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0CAA" w:rsidRDefault="00CC24CC" w:rsidP="00171054">
      <w:pPr>
        <w:pStyle w:val="Cmlapszerz"/>
      </w:pPr>
      <w:r>
        <w:t>Dancsó Marcell</w:t>
      </w:r>
    </w:p>
    <w:p w14:paraId="27E9F397" w14:textId="4A821A0A" w:rsidR="0063585C" w:rsidRPr="00041F8B" w:rsidRDefault="00CC24CC" w:rsidP="00041F8B">
      <w:pPr>
        <w:pStyle w:val="Title"/>
        <w:rPr>
          <w:sz w:val="96"/>
          <w:szCs w:val="44"/>
        </w:rPr>
      </w:pPr>
      <w:r w:rsidRPr="00041F8B">
        <w:t>Jelnyelv fordítás</w:t>
      </w:r>
    </w:p>
    <w:p w14:paraId="5532B58E" w14:textId="5614F1B3" w:rsidR="0063585C" w:rsidRPr="00B50CAA" w:rsidRDefault="00041F8B" w:rsidP="009C1C93">
      <w:pPr>
        <w:pStyle w:val="Subtitle"/>
      </w:pPr>
      <w:r>
        <w:t>TDK dolgozat</w:t>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27579DB9"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221866">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27579DB9"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221866">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CF247FA" w14:textId="636D3789" w:rsidR="006C7EF3" w:rsidRDefault="00730B3C">
      <w:pPr>
        <w:pStyle w:val="TOC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8516031" w:history="1">
        <w:r w:rsidR="006C7EF3" w:rsidRPr="00CC3E8B">
          <w:rPr>
            <w:rStyle w:val="Hyperlink"/>
            <w:noProof/>
          </w:rPr>
          <w:t>Összefoglaló</w:t>
        </w:r>
        <w:r w:rsidR="006C7EF3">
          <w:rPr>
            <w:noProof/>
            <w:webHidden/>
          </w:rPr>
          <w:tab/>
        </w:r>
        <w:r w:rsidR="006C7EF3">
          <w:rPr>
            <w:noProof/>
            <w:webHidden/>
          </w:rPr>
          <w:fldChar w:fldCharType="begin"/>
        </w:r>
        <w:r w:rsidR="006C7EF3">
          <w:rPr>
            <w:noProof/>
            <w:webHidden/>
          </w:rPr>
          <w:instrText xml:space="preserve"> PAGEREF _Toc148516031 \h </w:instrText>
        </w:r>
        <w:r w:rsidR="006C7EF3">
          <w:rPr>
            <w:noProof/>
            <w:webHidden/>
          </w:rPr>
        </w:r>
        <w:r w:rsidR="006C7EF3">
          <w:rPr>
            <w:noProof/>
            <w:webHidden/>
          </w:rPr>
          <w:fldChar w:fldCharType="separate"/>
        </w:r>
        <w:r w:rsidR="006C7EF3">
          <w:rPr>
            <w:noProof/>
            <w:webHidden/>
          </w:rPr>
          <w:t>3</w:t>
        </w:r>
        <w:r w:rsidR="006C7EF3">
          <w:rPr>
            <w:noProof/>
            <w:webHidden/>
          </w:rPr>
          <w:fldChar w:fldCharType="end"/>
        </w:r>
      </w:hyperlink>
    </w:p>
    <w:p w14:paraId="65C01D9B" w14:textId="02F65108"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32" w:history="1">
        <w:r w:rsidR="006C7EF3" w:rsidRPr="00CC3E8B">
          <w:rPr>
            <w:rStyle w:val="Hyperlink"/>
            <w:noProof/>
          </w:rPr>
          <w:t>Abstract</w:t>
        </w:r>
        <w:r w:rsidR="006C7EF3">
          <w:rPr>
            <w:noProof/>
            <w:webHidden/>
          </w:rPr>
          <w:tab/>
        </w:r>
        <w:r w:rsidR="006C7EF3">
          <w:rPr>
            <w:noProof/>
            <w:webHidden/>
          </w:rPr>
          <w:fldChar w:fldCharType="begin"/>
        </w:r>
        <w:r w:rsidR="006C7EF3">
          <w:rPr>
            <w:noProof/>
            <w:webHidden/>
          </w:rPr>
          <w:instrText xml:space="preserve"> PAGEREF _Toc148516032 \h </w:instrText>
        </w:r>
        <w:r w:rsidR="006C7EF3">
          <w:rPr>
            <w:noProof/>
            <w:webHidden/>
          </w:rPr>
        </w:r>
        <w:r w:rsidR="006C7EF3">
          <w:rPr>
            <w:noProof/>
            <w:webHidden/>
          </w:rPr>
          <w:fldChar w:fldCharType="separate"/>
        </w:r>
        <w:r w:rsidR="006C7EF3">
          <w:rPr>
            <w:noProof/>
            <w:webHidden/>
          </w:rPr>
          <w:t>5</w:t>
        </w:r>
        <w:r w:rsidR="006C7EF3">
          <w:rPr>
            <w:noProof/>
            <w:webHidden/>
          </w:rPr>
          <w:fldChar w:fldCharType="end"/>
        </w:r>
      </w:hyperlink>
    </w:p>
    <w:p w14:paraId="163CB0B5" w14:textId="45C2690D"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33" w:history="1">
        <w:r w:rsidR="006C7EF3" w:rsidRPr="00CC3E8B">
          <w:rPr>
            <w:rStyle w:val="Hyperlink"/>
            <w:noProof/>
          </w:rPr>
          <w:t>1 Bevezetés</w:t>
        </w:r>
        <w:r w:rsidR="006C7EF3">
          <w:rPr>
            <w:noProof/>
            <w:webHidden/>
          </w:rPr>
          <w:tab/>
        </w:r>
        <w:r w:rsidR="006C7EF3">
          <w:rPr>
            <w:noProof/>
            <w:webHidden/>
          </w:rPr>
          <w:fldChar w:fldCharType="begin"/>
        </w:r>
        <w:r w:rsidR="006C7EF3">
          <w:rPr>
            <w:noProof/>
            <w:webHidden/>
          </w:rPr>
          <w:instrText xml:space="preserve"> PAGEREF _Toc148516033 \h </w:instrText>
        </w:r>
        <w:r w:rsidR="006C7EF3">
          <w:rPr>
            <w:noProof/>
            <w:webHidden/>
          </w:rPr>
        </w:r>
        <w:r w:rsidR="006C7EF3">
          <w:rPr>
            <w:noProof/>
            <w:webHidden/>
          </w:rPr>
          <w:fldChar w:fldCharType="separate"/>
        </w:r>
        <w:r w:rsidR="006C7EF3">
          <w:rPr>
            <w:noProof/>
            <w:webHidden/>
          </w:rPr>
          <w:t>7</w:t>
        </w:r>
        <w:r w:rsidR="006C7EF3">
          <w:rPr>
            <w:noProof/>
            <w:webHidden/>
          </w:rPr>
          <w:fldChar w:fldCharType="end"/>
        </w:r>
      </w:hyperlink>
    </w:p>
    <w:p w14:paraId="3153CAB9" w14:textId="5412AD4D"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4" w:history="1">
        <w:r w:rsidR="006C7EF3" w:rsidRPr="00CC3E8B">
          <w:rPr>
            <w:rStyle w:val="Hyperlink"/>
            <w:noProof/>
          </w:rPr>
          <w:t>1.1 A dolgozat felépítése</w:t>
        </w:r>
        <w:r w:rsidR="006C7EF3">
          <w:rPr>
            <w:noProof/>
            <w:webHidden/>
          </w:rPr>
          <w:tab/>
        </w:r>
        <w:r w:rsidR="006C7EF3">
          <w:rPr>
            <w:noProof/>
            <w:webHidden/>
          </w:rPr>
          <w:fldChar w:fldCharType="begin"/>
        </w:r>
        <w:r w:rsidR="006C7EF3">
          <w:rPr>
            <w:noProof/>
            <w:webHidden/>
          </w:rPr>
          <w:instrText xml:space="preserve"> PAGEREF _Toc148516034 \h </w:instrText>
        </w:r>
        <w:r w:rsidR="006C7EF3">
          <w:rPr>
            <w:noProof/>
            <w:webHidden/>
          </w:rPr>
        </w:r>
        <w:r w:rsidR="006C7EF3">
          <w:rPr>
            <w:noProof/>
            <w:webHidden/>
          </w:rPr>
          <w:fldChar w:fldCharType="separate"/>
        </w:r>
        <w:r w:rsidR="006C7EF3">
          <w:rPr>
            <w:noProof/>
            <w:webHidden/>
          </w:rPr>
          <w:t>7</w:t>
        </w:r>
        <w:r w:rsidR="006C7EF3">
          <w:rPr>
            <w:noProof/>
            <w:webHidden/>
          </w:rPr>
          <w:fldChar w:fldCharType="end"/>
        </w:r>
      </w:hyperlink>
    </w:p>
    <w:p w14:paraId="7694F32B" w14:textId="2594B717"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5" w:history="1">
        <w:r w:rsidR="006C7EF3" w:rsidRPr="00CC3E8B">
          <w:rPr>
            <w:rStyle w:val="Hyperlink"/>
            <w:noProof/>
          </w:rPr>
          <w:t>1.2 Jelnyelv alapok</w:t>
        </w:r>
        <w:r w:rsidR="006C7EF3">
          <w:rPr>
            <w:noProof/>
            <w:webHidden/>
          </w:rPr>
          <w:tab/>
        </w:r>
        <w:r w:rsidR="006C7EF3">
          <w:rPr>
            <w:noProof/>
            <w:webHidden/>
          </w:rPr>
          <w:fldChar w:fldCharType="begin"/>
        </w:r>
        <w:r w:rsidR="006C7EF3">
          <w:rPr>
            <w:noProof/>
            <w:webHidden/>
          </w:rPr>
          <w:instrText xml:space="preserve"> PAGEREF _Toc148516035 \h </w:instrText>
        </w:r>
        <w:r w:rsidR="006C7EF3">
          <w:rPr>
            <w:noProof/>
            <w:webHidden/>
          </w:rPr>
        </w:r>
        <w:r w:rsidR="006C7EF3">
          <w:rPr>
            <w:noProof/>
            <w:webHidden/>
          </w:rPr>
          <w:fldChar w:fldCharType="separate"/>
        </w:r>
        <w:r w:rsidR="006C7EF3">
          <w:rPr>
            <w:noProof/>
            <w:webHidden/>
          </w:rPr>
          <w:t>8</w:t>
        </w:r>
        <w:r w:rsidR="006C7EF3">
          <w:rPr>
            <w:noProof/>
            <w:webHidden/>
          </w:rPr>
          <w:fldChar w:fldCharType="end"/>
        </w:r>
      </w:hyperlink>
    </w:p>
    <w:p w14:paraId="4B41C244" w14:textId="4F0B975F"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6" w:history="1">
        <w:r w:rsidR="006C7EF3" w:rsidRPr="00CC3E8B">
          <w:rPr>
            <w:rStyle w:val="Hyperlink"/>
            <w:noProof/>
          </w:rPr>
          <w:t>1.3 Amerikai jelnyelv (ASL)</w:t>
        </w:r>
        <w:r w:rsidR="006C7EF3">
          <w:rPr>
            <w:noProof/>
            <w:webHidden/>
          </w:rPr>
          <w:tab/>
        </w:r>
        <w:r w:rsidR="006C7EF3">
          <w:rPr>
            <w:noProof/>
            <w:webHidden/>
          </w:rPr>
          <w:fldChar w:fldCharType="begin"/>
        </w:r>
        <w:r w:rsidR="006C7EF3">
          <w:rPr>
            <w:noProof/>
            <w:webHidden/>
          </w:rPr>
          <w:instrText xml:space="preserve"> PAGEREF _Toc148516036 \h </w:instrText>
        </w:r>
        <w:r w:rsidR="006C7EF3">
          <w:rPr>
            <w:noProof/>
            <w:webHidden/>
          </w:rPr>
        </w:r>
        <w:r w:rsidR="006C7EF3">
          <w:rPr>
            <w:noProof/>
            <w:webHidden/>
          </w:rPr>
          <w:fldChar w:fldCharType="separate"/>
        </w:r>
        <w:r w:rsidR="006C7EF3">
          <w:rPr>
            <w:noProof/>
            <w:webHidden/>
          </w:rPr>
          <w:t>9</w:t>
        </w:r>
        <w:r w:rsidR="006C7EF3">
          <w:rPr>
            <w:noProof/>
            <w:webHidden/>
          </w:rPr>
          <w:fldChar w:fldCharType="end"/>
        </w:r>
      </w:hyperlink>
    </w:p>
    <w:p w14:paraId="34C6781B" w14:textId="12BA5CC0" w:rsidR="006C7EF3"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7" w:history="1">
        <w:r w:rsidR="006C7EF3" w:rsidRPr="00CC3E8B">
          <w:rPr>
            <w:rStyle w:val="Hyperlink"/>
            <w:noProof/>
          </w:rPr>
          <w:t>1.3.1 Ujjbetűzés az amerikai jelnyelvben</w:t>
        </w:r>
        <w:r w:rsidR="006C7EF3">
          <w:rPr>
            <w:noProof/>
            <w:webHidden/>
          </w:rPr>
          <w:tab/>
        </w:r>
        <w:r w:rsidR="006C7EF3">
          <w:rPr>
            <w:noProof/>
            <w:webHidden/>
          </w:rPr>
          <w:fldChar w:fldCharType="begin"/>
        </w:r>
        <w:r w:rsidR="006C7EF3">
          <w:rPr>
            <w:noProof/>
            <w:webHidden/>
          </w:rPr>
          <w:instrText xml:space="preserve"> PAGEREF _Toc148516037 \h </w:instrText>
        </w:r>
        <w:r w:rsidR="006C7EF3">
          <w:rPr>
            <w:noProof/>
            <w:webHidden/>
          </w:rPr>
        </w:r>
        <w:r w:rsidR="006C7EF3">
          <w:rPr>
            <w:noProof/>
            <w:webHidden/>
          </w:rPr>
          <w:fldChar w:fldCharType="separate"/>
        </w:r>
        <w:r w:rsidR="006C7EF3">
          <w:rPr>
            <w:noProof/>
            <w:webHidden/>
          </w:rPr>
          <w:t>9</w:t>
        </w:r>
        <w:r w:rsidR="006C7EF3">
          <w:rPr>
            <w:noProof/>
            <w:webHidden/>
          </w:rPr>
          <w:fldChar w:fldCharType="end"/>
        </w:r>
      </w:hyperlink>
    </w:p>
    <w:p w14:paraId="3CFA6FA3" w14:textId="2B24CB64" w:rsidR="006C7EF3"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8" w:history="1">
        <w:r w:rsidR="006C7EF3" w:rsidRPr="00CC3E8B">
          <w:rPr>
            <w:rStyle w:val="Hyperlink"/>
            <w:noProof/>
          </w:rPr>
          <w:t>1.3.2 Általános ASL</w:t>
        </w:r>
        <w:r w:rsidR="006C7EF3">
          <w:rPr>
            <w:noProof/>
            <w:webHidden/>
          </w:rPr>
          <w:tab/>
        </w:r>
        <w:r w:rsidR="006C7EF3">
          <w:rPr>
            <w:noProof/>
            <w:webHidden/>
          </w:rPr>
          <w:fldChar w:fldCharType="begin"/>
        </w:r>
        <w:r w:rsidR="006C7EF3">
          <w:rPr>
            <w:noProof/>
            <w:webHidden/>
          </w:rPr>
          <w:instrText xml:space="preserve"> PAGEREF _Toc148516038 \h </w:instrText>
        </w:r>
        <w:r w:rsidR="006C7EF3">
          <w:rPr>
            <w:noProof/>
            <w:webHidden/>
          </w:rPr>
        </w:r>
        <w:r w:rsidR="006C7EF3">
          <w:rPr>
            <w:noProof/>
            <w:webHidden/>
          </w:rPr>
          <w:fldChar w:fldCharType="separate"/>
        </w:r>
        <w:r w:rsidR="006C7EF3">
          <w:rPr>
            <w:noProof/>
            <w:webHidden/>
          </w:rPr>
          <w:t>10</w:t>
        </w:r>
        <w:r w:rsidR="006C7EF3">
          <w:rPr>
            <w:noProof/>
            <w:webHidden/>
          </w:rPr>
          <w:fldChar w:fldCharType="end"/>
        </w:r>
      </w:hyperlink>
    </w:p>
    <w:p w14:paraId="6E999328" w14:textId="7138F76E"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39" w:history="1">
        <w:r w:rsidR="006C7EF3" w:rsidRPr="00CC3E8B">
          <w:rPr>
            <w:rStyle w:val="Hyperlink"/>
            <w:noProof/>
          </w:rPr>
          <w:t>2 Kapcsolódó kutatások</w:t>
        </w:r>
        <w:r w:rsidR="006C7EF3">
          <w:rPr>
            <w:noProof/>
            <w:webHidden/>
          </w:rPr>
          <w:tab/>
        </w:r>
        <w:r w:rsidR="006C7EF3">
          <w:rPr>
            <w:noProof/>
            <w:webHidden/>
          </w:rPr>
          <w:fldChar w:fldCharType="begin"/>
        </w:r>
        <w:r w:rsidR="006C7EF3">
          <w:rPr>
            <w:noProof/>
            <w:webHidden/>
          </w:rPr>
          <w:instrText xml:space="preserve"> PAGEREF _Toc148516039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14AF68A9" w14:textId="129261A8"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0" w:history="1">
        <w:r w:rsidR="006C7EF3" w:rsidRPr="00CC3E8B">
          <w:rPr>
            <w:rStyle w:val="Hyperlink"/>
            <w:noProof/>
          </w:rPr>
          <w:t>2.1 Hagyományos képfeldolgozáson alapuló módszerek</w:t>
        </w:r>
        <w:r w:rsidR="006C7EF3">
          <w:rPr>
            <w:noProof/>
            <w:webHidden/>
          </w:rPr>
          <w:tab/>
        </w:r>
        <w:r w:rsidR="006C7EF3">
          <w:rPr>
            <w:noProof/>
            <w:webHidden/>
          </w:rPr>
          <w:fldChar w:fldCharType="begin"/>
        </w:r>
        <w:r w:rsidR="006C7EF3">
          <w:rPr>
            <w:noProof/>
            <w:webHidden/>
          </w:rPr>
          <w:instrText xml:space="preserve"> PAGEREF _Toc148516040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284ECA14" w14:textId="1651939E"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1" w:history="1">
        <w:r w:rsidR="006C7EF3" w:rsidRPr="00CC3E8B">
          <w:rPr>
            <w:rStyle w:val="Hyperlink"/>
            <w:noProof/>
          </w:rPr>
          <w:t>2.2 Segédeszközt használó megoldások</w:t>
        </w:r>
        <w:r w:rsidR="006C7EF3">
          <w:rPr>
            <w:noProof/>
            <w:webHidden/>
          </w:rPr>
          <w:tab/>
        </w:r>
        <w:r w:rsidR="006C7EF3">
          <w:rPr>
            <w:noProof/>
            <w:webHidden/>
          </w:rPr>
          <w:fldChar w:fldCharType="begin"/>
        </w:r>
        <w:r w:rsidR="006C7EF3">
          <w:rPr>
            <w:noProof/>
            <w:webHidden/>
          </w:rPr>
          <w:instrText xml:space="preserve"> PAGEREF _Toc148516041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71AB1AF5" w14:textId="5C31CEFA"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2" w:history="1">
        <w:r w:rsidR="006C7EF3" w:rsidRPr="00CC3E8B">
          <w:rPr>
            <w:rStyle w:val="Hyperlink"/>
            <w:noProof/>
          </w:rPr>
          <w:t>2.3 A dolgozat célja</w:t>
        </w:r>
        <w:r w:rsidR="006C7EF3">
          <w:rPr>
            <w:noProof/>
            <w:webHidden/>
          </w:rPr>
          <w:tab/>
        </w:r>
        <w:r w:rsidR="006C7EF3">
          <w:rPr>
            <w:noProof/>
            <w:webHidden/>
          </w:rPr>
          <w:fldChar w:fldCharType="begin"/>
        </w:r>
        <w:r w:rsidR="006C7EF3">
          <w:rPr>
            <w:noProof/>
            <w:webHidden/>
          </w:rPr>
          <w:instrText xml:space="preserve"> PAGEREF _Toc148516042 \h </w:instrText>
        </w:r>
        <w:r w:rsidR="006C7EF3">
          <w:rPr>
            <w:noProof/>
            <w:webHidden/>
          </w:rPr>
        </w:r>
        <w:r w:rsidR="006C7EF3">
          <w:rPr>
            <w:noProof/>
            <w:webHidden/>
          </w:rPr>
          <w:fldChar w:fldCharType="separate"/>
        </w:r>
        <w:r w:rsidR="006C7EF3">
          <w:rPr>
            <w:noProof/>
            <w:webHidden/>
          </w:rPr>
          <w:t>12</w:t>
        </w:r>
        <w:r w:rsidR="006C7EF3">
          <w:rPr>
            <w:noProof/>
            <w:webHidden/>
          </w:rPr>
          <w:fldChar w:fldCharType="end"/>
        </w:r>
      </w:hyperlink>
    </w:p>
    <w:p w14:paraId="4C3623F6" w14:textId="097FDFDB"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43" w:history="1">
        <w:r w:rsidR="006C7EF3" w:rsidRPr="00CC3E8B">
          <w:rPr>
            <w:rStyle w:val="Hyperlink"/>
            <w:noProof/>
          </w:rPr>
          <w:t>3 Megközelítés</w:t>
        </w:r>
        <w:r w:rsidR="006C7EF3">
          <w:rPr>
            <w:noProof/>
            <w:webHidden/>
          </w:rPr>
          <w:tab/>
        </w:r>
        <w:r w:rsidR="006C7EF3">
          <w:rPr>
            <w:noProof/>
            <w:webHidden/>
          </w:rPr>
          <w:fldChar w:fldCharType="begin"/>
        </w:r>
        <w:r w:rsidR="006C7EF3">
          <w:rPr>
            <w:noProof/>
            <w:webHidden/>
          </w:rPr>
          <w:instrText xml:space="preserve"> PAGEREF _Toc148516043 \h </w:instrText>
        </w:r>
        <w:r w:rsidR="006C7EF3">
          <w:rPr>
            <w:noProof/>
            <w:webHidden/>
          </w:rPr>
        </w:r>
        <w:r w:rsidR="006C7EF3">
          <w:rPr>
            <w:noProof/>
            <w:webHidden/>
          </w:rPr>
          <w:fldChar w:fldCharType="separate"/>
        </w:r>
        <w:r w:rsidR="006C7EF3">
          <w:rPr>
            <w:noProof/>
            <w:webHidden/>
          </w:rPr>
          <w:t>13</w:t>
        </w:r>
        <w:r w:rsidR="006C7EF3">
          <w:rPr>
            <w:noProof/>
            <w:webHidden/>
          </w:rPr>
          <w:fldChar w:fldCharType="end"/>
        </w:r>
      </w:hyperlink>
    </w:p>
    <w:p w14:paraId="540E710D" w14:textId="68557B2A"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4" w:history="1">
        <w:r w:rsidR="006C7EF3" w:rsidRPr="00CC3E8B">
          <w:rPr>
            <w:rStyle w:val="Hyperlink"/>
            <w:noProof/>
          </w:rPr>
          <w:t>3.1 Póz approximáció</w:t>
        </w:r>
        <w:r w:rsidR="006C7EF3">
          <w:rPr>
            <w:noProof/>
            <w:webHidden/>
          </w:rPr>
          <w:tab/>
        </w:r>
        <w:r w:rsidR="006C7EF3">
          <w:rPr>
            <w:noProof/>
            <w:webHidden/>
          </w:rPr>
          <w:fldChar w:fldCharType="begin"/>
        </w:r>
        <w:r w:rsidR="006C7EF3">
          <w:rPr>
            <w:noProof/>
            <w:webHidden/>
          </w:rPr>
          <w:instrText xml:space="preserve"> PAGEREF _Toc148516044 \h </w:instrText>
        </w:r>
        <w:r w:rsidR="006C7EF3">
          <w:rPr>
            <w:noProof/>
            <w:webHidden/>
          </w:rPr>
        </w:r>
        <w:r w:rsidR="006C7EF3">
          <w:rPr>
            <w:noProof/>
            <w:webHidden/>
          </w:rPr>
          <w:fldChar w:fldCharType="separate"/>
        </w:r>
        <w:r w:rsidR="006C7EF3">
          <w:rPr>
            <w:noProof/>
            <w:webHidden/>
          </w:rPr>
          <w:t>13</w:t>
        </w:r>
        <w:r w:rsidR="006C7EF3">
          <w:rPr>
            <w:noProof/>
            <w:webHidden/>
          </w:rPr>
          <w:fldChar w:fldCharType="end"/>
        </w:r>
      </w:hyperlink>
    </w:p>
    <w:p w14:paraId="4913F403" w14:textId="051727A6"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45" w:history="1">
        <w:r w:rsidR="006C7EF3" w:rsidRPr="00CC3E8B">
          <w:rPr>
            <w:rStyle w:val="Hyperlink"/>
            <w:noProof/>
          </w:rPr>
          <w:t>4 Statikus ujjbetűzés</w:t>
        </w:r>
        <w:r w:rsidR="006C7EF3">
          <w:rPr>
            <w:noProof/>
            <w:webHidden/>
          </w:rPr>
          <w:tab/>
        </w:r>
        <w:r w:rsidR="006C7EF3">
          <w:rPr>
            <w:noProof/>
            <w:webHidden/>
          </w:rPr>
          <w:fldChar w:fldCharType="begin"/>
        </w:r>
        <w:r w:rsidR="006C7EF3">
          <w:rPr>
            <w:noProof/>
            <w:webHidden/>
          </w:rPr>
          <w:instrText xml:space="preserve"> PAGEREF _Toc148516045 \h </w:instrText>
        </w:r>
        <w:r w:rsidR="006C7EF3">
          <w:rPr>
            <w:noProof/>
            <w:webHidden/>
          </w:rPr>
        </w:r>
        <w:r w:rsidR="006C7EF3">
          <w:rPr>
            <w:noProof/>
            <w:webHidden/>
          </w:rPr>
          <w:fldChar w:fldCharType="separate"/>
        </w:r>
        <w:r w:rsidR="006C7EF3">
          <w:rPr>
            <w:noProof/>
            <w:webHidden/>
          </w:rPr>
          <w:t>14</w:t>
        </w:r>
        <w:r w:rsidR="006C7EF3">
          <w:rPr>
            <w:noProof/>
            <w:webHidden/>
          </w:rPr>
          <w:fldChar w:fldCharType="end"/>
        </w:r>
      </w:hyperlink>
    </w:p>
    <w:p w14:paraId="1D84ED56" w14:textId="0EC1D97D"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46" w:history="1">
        <w:r w:rsidR="006C7EF3" w:rsidRPr="00CC3E8B">
          <w:rPr>
            <w:rStyle w:val="Hyperlink"/>
            <w:noProof/>
          </w:rPr>
          <w:t>5 Ujjbetűzés szekvenciális bemenetből</w:t>
        </w:r>
        <w:r w:rsidR="006C7EF3">
          <w:rPr>
            <w:noProof/>
            <w:webHidden/>
          </w:rPr>
          <w:tab/>
        </w:r>
        <w:r w:rsidR="006C7EF3">
          <w:rPr>
            <w:noProof/>
            <w:webHidden/>
          </w:rPr>
          <w:fldChar w:fldCharType="begin"/>
        </w:r>
        <w:r w:rsidR="006C7EF3">
          <w:rPr>
            <w:noProof/>
            <w:webHidden/>
          </w:rPr>
          <w:instrText xml:space="preserve"> PAGEREF _Toc148516046 \h </w:instrText>
        </w:r>
        <w:r w:rsidR="006C7EF3">
          <w:rPr>
            <w:noProof/>
            <w:webHidden/>
          </w:rPr>
        </w:r>
        <w:r w:rsidR="006C7EF3">
          <w:rPr>
            <w:noProof/>
            <w:webHidden/>
          </w:rPr>
          <w:fldChar w:fldCharType="separate"/>
        </w:r>
        <w:r w:rsidR="006C7EF3">
          <w:rPr>
            <w:noProof/>
            <w:webHidden/>
          </w:rPr>
          <w:t>15</w:t>
        </w:r>
        <w:r w:rsidR="006C7EF3">
          <w:rPr>
            <w:noProof/>
            <w:webHidden/>
          </w:rPr>
          <w:fldChar w:fldCharType="end"/>
        </w:r>
      </w:hyperlink>
    </w:p>
    <w:p w14:paraId="0F91B258" w14:textId="2A5193F5"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47" w:history="1">
        <w:r w:rsidR="006C7EF3" w:rsidRPr="00CC3E8B">
          <w:rPr>
            <w:rStyle w:val="Hyperlink"/>
            <w:noProof/>
          </w:rPr>
          <w:t>6 Hagyomás jelelés</w:t>
        </w:r>
        <w:r w:rsidR="006C7EF3">
          <w:rPr>
            <w:noProof/>
            <w:webHidden/>
          </w:rPr>
          <w:tab/>
        </w:r>
        <w:r w:rsidR="006C7EF3">
          <w:rPr>
            <w:noProof/>
            <w:webHidden/>
          </w:rPr>
          <w:fldChar w:fldCharType="begin"/>
        </w:r>
        <w:r w:rsidR="006C7EF3">
          <w:rPr>
            <w:noProof/>
            <w:webHidden/>
          </w:rPr>
          <w:instrText xml:space="preserve"> PAGEREF _Toc148516047 \h </w:instrText>
        </w:r>
        <w:r w:rsidR="006C7EF3">
          <w:rPr>
            <w:noProof/>
            <w:webHidden/>
          </w:rPr>
        </w:r>
        <w:r w:rsidR="006C7EF3">
          <w:rPr>
            <w:noProof/>
            <w:webHidden/>
          </w:rPr>
          <w:fldChar w:fldCharType="separate"/>
        </w:r>
        <w:r w:rsidR="006C7EF3">
          <w:rPr>
            <w:noProof/>
            <w:webHidden/>
          </w:rPr>
          <w:t>16</w:t>
        </w:r>
        <w:r w:rsidR="006C7EF3">
          <w:rPr>
            <w:noProof/>
            <w:webHidden/>
          </w:rPr>
          <w:fldChar w:fldCharType="end"/>
        </w:r>
      </w:hyperlink>
    </w:p>
    <w:p w14:paraId="637392FD" w14:textId="4A4C9EA3"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48" w:history="1">
        <w:r w:rsidR="006C7EF3" w:rsidRPr="00CC3E8B">
          <w:rPr>
            <w:rStyle w:val="Hyperlink"/>
            <w:noProof/>
          </w:rPr>
          <w:t>7 Általános jelnyelv fordítása</w:t>
        </w:r>
        <w:r w:rsidR="006C7EF3">
          <w:rPr>
            <w:noProof/>
            <w:webHidden/>
          </w:rPr>
          <w:tab/>
        </w:r>
        <w:r w:rsidR="006C7EF3">
          <w:rPr>
            <w:noProof/>
            <w:webHidden/>
          </w:rPr>
          <w:fldChar w:fldCharType="begin"/>
        </w:r>
        <w:r w:rsidR="006C7EF3">
          <w:rPr>
            <w:noProof/>
            <w:webHidden/>
          </w:rPr>
          <w:instrText xml:space="preserve"> PAGEREF _Toc148516048 \h </w:instrText>
        </w:r>
        <w:r w:rsidR="006C7EF3">
          <w:rPr>
            <w:noProof/>
            <w:webHidden/>
          </w:rPr>
        </w:r>
        <w:r w:rsidR="006C7EF3">
          <w:rPr>
            <w:noProof/>
            <w:webHidden/>
          </w:rPr>
          <w:fldChar w:fldCharType="separate"/>
        </w:r>
        <w:r w:rsidR="006C7EF3">
          <w:rPr>
            <w:noProof/>
            <w:webHidden/>
          </w:rPr>
          <w:t>17</w:t>
        </w:r>
        <w:r w:rsidR="006C7EF3">
          <w:rPr>
            <w:noProof/>
            <w:webHidden/>
          </w:rPr>
          <w:fldChar w:fldCharType="end"/>
        </w:r>
      </w:hyperlink>
    </w:p>
    <w:p w14:paraId="63DAD684" w14:textId="503F73D6"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49" w:history="1">
        <w:r w:rsidR="006C7EF3" w:rsidRPr="00CC3E8B">
          <w:rPr>
            <w:rStyle w:val="Hyperlink"/>
            <w:noProof/>
          </w:rPr>
          <w:t>8 Összegzés</w:t>
        </w:r>
        <w:r w:rsidR="006C7EF3">
          <w:rPr>
            <w:noProof/>
            <w:webHidden/>
          </w:rPr>
          <w:tab/>
        </w:r>
        <w:r w:rsidR="006C7EF3">
          <w:rPr>
            <w:noProof/>
            <w:webHidden/>
          </w:rPr>
          <w:fldChar w:fldCharType="begin"/>
        </w:r>
        <w:r w:rsidR="006C7EF3">
          <w:rPr>
            <w:noProof/>
            <w:webHidden/>
          </w:rPr>
          <w:instrText xml:space="preserve"> PAGEREF _Toc148516049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5D64614A" w14:textId="4BB47B89"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0" w:history="1">
        <w:r w:rsidR="006C7EF3" w:rsidRPr="00CC3E8B">
          <w:rPr>
            <w:rStyle w:val="Hyperlink"/>
            <w:noProof/>
          </w:rPr>
          <w:t>8.1 Formázási tudnivalók</w:t>
        </w:r>
        <w:r w:rsidR="006C7EF3">
          <w:rPr>
            <w:noProof/>
            <w:webHidden/>
          </w:rPr>
          <w:tab/>
        </w:r>
        <w:r w:rsidR="006C7EF3">
          <w:rPr>
            <w:noProof/>
            <w:webHidden/>
          </w:rPr>
          <w:fldChar w:fldCharType="begin"/>
        </w:r>
        <w:r w:rsidR="006C7EF3">
          <w:rPr>
            <w:noProof/>
            <w:webHidden/>
          </w:rPr>
          <w:instrText xml:space="preserve"> PAGEREF _Toc148516050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6EF53DD4" w14:textId="0C9F37AE" w:rsidR="006C7EF3"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1" w:history="1">
        <w:r w:rsidR="006C7EF3" w:rsidRPr="00CC3E8B">
          <w:rPr>
            <w:rStyle w:val="Hyperlink"/>
            <w:noProof/>
          </w:rPr>
          <w:t>8.1.1 Címsorok</w:t>
        </w:r>
        <w:r w:rsidR="006C7EF3">
          <w:rPr>
            <w:noProof/>
            <w:webHidden/>
          </w:rPr>
          <w:tab/>
        </w:r>
        <w:r w:rsidR="006C7EF3">
          <w:rPr>
            <w:noProof/>
            <w:webHidden/>
          </w:rPr>
          <w:fldChar w:fldCharType="begin"/>
        </w:r>
        <w:r w:rsidR="006C7EF3">
          <w:rPr>
            <w:noProof/>
            <w:webHidden/>
          </w:rPr>
          <w:instrText xml:space="preserve"> PAGEREF _Toc148516051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5151E813" w14:textId="4A70F096" w:rsidR="006C7EF3"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2" w:history="1">
        <w:r w:rsidR="006C7EF3" w:rsidRPr="00CC3E8B">
          <w:rPr>
            <w:rStyle w:val="Hyperlink"/>
            <w:noProof/>
          </w:rPr>
          <w:t>8.1.2 Képek</w:t>
        </w:r>
        <w:r w:rsidR="006C7EF3">
          <w:rPr>
            <w:noProof/>
            <w:webHidden/>
          </w:rPr>
          <w:tab/>
        </w:r>
        <w:r w:rsidR="006C7EF3">
          <w:rPr>
            <w:noProof/>
            <w:webHidden/>
          </w:rPr>
          <w:fldChar w:fldCharType="begin"/>
        </w:r>
        <w:r w:rsidR="006C7EF3">
          <w:rPr>
            <w:noProof/>
            <w:webHidden/>
          </w:rPr>
          <w:instrText xml:space="preserve"> PAGEREF _Toc148516052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4E40F6B2" w14:textId="461A6A25" w:rsidR="006C7EF3"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3" w:history="1">
        <w:r w:rsidR="006C7EF3" w:rsidRPr="00CC3E8B">
          <w:rPr>
            <w:rStyle w:val="Hyperlink"/>
            <w:noProof/>
          </w:rPr>
          <w:t>8.1.3 Kódrészletek</w:t>
        </w:r>
        <w:r w:rsidR="006C7EF3">
          <w:rPr>
            <w:noProof/>
            <w:webHidden/>
          </w:rPr>
          <w:tab/>
        </w:r>
        <w:r w:rsidR="006C7EF3">
          <w:rPr>
            <w:noProof/>
            <w:webHidden/>
          </w:rPr>
          <w:fldChar w:fldCharType="begin"/>
        </w:r>
        <w:r w:rsidR="006C7EF3">
          <w:rPr>
            <w:noProof/>
            <w:webHidden/>
          </w:rPr>
          <w:instrText xml:space="preserve"> PAGEREF _Toc148516053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2D44E3AE" w14:textId="18353B15" w:rsidR="006C7EF3"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4" w:history="1">
        <w:r w:rsidR="006C7EF3" w:rsidRPr="00CC3E8B">
          <w:rPr>
            <w:rStyle w:val="Hyperlink"/>
            <w:noProof/>
          </w:rPr>
          <w:t>8.1.4 Irodalomjegyzék</w:t>
        </w:r>
        <w:r w:rsidR="006C7EF3">
          <w:rPr>
            <w:noProof/>
            <w:webHidden/>
          </w:rPr>
          <w:tab/>
        </w:r>
        <w:r w:rsidR="006C7EF3">
          <w:rPr>
            <w:noProof/>
            <w:webHidden/>
          </w:rPr>
          <w:fldChar w:fldCharType="begin"/>
        </w:r>
        <w:r w:rsidR="006C7EF3">
          <w:rPr>
            <w:noProof/>
            <w:webHidden/>
          </w:rPr>
          <w:instrText xml:space="preserve"> PAGEREF _Toc148516054 \h </w:instrText>
        </w:r>
        <w:r w:rsidR="006C7EF3">
          <w:rPr>
            <w:noProof/>
            <w:webHidden/>
          </w:rPr>
        </w:r>
        <w:r w:rsidR="006C7EF3">
          <w:rPr>
            <w:noProof/>
            <w:webHidden/>
          </w:rPr>
          <w:fldChar w:fldCharType="separate"/>
        </w:r>
        <w:r w:rsidR="006C7EF3">
          <w:rPr>
            <w:noProof/>
            <w:webHidden/>
          </w:rPr>
          <w:t>19</w:t>
        </w:r>
        <w:r w:rsidR="006C7EF3">
          <w:rPr>
            <w:noProof/>
            <w:webHidden/>
          </w:rPr>
          <w:fldChar w:fldCharType="end"/>
        </w:r>
      </w:hyperlink>
    </w:p>
    <w:p w14:paraId="46DF5BF5" w14:textId="50D474EA"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55" w:history="1">
        <w:r w:rsidR="006C7EF3" w:rsidRPr="00CC3E8B">
          <w:rPr>
            <w:rStyle w:val="Hyperlink"/>
            <w:noProof/>
          </w:rPr>
          <w:t>9 Utolsó simítások</w:t>
        </w:r>
        <w:r w:rsidR="006C7EF3">
          <w:rPr>
            <w:noProof/>
            <w:webHidden/>
          </w:rPr>
          <w:tab/>
        </w:r>
        <w:r w:rsidR="006C7EF3">
          <w:rPr>
            <w:noProof/>
            <w:webHidden/>
          </w:rPr>
          <w:fldChar w:fldCharType="begin"/>
        </w:r>
        <w:r w:rsidR="006C7EF3">
          <w:rPr>
            <w:noProof/>
            <w:webHidden/>
          </w:rPr>
          <w:instrText xml:space="preserve"> PAGEREF _Toc148516055 \h </w:instrText>
        </w:r>
        <w:r w:rsidR="006C7EF3">
          <w:rPr>
            <w:noProof/>
            <w:webHidden/>
          </w:rPr>
        </w:r>
        <w:r w:rsidR="006C7EF3">
          <w:rPr>
            <w:noProof/>
            <w:webHidden/>
          </w:rPr>
          <w:fldChar w:fldCharType="separate"/>
        </w:r>
        <w:r w:rsidR="006C7EF3">
          <w:rPr>
            <w:noProof/>
            <w:webHidden/>
          </w:rPr>
          <w:t>20</w:t>
        </w:r>
        <w:r w:rsidR="006C7EF3">
          <w:rPr>
            <w:noProof/>
            <w:webHidden/>
          </w:rPr>
          <w:fldChar w:fldCharType="end"/>
        </w:r>
      </w:hyperlink>
    </w:p>
    <w:p w14:paraId="01D7A65E" w14:textId="715DC059"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56" w:history="1">
        <w:r w:rsidR="006C7EF3" w:rsidRPr="00CC3E8B">
          <w:rPr>
            <w:rStyle w:val="Hyperlink"/>
            <w:noProof/>
          </w:rPr>
          <w:t>Irodalomjegyzék</w:t>
        </w:r>
        <w:r w:rsidR="006C7EF3">
          <w:rPr>
            <w:noProof/>
            <w:webHidden/>
          </w:rPr>
          <w:tab/>
        </w:r>
        <w:r w:rsidR="006C7EF3">
          <w:rPr>
            <w:noProof/>
            <w:webHidden/>
          </w:rPr>
          <w:fldChar w:fldCharType="begin"/>
        </w:r>
        <w:r w:rsidR="006C7EF3">
          <w:rPr>
            <w:noProof/>
            <w:webHidden/>
          </w:rPr>
          <w:instrText xml:space="preserve"> PAGEREF _Toc148516056 \h </w:instrText>
        </w:r>
        <w:r w:rsidR="006C7EF3">
          <w:rPr>
            <w:noProof/>
            <w:webHidden/>
          </w:rPr>
        </w:r>
        <w:r w:rsidR="006C7EF3">
          <w:rPr>
            <w:noProof/>
            <w:webHidden/>
          </w:rPr>
          <w:fldChar w:fldCharType="separate"/>
        </w:r>
        <w:r w:rsidR="006C7EF3">
          <w:rPr>
            <w:noProof/>
            <w:webHidden/>
          </w:rPr>
          <w:t>21</w:t>
        </w:r>
        <w:r w:rsidR="006C7EF3">
          <w:rPr>
            <w:noProof/>
            <w:webHidden/>
          </w:rPr>
          <w:fldChar w:fldCharType="end"/>
        </w:r>
      </w:hyperlink>
    </w:p>
    <w:p w14:paraId="491607E4" w14:textId="42E429C5"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57" w:history="1">
        <w:r w:rsidR="006C7EF3" w:rsidRPr="00CC3E8B">
          <w:rPr>
            <w:rStyle w:val="Hyperlink"/>
            <w:noProof/>
          </w:rPr>
          <w:t>Függelék</w:t>
        </w:r>
        <w:r w:rsidR="006C7EF3">
          <w:rPr>
            <w:noProof/>
            <w:webHidden/>
          </w:rPr>
          <w:tab/>
        </w:r>
        <w:r w:rsidR="006C7EF3">
          <w:rPr>
            <w:noProof/>
            <w:webHidden/>
          </w:rPr>
          <w:fldChar w:fldCharType="begin"/>
        </w:r>
        <w:r w:rsidR="006C7EF3">
          <w:rPr>
            <w:noProof/>
            <w:webHidden/>
          </w:rPr>
          <w:instrText xml:space="preserve"> PAGEREF _Toc148516057 \h </w:instrText>
        </w:r>
        <w:r w:rsidR="006C7EF3">
          <w:rPr>
            <w:noProof/>
            <w:webHidden/>
          </w:rPr>
        </w:r>
        <w:r w:rsidR="006C7EF3">
          <w:rPr>
            <w:noProof/>
            <w:webHidden/>
          </w:rPr>
          <w:fldChar w:fldCharType="separate"/>
        </w:r>
        <w:r w:rsidR="006C7EF3">
          <w:rPr>
            <w:noProof/>
            <w:webHidden/>
          </w:rPr>
          <w:t>22</w:t>
        </w:r>
        <w:r w:rsidR="006C7EF3">
          <w:rPr>
            <w:noProof/>
            <w:webHidden/>
          </w:rPr>
          <w:fldChar w:fldCharType="end"/>
        </w:r>
      </w:hyperlink>
    </w:p>
    <w:p w14:paraId="74983692" w14:textId="6D3981F5"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8516031"/>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voice to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arról ha minden jelet alkalmazva kommunikál. Így égető egy számukra is kényelmesen használható interfész kialakítása.</w:t>
      </w:r>
    </w:p>
    <w:p w14:paraId="65E4A97D" w14:textId="7E0F33E9" w:rsidR="00041F8B" w:rsidRDefault="00041F8B" w:rsidP="00041F8B">
      <w:r>
        <w:t>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transzformer,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csakúgy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0A5BC7DE" w:rsidR="00041F8B" w:rsidRDefault="00041F8B" w:rsidP="00041F8B">
      <w:r>
        <w:t xml:space="preserve">Munkámmal a széles tömegek számára elérhető jelnyelv fordító rendszerek fejlesztéséhez járulok hozzá. Megvizsgálom többek között a kesztyűvel történő felismerés, valamint hagyományos képfeldogozás eredményeit, továbbá részletesen foglalkozom a póz approximáción alapuló algoritmusokkal. A nyílt kérdés utóbbival kapcsolatban, hogy bár rendkívül jó arányban tömöríti a képi adatot, ami lehetővé tenné </w:t>
      </w:r>
      <w:r>
        <w:lastRenderedPageBreak/>
        <w:t>nagy mennyiségű, egységes adatbázis konstruálását, de vajon tart-e ott a technológia, hogy megbízható módon kódoljon minden fordításhoz szükséges információt?</w:t>
      </w:r>
    </w:p>
    <w:p w14:paraId="245522ED" w14:textId="65E481FE" w:rsidR="00041F8B" w:rsidRDefault="00041F8B" w:rsidP="00041F8B">
      <w:r>
        <w:t>Az amerikai jelnyelven belül külön-külön vizsgálom az ujjbetűzés, és általános jelbeszéd lehetőségeit, kitérve a pillanatképből, valamint mozgásszekvenciából dolgozó megoldásokra. A teljesség igénye nélkül összehasonlítom a feladatra adaptált konvolúciós, rekurrens, LSTM, Transzformer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8516032"/>
      <w:r w:rsidRPr="00B50CAA">
        <w:lastRenderedPageBreak/>
        <w:t>Abstract</w:t>
      </w:r>
      <w:bookmarkEnd w:id="1"/>
    </w:p>
    <w:p w14:paraId="75E3568E" w14:textId="77777777" w:rsidR="00041F8B" w:rsidRDefault="00041F8B" w:rsidP="00041F8B">
      <w:r>
        <w:t>The successes achieved in the field of natural language processing have opened up numerous doors before us. Voice-based assistants are not only useful, but they often introduce revolutionary functionalities into our lives. Nowadays, artificial intelligence-based voice-to-text models are capable of recognizing text from virtually any language, and thanks to recent advancements in natural language processing, there are no boundaries for users and developers. However, the previous statement is a significant distortion of the truth. Globally, approximately 1.5 billion people are hearing impaired, and more than 70 million people use sign language as their primary means of communication. For them, these functionalities are either not available in their „own language”, or only in a limited manner. Sign language, particularly finger-spelling, is a special form of communication often used for communicating names, addresses, and phone numbers, or conveying concepts without standard gestures. An experienced signer can spell almost twice as fast as an individual typing on a virtual keyboard, let alone when using all available signs for communication. Hence, there is an urgent need to create an interface that is comfortable for them to use.</w:t>
      </w:r>
    </w:p>
    <w:p w14:paraId="2D7C6F63" w14:textId="77777777" w:rsidR="00041F8B" w:rsidRDefault="00041F8B" w:rsidP="00041F8B">
      <w:r>
        <w:t>An even more significant issue arises in the realm of communication. Machine translation between spoken languages is widely available to those with internet access in various formats. We have long surpassed simple dictionary-based translators, and with the rise of different transformers and large language models, communication between virtually any language has long become a reality. However, sign language even today remains an exception. No solution on the market assists signers in communicating with non-signing individuals. The progress in this area is hindered by the fact that sign language, like its verbal counterparts, is not standardized. Almost every nation has its own sign language, not to mention regional variations and dialects. Furthermore, the task is complicated by the fact that the available large and high-quality datasets are minuscule compared to what is customary in classical natural language processing.</w:t>
      </w:r>
    </w:p>
    <w:p w14:paraId="19C9EEBA" w14:textId="77777777" w:rsidR="00041F8B" w:rsidRDefault="00041F8B" w:rsidP="00041F8B">
      <w:r>
        <w:t xml:space="preserve">My work contributes to the development of sign language translation systems accessible to the broader masses. I have conducted research encompassing various aspects, including glove-based recognition and traditional image processing methods. However, my primary focus was directed towards the comprehensive exploration of using </w:t>
      </w:r>
      <w:r>
        <w:lastRenderedPageBreak/>
        <w:t>pose approximation algorithms. While the latter is highly promising as it compresses visual data effectively, enabling the construction of large, homogeneous databases, the question of whether current technology is capable of reliably encoding all the information needed for translation has so far remained open.</w:t>
      </w:r>
    </w:p>
    <w:p w14:paraId="72D80D2A" w14:textId="77777777" w:rsidR="00041F8B" w:rsidRDefault="00041F8B" w:rsidP="00041F8B">
      <w:r>
        <w:t>Within American Sign Language, I separately explored finger-spelling and general sign language possibilities, paying close attention to solutions working from both snapshots and motion sequences. Without aiming for completeness, I compared convolutional, recurrent, LSTM, and Transformer network architectures adapted for the task. Due to the grammatical characteristics of sign language, auxiliary verbs are missing, and the word order is often different from traditional English when translated word by word. Therefore, I processed the results contextually using generative large language models and employed them to enhance the quality and reliability of the translation.</w:t>
      </w:r>
    </w:p>
    <w:p w14:paraId="6F5BD6FC" w14:textId="657DFBEB" w:rsidR="00692605" w:rsidRDefault="00041F8B" w:rsidP="00041F8B">
      <w:r>
        <w:t>In my thesis, I walk through the steps of data collection, provide details about the applied artificial intelligence algorithms, and analyze the design decisions and their alternatives that emerged during development. Furthermore, I present the comprehensive solution I've developed, offering significant support for communication with the hearing impaired.</w:t>
      </w:r>
    </w:p>
    <w:p w14:paraId="31536188" w14:textId="77777777" w:rsidR="001A57BC" w:rsidRDefault="003F5425" w:rsidP="006A1B7F">
      <w:pPr>
        <w:pStyle w:val="Heading1"/>
      </w:pPr>
      <w:bookmarkStart w:id="2" w:name="_Toc332797397"/>
      <w:bookmarkStart w:id="3" w:name="_Toc148516033"/>
      <w:r>
        <w:lastRenderedPageBreak/>
        <w:t>Bevezetés</w:t>
      </w:r>
      <w:bookmarkEnd w:id="2"/>
      <w:bookmarkEnd w:id="3"/>
    </w:p>
    <w:p w14:paraId="7D2ACDE9" w14:textId="4CBD34D2" w:rsidR="00C33287" w:rsidRDefault="00374B95" w:rsidP="00FC0424">
      <w:r>
        <w:t>A nyelvfeldolgozás területén hatalmas áttöréseket értünk el az elmúlt években. A mai „voice to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EA79BD">
        <w:rPr>
          <w:highlight w:val="yellow"/>
        </w:rPr>
        <w:t>Ezen csoport mérete meglepően még jelentősebb, mint a</w:t>
      </w:r>
      <w:r w:rsidR="00EA79BD" w:rsidRPr="00EA79BD">
        <w:rPr>
          <w:highlight w:val="yellow"/>
        </w:rPr>
        <w:t xml:space="preserve"> jele</w:t>
      </w:r>
      <w:r w:rsidR="00221866">
        <w:rPr>
          <w:highlight w:val="yellow"/>
        </w:rPr>
        <w:t>l</w:t>
      </w:r>
      <w:r w:rsidR="00EA79BD" w:rsidRPr="00EA79BD">
        <w:rPr>
          <w:highlight w:val="yellow"/>
        </w:rPr>
        <w:t>ni tudók száma</w:t>
      </w:r>
      <w:r w:rsidR="004D0223">
        <w:t>, bizonyítva a nyelv</w:t>
      </w:r>
      <w:r w:rsidR="00685EFD">
        <w:t xml:space="preserve"> komplexitását</w:t>
      </w:r>
      <w:r w:rsidR="004D0223">
        <w:t>, és ezzel a feladat nehézségét.</w:t>
      </w:r>
    </w:p>
    <w:p w14:paraId="02F2655B" w14:textId="008C7792" w:rsidR="00767054" w:rsidRDefault="00767054" w:rsidP="00767054">
      <w:pPr>
        <w:pStyle w:val="Heading2"/>
      </w:pPr>
      <w:bookmarkStart w:id="4" w:name="_Toc148516034"/>
      <w:r>
        <w:t>A dolgozat felépítése</w:t>
      </w:r>
      <w:bookmarkEnd w:id="4"/>
    </w:p>
    <w:p w14:paraId="03233443" w14:textId="62FBCE38" w:rsidR="00767054" w:rsidRDefault="00CB778B" w:rsidP="00767054">
      <w:r>
        <w:t>A bevezető után, rövid leírást adok a jelnyelvek felépítéséről, illetve eltéréseiről a hagyományos nyelvekhez képest, részletesebben foglalkozva az amerikai jelnyelv sajátosságaival.</w:t>
      </w:r>
    </w:p>
    <w:p w14:paraId="4C834B6D" w14:textId="0134361C" w:rsidR="00B95FE7" w:rsidRDefault="00B95FE7" w:rsidP="00767054">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3890DB16" w14:textId="457CD331" w:rsidR="00B95FE7" w:rsidRDefault="00B95FE7" w:rsidP="00767054">
      <w:r>
        <w:t>Ezt követően nagy léptékben haladva, ismertetem a kutatás</w:t>
      </w:r>
      <w:r w:rsidR="009956B1">
        <w:t xml:space="preserve"> menetét, alkalmazott módszertanokat, valamint a kiindulási alapként szolgáló megoldások algoritmikus hátterét</w:t>
      </w:r>
      <w:r w:rsidR="00DF3CAE">
        <w:t>.</w:t>
      </w:r>
    </w:p>
    <w:p w14:paraId="1BD24D1D" w14:textId="72BA3BE0" w:rsidR="00DF3CAE" w:rsidRDefault="00DF3CAE" w:rsidP="00767054">
      <w:r>
        <w:t>A következő fejezetekben külön-külön vizsgálom</w:t>
      </w:r>
      <w:r w:rsidR="00866B84">
        <w:t xml:space="preserve"> a póz approximáción alapuló </w:t>
      </w:r>
      <w:r>
        <w:t xml:space="preserve">ujjbetűzés lehetőségeit mind pillanatképekből, valamint szekvenciális képkockákból, a hagyományos jelelésre kialakított megoldásom, valamint részletezem a kettő </w:t>
      </w:r>
      <w:r w:rsidR="00866B84">
        <w:t>ötvözésének</w:t>
      </w:r>
      <w:r>
        <w:t xml:space="preserve"> </w:t>
      </w:r>
      <w:r>
        <w:lastRenderedPageBreak/>
        <w:t>lehetőségét.</w:t>
      </w:r>
      <w:r w:rsidR="00866B84">
        <w:t xml:space="preserve"> Részletes leírást adok az adatgyűjtés folyamatáról, egyes adathalmazok leírásáról, illetve feldolgozásukról. Ismertetem a kialakított modelleket</w:t>
      </w:r>
      <w:r w:rsidR="00A53C5B">
        <w:t>, nagy hangsúlyt fektetve a tervezői döntések indoklására, alternatívák feltárására, továbbá számos metrika szerint kiértékelem, és összehasonlítom őket. A legjobb modellekhez különböző „usecase”-ek szerint csoportosítva kiegészítő algoritmusokat tervezek.</w:t>
      </w:r>
    </w:p>
    <w:p w14:paraId="7ACE25EC" w14:textId="38CA79AE" w:rsidR="00A53C5B" w:rsidRDefault="00A53C5B" w:rsidP="00767054">
      <w:r>
        <w:t>Végül összefoglalom az eredményeket, további javaslatokat teszek a fejlesztésre, és megválaszolom a kérdést: Vajon a póz approximáció alkalmas-e jelen formájában komplex rendszerek kialakítására.</w:t>
      </w:r>
    </w:p>
    <w:p w14:paraId="38EE978B" w14:textId="6AE3C82E" w:rsidR="00767054" w:rsidRDefault="00767054" w:rsidP="00767054">
      <w:pPr>
        <w:pStyle w:val="Heading2"/>
      </w:pPr>
      <w:bookmarkStart w:id="5" w:name="_Toc148516035"/>
      <w:r>
        <w:t>Jelnyelv alapok</w:t>
      </w:r>
      <w:bookmarkEnd w:id="5"/>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nek</w:t>
      </w:r>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Néhány jelnyelvben az ujjbetűzést gyakran használják nevek, 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Számos kisebb jelnyelv létezik világszerte, amelyek különleges közösségekben alakultak ki és nincsenek befolyásolva a nagyobb jelnyelvektől. A Kolok Kata, más néven balinéz jelnyelv, egy falusi jelnyelv, amely két szomszédos faluban őshonos Bali északi részén, Indonéziában.</w:t>
      </w:r>
      <w:r>
        <w:t xml:space="preserve"> </w:t>
      </w:r>
      <w:r w:rsidRPr="00DF1AFC">
        <w:t>A Kata Kolokban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lastRenderedPageBreak/>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767054">
      <w:pPr>
        <w:pStyle w:val="Heading2"/>
      </w:pPr>
      <w:bookmarkStart w:id="6" w:name="_Toc148516036"/>
      <w:r>
        <w:t>Amerikai jelnyelv (ASL)</w:t>
      </w:r>
      <w:bookmarkEnd w:id="6"/>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Az ASL története a 19. századig nyúlik vissza, amikor Thomas Gallaudet és Laurent Clerc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a 40 millió hallássérültnek az országban. </w:t>
      </w:r>
      <w:r w:rsidRPr="00605C81">
        <w:t xml:space="preserve">Az ASL a </w:t>
      </w:r>
      <w:commentRangeStart w:id="7"/>
      <w:r w:rsidRPr="00605C81">
        <w:t>7. legtöbbet használt</w:t>
      </w:r>
      <w:commentRangeEnd w:id="7"/>
      <w:r w:rsidR="00605C81">
        <w:rPr>
          <w:rStyle w:val="CommentReference"/>
        </w:rPr>
        <w:commentReference w:id="7"/>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Heading3"/>
      </w:pPr>
      <w:bookmarkStart w:id="8" w:name="_Toc148516037"/>
      <w:r>
        <w:t xml:space="preserve">Ujjbetűzés az amerikai </w:t>
      </w:r>
      <w:r w:rsidR="008105B2">
        <w:t>jelnyelvben</w:t>
      </w:r>
      <w:bookmarkEnd w:id="8"/>
    </w:p>
    <w:p w14:paraId="24610D35" w14:textId="11C31C96" w:rsidR="00123ED7" w:rsidRDefault="00123ED7" w:rsidP="00767054">
      <w:r>
        <w:t>Mint sok más jelnyelvben, az amerikai jelnyelvben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6921C99D" w:rsidR="005106E2" w:rsidRDefault="009171AF" w:rsidP="005106E2">
      <w:r w:rsidRPr="009171AF">
        <w:t>Az ujjbetűzés olyan kézformákat használ, amelyek egyes betűket képviselnek, hogy kifejezzenek szavakat. Bár az ujjbetűzés csak az ASL egy része, gyakran használják nevek, címek, telefonszámok és egyéb, mobiltelefonon gyakran beírt információk közlésére. Sok siket okostelefon-felhasználó gyorsabban tudja ujjbetűzéssel kifejezni a szavakat mintsem, hogy a mobilbillentyűzeten begépelje őket. Valójában az ASL ujjbetűzése jelentősen gyorsabb lehet, mint a tipikus okostelefonos virtuális billentyűzeten való gépelés (átlagosan 57 szó/perc az amerikai 36 szó/perc átlagához képest).</w:t>
      </w:r>
    </w:p>
    <w:p w14:paraId="438B27AA" w14:textId="1E57124C" w:rsidR="00767054" w:rsidRDefault="00123ED7" w:rsidP="00767054">
      <w:r>
        <w:lastRenderedPageBreak/>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mutató ujjal leírt </w:t>
      </w:r>
      <w:commentRangeStart w:id="9"/>
      <w:r w:rsidR="00F73462">
        <w:t>alakzatban térnek el.</w:t>
      </w:r>
      <w:commentRangeEnd w:id="9"/>
      <w:r w:rsidR="004F6683">
        <w:rPr>
          <w:rStyle w:val="CommentReference"/>
        </w:rPr>
        <w:commentReference w:id="9"/>
      </w:r>
    </w:p>
    <w:p w14:paraId="55CACE74" w14:textId="7EA6CBFF" w:rsidR="009F1AF7" w:rsidRDefault="008105B2" w:rsidP="008105B2">
      <w:pPr>
        <w:pStyle w:val="Heading3"/>
      </w:pPr>
      <w:bookmarkStart w:id="10" w:name="_Toc148516038"/>
      <w:r>
        <w:t>Általános ASL</w:t>
      </w:r>
      <w:bookmarkEnd w:id="10"/>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jelenségre az </w:t>
      </w:r>
      <w:commentRangeStart w:id="11"/>
      <w:r w:rsidRPr="00A73229">
        <w:t xml:space="preserve">Anya, illetve Apa </w:t>
      </w:r>
      <w:commentRangeEnd w:id="11"/>
      <w:r w:rsidR="00BB4424">
        <w:rPr>
          <w:rStyle w:val="CommentReference"/>
        </w:rPr>
        <w:commentReference w:id="11"/>
      </w:r>
      <w:r w:rsidRPr="00A73229">
        <w:t>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12"/>
      <w:r w:rsidR="00C3257B">
        <w:t>is</w:t>
      </w:r>
      <w:commentRangeEnd w:id="12"/>
      <w:r w:rsidR="00BB4424">
        <w:rPr>
          <w:rStyle w:val="CommentReference"/>
        </w:rPr>
        <w:commentReference w:id="12"/>
      </w:r>
      <w:r w:rsidR="00C3257B">
        <w:t>.</w:t>
      </w:r>
    </w:p>
    <w:p w14:paraId="7664E216" w14:textId="43EFDA25" w:rsidR="006504C3" w:rsidRPr="00CA11C6" w:rsidRDefault="00AE6036" w:rsidP="00BB4424">
      <w:r>
        <w:t>A hagyományos angolhoz képest általában más a szórend. Tipikusan előre helyezi az idő vagy igeidő információt, majd a mondat témáját, és végül a megjegyzést. Például az "I am going to the store"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3"/>
      <w:r w:rsidR="00797EB6">
        <w:t>gloss</w:t>
      </w:r>
      <w:commentRangeEnd w:id="13"/>
      <w:r w:rsidR="00BB4424">
        <w:rPr>
          <w:rStyle w:val="CommentReference"/>
        </w:rPr>
        <w:commentReference w:id="13"/>
      </w:r>
      <w:r w:rsidR="00797EB6">
        <w:t>” vagy „</w:t>
      </w:r>
      <w:r w:rsidR="006504C3">
        <w:t>glossing” -</w:t>
      </w:r>
      <w:r w:rsidR="00797EB6">
        <w:t>nak.</w:t>
      </w:r>
      <w:r w:rsidR="006504C3">
        <w:t xml:space="preserve"> Ebben az olyan jelek is feltüntetésre kerülnek, melyeknek nincs angol megfelelője.</w:t>
      </w:r>
    </w:p>
    <w:p w14:paraId="110BDA5A" w14:textId="57F8D84F" w:rsidR="00767054" w:rsidRDefault="00767054" w:rsidP="00767054">
      <w:pPr>
        <w:pStyle w:val="Heading1"/>
      </w:pPr>
      <w:bookmarkStart w:id="14" w:name="_Toc148516039"/>
      <w:r>
        <w:lastRenderedPageBreak/>
        <w:t>Kapcsolódó kutatások</w:t>
      </w:r>
      <w:bookmarkEnd w:id="14"/>
    </w:p>
    <w:p w14:paraId="63F2FB5C" w14:textId="77777777" w:rsidR="001C31F7" w:rsidRDefault="001C31F7" w:rsidP="001C31F7">
      <w:pPr>
        <w:pStyle w:val="Heading2"/>
      </w:pPr>
      <w:bookmarkStart w:id="15" w:name="_Toc148516040"/>
      <w:r>
        <w:t>Hagyományos képfeldolgozáson alapuló módszerek</w:t>
      </w:r>
      <w:bookmarkEnd w:id="15"/>
    </w:p>
    <w:p w14:paraId="0E0B6145" w14:textId="7B7FD143" w:rsidR="00DA0892" w:rsidRPr="00600190"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6"/>
      <w:commentRangeStart w:id="17"/>
      <w:r w:rsidRPr="00DA0892">
        <w:rPr>
          <w:highlight w:val="yellow"/>
        </w:rPr>
        <w:t>Gyakori például a kezek szegmentálása.</w:t>
      </w:r>
      <w:commentRangeEnd w:id="16"/>
      <w:r>
        <w:rPr>
          <w:rStyle w:val="CommentReference"/>
        </w:rPr>
        <w:commentReference w:id="16"/>
      </w:r>
      <w:commentRangeEnd w:id="17"/>
      <w:r w:rsidR="00274327">
        <w:rPr>
          <w:rStyle w:val="CommentReference"/>
        </w:rPr>
        <w:commentReference w:id="17"/>
      </w:r>
      <w:r w:rsidR="008063DA">
        <w:t xml:space="preserve"> Vagy a dinamikus információ kinyerése az </w:t>
      </w:r>
      <w:commentRangeStart w:id="18"/>
      <w:r w:rsidR="008063DA">
        <w:t>egyes képkockák pixeleinek különbségéből.</w:t>
      </w:r>
      <w:commentRangeEnd w:id="18"/>
      <w:r w:rsidR="008063DA">
        <w:rPr>
          <w:rStyle w:val="CommentReference"/>
        </w:rPr>
        <w:commentReference w:id="18"/>
      </w:r>
    </w:p>
    <w:p w14:paraId="10308631" w14:textId="7D30C350" w:rsidR="00715ECE" w:rsidRDefault="000543D2" w:rsidP="000543D2">
      <w:pPr>
        <w:pStyle w:val="Heading3"/>
      </w:pPr>
      <w:commentRangeStart w:id="19"/>
      <w:r w:rsidRPr="000543D2">
        <w:t>Jelnyelv automatikus fordítása többfolyamos 3D CNN-nel és mesterséges mélységtérképek generálása</w:t>
      </w:r>
      <w:commentRangeEnd w:id="19"/>
      <w:r>
        <w:rPr>
          <w:rStyle w:val="CommentReference"/>
          <w:rFonts w:cs="Times New Roman"/>
          <w:b w:val="0"/>
          <w:bCs w:val="0"/>
        </w:rPr>
        <w:commentReference w:id="19"/>
      </w:r>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20"/>
      <w:r w:rsidR="00573B7B">
        <w:t>VGG16</w:t>
      </w:r>
      <w:commentRangeEnd w:id="20"/>
      <w:r w:rsidR="00573B7B">
        <w:rPr>
          <w:rStyle w:val="CommentReference"/>
        </w:rPr>
        <w:commentReference w:id="20"/>
      </w:r>
      <w:r w:rsidR="00573B7B">
        <w:t xml:space="preserve"> nevű modellt alkalmaztak a képkockák csoportosítására, majd K-means klaszterezés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Paragraph"/>
        <w:numPr>
          <w:ilvl w:val="0"/>
          <w:numId w:val="23"/>
        </w:numPr>
      </w:pPr>
      <w:r>
        <w:t xml:space="preserve">Optical flow, vagyis </w:t>
      </w:r>
      <w:r w:rsidRPr="001B56D0">
        <w:t>a tárgyak látszólagos mozgásának mintázatá</w:t>
      </w:r>
      <w:r>
        <w:t xml:space="preserve">t közelítő módszert alkalmaztak az egyes képkockák között. Ehhez </w:t>
      </w:r>
      <w:commentRangeStart w:id="21"/>
      <w:commentRangeStart w:id="22"/>
      <w:r w:rsidRPr="001B56D0">
        <w:t xml:space="preserve">Gunnar Farneback </w:t>
      </w:r>
      <w:r>
        <w:t>2003</w:t>
      </w:r>
      <w:commentRangeEnd w:id="21"/>
      <w:r>
        <w:rPr>
          <w:rStyle w:val="CommentReference"/>
        </w:rPr>
        <w:commentReference w:id="21"/>
      </w:r>
      <w:commentRangeEnd w:id="22"/>
      <w:r>
        <w:rPr>
          <w:rStyle w:val="CommentReference"/>
        </w:rPr>
        <w:commentReference w:id="22"/>
      </w:r>
      <w:r>
        <w:t>-ban publikált algoritmusát alkalmazták. Az így keletkező újabb képkockákat, hasonlóan a következő módszerhez, az RGB dimenzióhoz csatolták, egy újabb „optical flow” dimenzióként.</w:t>
      </w:r>
    </w:p>
    <w:p w14:paraId="1F65F0C7" w14:textId="432B84D9" w:rsidR="001C31F7" w:rsidRDefault="00841A96" w:rsidP="0024143A">
      <w:pPr>
        <w:pStyle w:val="ListParagraph"/>
        <w:numPr>
          <w:ilvl w:val="0"/>
          <w:numId w:val="23"/>
        </w:numPr>
      </w:pPr>
      <w:r>
        <w:t>A másik módszer mélység információt tartalmazó képek alkalmazása. Ehhez azonban nem egy második, mélységélességre is érzékeny kamerát alkalmaztak, hanem algoritmikusan generálták. A feladatot egy módosított GAN (Generative adversarial network) modellel végezték, melyben a szokásos zaj helyett, két bemenete va</w:t>
      </w:r>
      <w:r w:rsidR="00021C90">
        <w:t>n mind a generátornak, mind a diszkriminátornak,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Az architektúrát tekintve a továbbiakban rétegekbe szervezett 3D konvolúciós blokkokat használtak, majd az eredményt 2 Dense réteggel osztályozzá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767054">
      <w:pPr>
        <w:pStyle w:val="Heading2"/>
      </w:pPr>
      <w:bookmarkStart w:id="23" w:name="_Toc148516041"/>
      <w:r>
        <w:t>Segédeszközt használó megoldások</w:t>
      </w:r>
      <w:bookmarkEnd w:id="23"/>
    </w:p>
    <w:p w14:paraId="01943740" w14:textId="38669FE8"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2A0DC436" w:rsidR="00600190" w:rsidRDefault="00600190" w:rsidP="00600190">
      <w:pPr>
        <w:pStyle w:val="Heading3"/>
      </w:pPr>
      <w:commentRangeStart w:id="24"/>
      <w:r>
        <w:t>Kesztyű</w:t>
      </w:r>
      <w:r w:rsidR="0076387E">
        <w:t xml:space="preserve"> alapú kutatások</w:t>
      </w:r>
      <w:commentRangeEnd w:id="24"/>
      <w:r w:rsidR="00326294">
        <w:rPr>
          <w:rStyle w:val="CommentReference"/>
          <w:rFonts w:cs="Times New Roman"/>
          <w:b w:val="0"/>
          <w:bCs w:val="0"/>
        </w:rPr>
        <w:commentReference w:id="24"/>
      </w:r>
    </w:p>
    <w:p w14:paraId="483BF901" w14:textId="79870949"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5"/>
      <w:r>
        <w:fldChar w:fldCharType="begin"/>
      </w:r>
      <w:r>
        <w:instrText>HYPERLINK "https://ieeexplore.ieee.org/document/7785276"</w:instrText>
      </w:r>
      <w:r>
        <w:fldChar w:fldCharType="separate"/>
      </w:r>
      <w:r w:rsidR="00681927" w:rsidRPr="00681927">
        <w:rPr>
          <w:rStyle w:val="Hyperlink"/>
        </w:rPr>
        <w:t>korai prototípusok</w:t>
      </w:r>
      <w:r>
        <w:rPr>
          <w:rStyle w:val="Hyperlink"/>
        </w:rPr>
        <w:fldChar w:fldCharType="end"/>
      </w:r>
      <w:commentRangeEnd w:id="25"/>
      <w:r w:rsidR="00E0196C">
        <w:rPr>
          <w:rStyle w:val="CommentReference"/>
        </w:rPr>
        <w:commentReference w:id="25"/>
      </w:r>
      <w:r w:rsidR="00681927">
        <w:t xml:space="preserve"> az egyszerűbb mozdulatok, például az ábécé betűinek és a számjegyeknek a felismerését céloz</w:t>
      </w:r>
      <w:r w:rsidR="007F6C8A">
        <w:t>zák általában</w:t>
      </w:r>
      <w:r w:rsidR="00681927">
        <w:t xml:space="preserve">, míg a </w:t>
      </w:r>
      <w:commentRangeStart w:id="26"/>
      <w:r>
        <w:fldChar w:fldCharType="begin"/>
      </w:r>
      <w:r>
        <w:instrText>HYPERLINK "https://link.springer.com/article/10.1007/s40820-022-00887-5"</w:instrText>
      </w:r>
      <w:r>
        <w:fldChar w:fldCharType="separate"/>
      </w:r>
      <w:r w:rsidR="00681927" w:rsidRPr="00681927">
        <w:rPr>
          <w:rStyle w:val="Hyperlink"/>
        </w:rPr>
        <w:t>későbbi rendszerek</w:t>
      </w:r>
      <w:r>
        <w:rPr>
          <w:rStyle w:val="Hyperlink"/>
        </w:rPr>
        <w:fldChar w:fldCharType="end"/>
      </w:r>
      <w:commentRangeEnd w:id="26"/>
      <w:r w:rsidR="00E0196C">
        <w:rPr>
          <w:rStyle w:val="CommentReference"/>
        </w:rPr>
        <w:commentReference w:id="26"/>
      </w:r>
      <w:r w:rsidR="00681927">
        <w:t xml:space="preserve"> bonyolultabb jelnyelvi struktúrákat és kifejezéseket is képesek kezelni.</w:t>
      </w:r>
    </w:p>
    <w:p w14:paraId="402CE9F5" w14:textId="2E062463" w:rsidR="00FE6469" w:rsidRDefault="0082295F" w:rsidP="00B34750">
      <w:r>
        <w:t xml:space="preserve">A kesztyű valójában </w:t>
      </w:r>
      <w:commentRangeStart w:id="27"/>
      <w:r>
        <w:t>t</w:t>
      </w:r>
      <w:r w:rsidR="00D31FE4">
        <w:t xml:space="preserve">öbb szenzor összehangolt méréseit </w:t>
      </w:r>
      <w:commentRangeEnd w:id="27"/>
      <w:r w:rsidR="00E0196C">
        <w:rPr>
          <w:rStyle w:val="CommentReference"/>
        </w:rPr>
        <w:commentReference w:id="27"/>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xml:space="preserve">, </w:t>
      </w:r>
      <w:r w:rsidR="00423306" w:rsidRPr="00D31FE4">
        <w:lastRenderedPageBreak/>
        <w:t>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p>
    <w:p w14:paraId="68BFF484" w14:textId="43529B73" w:rsidR="00F53C3D" w:rsidRDefault="00F53C3D" w:rsidP="00F53C3D">
      <w:pPr>
        <w:pStyle w:val="Heading3"/>
      </w:pPr>
      <w:r w:rsidRPr="00F53C3D">
        <w:t>SignRing</w:t>
      </w:r>
      <w:r>
        <w:t xml:space="preserve">: </w:t>
      </w:r>
      <w:r w:rsidRPr="00F53C3D">
        <w:t>Amerikai jelnyelv-felismerés IMU</w:t>
      </w:r>
      <w:r>
        <w:t xml:space="preserve"> szenzorral ellátott </w:t>
      </w:r>
      <w:r w:rsidRPr="00F53C3D">
        <w:t>gyűrűkkel</w:t>
      </w:r>
    </w:p>
    <w:p w14:paraId="041A1F9E" w14:textId="2EB91FD8" w:rsidR="001C31F7" w:rsidRDefault="00FE6469" w:rsidP="00C66B0A">
      <w:r>
        <w:t xml:space="preserve">Egy újabb megközelítés a </w:t>
      </w:r>
      <w:commentRangeStart w:id="28"/>
      <w:r w:rsidRPr="002D1E8F">
        <w:t>gyűrűbe</w:t>
      </w:r>
      <w:commentRangeEnd w:id="28"/>
      <w:r w:rsidR="002D1E8F">
        <w:rPr>
          <w:rStyle w:val="CommentReference"/>
        </w:rPr>
        <w:commentReference w:id="28"/>
      </w:r>
      <w:r>
        <w:t xml:space="preserve"> helyezett </w:t>
      </w:r>
      <w:r w:rsidRPr="00FE6469">
        <w:t>inerciális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oka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99584D">
        <w:rPr>
          <w:highlight w:val="yellow"/>
        </w:rPr>
        <w:t>Ezen felül az arc mimikája nélkül elveszítjük a jövőbeli lehetőséget a „gloss” teljes értékű fordítására.</w:t>
      </w:r>
      <w:r w:rsidR="00AE0B46">
        <w:t xml:space="preserve"> </w:t>
      </w:r>
      <w:r w:rsidR="00AE0B46" w:rsidRPr="00AE0B46">
        <w:rPr>
          <w:highlight w:val="yellow"/>
        </w:rPr>
        <w:t xml:space="preserve">Így az ilyen módszereket nem tartom alkalmasnak </w:t>
      </w:r>
      <w:r w:rsidR="006D454E">
        <w:rPr>
          <w:highlight w:val="yellow"/>
        </w:rPr>
        <w:t>univerzális</w:t>
      </w:r>
      <w:r w:rsidR="00AE0B46" w:rsidRPr="00AE0B46">
        <w:rPr>
          <w:highlight w:val="yellow"/>
        </w:rPr>
        <w:t xml:space="preserve"> megoldásként a jelnyelv fordítására.</w:t>
      </w:r>
    </w:p>
    <w:p w14:paraId="67676B0A" w14:textId="2BF48D21" w:rsidR="00767054" w:rsidRDefault="00767054" w:rsidP="00767054">
      <w:pPr>
        <w:pStyle w:val="Heading2"/>
      </w:pPr>
      <w:bookmarkStart w:id="29" w:name="_Toc148516042"/>
      <w:r>
        <w:t>A dolgozat célja</w:t>
      </w:r>
      <w:bookmarkEnd w:id="29"/>
    </w:p>
    <w:p w14:paraId="6093EB42" w14:textId="5819B80E"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mögött, vagy akár a gesztus alapú gépelés mögött is</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Paragraph"/>
        <w:numPr>
          <w:ilvl w:val="0"/>
          <w:numId w:val="24"/>
        </w:numPr>
      </w:pPr>
      <w:r>
        <w:lastRenderedPageBreak/>
        <w:t>Mindennemű segédeszköz használata nélkül, a kéz fiziológiai modelljével dolgozzon.</w:t>
      </w:r>
    </w:p>
    <w:p w14:paraId="18B63638" w14:textId="7D822323" w:rsidR="008516FE" w:rsidRDefault="008516FE" w:rsidP="008516FE">
      <w:pPr>
        <w:pStyle w:val="ListParagraph"/>
        <w:numPr>
          <w:ilvl w:val="0"/>
          <w:numId w:val="24"/>
        </w:numPr>
      </w:pPr>
      <w:r>
        <w:t>Univerzális, könnyen kezelhető adatokhalmazokat lehessen létrehozni a tanításra.</w:t>
      </w:r>
    </w:p>
    <w:p w14:paraId="1779B6B2" w14:textId="21C14959" w:rsidR="008516FE" w:rsidRDefault="008516FE" w:rsidP="008516FE">
      <w:pPr>
        <w:pStyle w:val="ListParagraph"/>
        <w:numPr>
          <w:ilvl w:val="0"/>
          <w:numId w:val="24"/>
        </w:numPr>
      </w:pPr>
      <w:r>
        <w:t>A már meglévő videó/képi formátumú adatbázisok felhasználható</w:t>
      </w:r>
      <w:r w:rsidR="00784C9E">
        <w:t>ak.</w:t>
      </w:r>
    </w:p>
    <w:p w14:paraId="65489869" w14:textId="08129C33" w:rsidR="008516FE" w:rsidRDefault="008516FE" w:rsidP="008516FE">
      <w:pPr>
        <w:pStyle w:val="ListParagraph"/>
        <w:numPr>
          <w:ilvl w:val="0"/>
          <w:numId w:val="24"/>
        </w:numPr>
      </w:pPr>
      <w:r>
        <w:t>Mindezt valós időkorlátok köz</w:t>
      </w:r>
      <w:r w:rsidR="002E4255">
        <w:t>ött.</w:t>
      </w:r>
    </w:p>
    <w:p w14:paraId="0B953BF0" w14:textId="77777777" w:rsidR="00A63F52" w:rsidRDefault="00A63F52" w:rsidP="004901A3">
      <w:pPr>
        <w:ind w:firstLine="0"/>
      </w:pPr>
    </w:p>
    <w:p w14:paraId="31BAD8A3" w14:textId="2461F618" w:rsidR="00767054" w:rsidRDefault="00EF6060" w:rsidP="00EF6060">
      <w:pPr>
        <w:pStyle w:val="Heading1"/>
      </w:pPr>
      <w:bookmarkStart w:id="30" w:name="_Toc148516043"/>
      <w:commentRangeStart w:id="31"/>
      <w:r>
        <w:lastRenderedPageBreak/>
        <w:t>Megközelítés</w:t>
      </w:r>
      <w:bookmarkEnd w:id="30"/>
      <w:commentRangeEnd w:id="31"/>
      <w:r w:rsidR="00595C91">
        <w:rPr>
          <w:rStyle w:val="CommentReference"/>
          <w:rFonts w:cs="Times New Roman"/>
          <w:b w:val="0"/>
          <w:bCs w:val="0"/>
          <w:kern w:val="0"/>
        </w:rPr>
        <w:commentReference w:id="31"/>
      </w:r>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B96455">
      <w:pPr>
        <w:pStyle w:val="Heading2"/>
      </w:pPr>
      <w:bookmarkStart w:id="32" w:name="_Toc148516044"/>
      <w:r>
        <w:t xml:space="preserve">Póz </w:t>
      </w:r>
      <w:bookmarkEnd w:id="32"/>
      <w:r w:rsidR="000D0C1C">
        <w:t>felismerés</w:t>
      </w:r>
    </w:p>
    <w:p w14:paraId="6ECFFC8B" w14:textId="6CC97A99"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zni az emberi test különböző részeit, mint például a kezek, lábak, fej és a test főbb ízületei.</w:t>
      </w:r>
    </w:p>
    <w:p w14:paraId="0AB34DD9" w14:textId="08713646" w:rsidR="000A184A" w:rsidRDefault="000A184A" w:rsidP="000A184A">
      <w:r>
        <w:t>A működése lényegében képfeldolgozási és mély tanulási technikákra épül. A mély neurális hálózatok, különösen a konvolúciós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04E238A9" w:rsidR="00B96455" w:rsidRDefault="004E773D" w:rsidP="004E773D">
      <w:pPr>
        <w:pStyle w:val="Heading3"/>
      </w:pPr>
      <w:commentRangeStart w:id="33"/>
      <w:commentRangeStart w:id="34"/>
      <w:r>
        <w:lastRenderedPageBreak/>
        <w:t>Open pose</w:t>
      </w:r>
      <w:commentRangeEnd w:id="33"/>
      <w:r w:rsidR="000A184A">
        <w:rPr>
          <w:rStyle w:val="CommentReference"/>
          <w:rFonts w:cs="Times New Roman"/>
          <w:b w:val="0"/>
          <w:bCs w:val="0"/>
        </w:rPr>
        <w:commentReference w:id="33"/>
      </w:r>
      <w:commentRangeEnd w:id="34"/>
      <w:r w:rsidR="006C11D9">
        <w:rPr>
          <w:rStyle w:val="CommentReference"/>
          <w:rFonts w:cs="Times New Roman"/>
          <w:b w:val="0"/>
          <w:bCs w:val="0"/>
        </w:rPr>
        <w:commentReference w:id="34"/>
      </w:r>
    </w:p>
    <w:p w14:paraId="7CE0CD47" w14:textId="455FF714" w:rsidR="000A184A" w:rsidRDefault="0056037C" w:rsidP="000A184A">
      <w:r w:rsidRPr="0056037C">
        <w:t>Az OpenPose kiemelkedik a póz detektálás világában, mint az első nyílt forráskódú, valós idejű 2D test-, kéz- és arc-póz detektálási rendszer. A Carnegie Mellon Egyetem által kifejlesztett projekt olyan technológiát hozott el a közönségnek, amely a korábbi megoldásoknál jobban skálázható és sokoldalúbb. Míg számos rendszer létezik a póz detektálásra, az OpenPose különösen azzal emelkedik ki, hogy egyetlen neurális hálózattal képes kezelni a test, kéz és arc pózait, így integráltabb megoldást kínál. Továbbá, a nyílt forráskódú természetének köszönhetően sok kutató és fejlesztő számára elérhetővé vált, ami gyors innovációt és széleskörű alkalmazást tett lehetővé. Ezen funkciók kombinációja teszi az OpenPoset az iparág egyik vezető eszközévé a póz detektálásban.</w:t>
      </w:r>
    </w:p>
    <w:p w14:paraId="3D12D145" w14:textId="181423D7" w:rsidR="006C11D9" w:rsidRDefault="006C11D9" w:rsidP="000A184A">
      <w:r>
        <w:t>A bemeneti kép először egy előtanított képfeldolgozó modellen megy keresztül</w:t>
      </w:r>
      <w:r w:rsidR="00BA6837">
        <w:t xml:space="preserve">. A következő lépésben egy kétfázisú konvolúciós blokkokból álló modell alkalmazása. Az első fázis végén hibafüggvénnyel kényszerítik a modellt, hogy egy úgynevezett végtag „affinitás” mezőt generálon. Ez a mező minden képpontban egy 2 dimenziós vektort </w:t>
      </w:r>
      <w:r w:rsidR="007E6C64">
        <w:t>tartalmaz</w:t>
      </w:r>
      <w:r w:rsidR="00BA6837">
        <w:t xml:space="preserve">, </w:t>
      </w:r>
      <w:r w:rsidR="007E6C64">
        <w:t xml:space="preserve">ha adott pont rajta van a végtagon, akkor értéke a 2 legközelebbi felismerni kívánt kulcspont között feszülő vektor normálva, egyébiránt pedig 0. Természetesen a modell ezt csak megközelíti, de tanítás során egy olyan mezőt használnak „elvárt” adatként, ami az az összes emberre kiszámolt mező átalgolása. A pontossága ellenőrizhető, két kulcspont között, egy integrállal a két pontot összekötő szakasz </w:t>
      </w:r>
      <w:commentRangeStart w:id="35"/>
      <w:r w:rsidR="007E6C64">
        <w:t>mentén</w:t>
      </w:r>
      <w:commentRangeEnd w:id="35"/>
      <w:r w:rsidR="007E6C64">
        <w:rPr>
          <w:rStyle w:val="CommentReference"/>
        </w:rPr>
        <w:commentReference w:id="35"/>
      </w:r>
      <w:r w:rsidR="007E6C64">
        <w:t>.</w:t>
      </w:r>
    </w:p>
    <w:p w14:paraId="0BBFF47B" w14:textId="4D30C2B1" w:rsidR="007E6C64" w:rsidRPr="000A184A" w:rsidRDefault="007E6C64" w:rsidP="007E6C64">
      <w:pPr>
        <w:pStyle w:val="Kp"/>
      </w:pPr>
      <w:r>
        <w:rPr>
          <w:noProof/>
        </w:rPr>
        <w:drawing>
          <wp:inline distT="0" distB="0" distL="0" distR="0" wp14:anchorId="62A9E201" wp14:editId="4901DE50">
            <wp:extent cx="3544428" cy="1187450"/>
            <wp:effectExtent l="0" t="0" r="0" b="0"/>
            <wp:docPr id="1971002274" name="Kép 1" descr="A képen szöveg, Betűtípus, képernyőkép,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02274" name="Kép 1" descr="A képen szöveg, Betűtípus, képernyőkép, sor látható&#10;&#10;Automatikusan generált leírás"/>
                    <pic:cNvPicPr/>
                  </pic:nvPicPr>
                  <pic:blipFill>
                    <a:blip r:embed="rId14"/>
                    <a:stretch>
                      <a:fillRect/>
                    </a:stretch>
                  </pic:blipFill>
                  <pic:spPr>
                    <a:xfrm>
                      <a:off x="0" y="0"/>
                      <a:ext cx="3547134" cy="1188357"/>
                    </a:xfrm>
                    <a:prstGeom prst="rect">
                      <a:avLst/>
                    </a:prstGeom>
                  </pic:spPr>
                </pic:pic>
              </a:graphicData>
            </a:graphic>
          </wp:inline>
        </w:drawing>
      </w:r>
    </w:p>
    <w:p w14:paraId="3B46204D" w14:textId="4608DB69" w:rsidR="004E773D" w:rsidRDefault="007E6C64" w:rsidP="00E91DAA">
      <w:r>
        <w:t xml:space="preserve">A második iterációban az eredeti bemenet és a kiszámolt mező együttese halad tovább, egy hasonló konvolúciós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w:t>
      </w:r>
      <w:r w:rsidR="00756FDA">
        <w:lastRenderedPageBreak/>
        <w:t>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 xml:space="preserve">párosítás keresésével. </w:t>
      </w:r>
      <w:commentRangeStart w:id="36"/>
      <w:r w:rsidR="00EA60C3">
        <w:t>Enyhíthető, mert általános esetben szétválogatni a kulcspontokat változó számú emberre NP nehéz feladat.</w:t>
      </w:r>
      <w:commentRangeEnd w:id="36"/>
      <w:r w:rsidR="00D30355">
        <w:rPr>
          <w:rStyle w:val="CommentReference"/>
        </w:rPr>
        <w:commentReference w:id="36"/>
      </w:r>
    </w:p>
    <w:p w14:paraId="20E17006" w14:textId="7985F7E0" w:rsidR="004E773D" w:rsidRDefault="004E773D" w:rsidP="004E773D">
      <w:pPr>
        <w:pStyle w:val="Heading3"/>
      </w:pPr>
      <w:commentRangeStart w:id="37"/>
      <w:commentRangeStart w:id="38"/>
      <w:r>
        <w:t>Mediapipe holistic</w:t>
      </w:r>
      <w:commentRangeEnd w:id="37"/>
      <w:r w:rsidR="002A72B0">
        <w:rPr>
          <w:rStyle w:val="CommentReference"/>
          <w:rFonts w:cs="Times New Roman"/>
          <w:b w:val="0"/>
          <w:bCs w:val="0"/>
        </w:rPr>
        <w:commentReference w:id="37"/>
      </w:r>
      <w:commentRangeEnd w:id="38"/>
      <w:r w:rsidR="002A72B0">
        <w:rPr>
          <w:rStyle w:val="CommentReference"/>
          <w:rFonts w:cs="Times New Roman"/>
          <w:b w:val="0"/>
          <w:bCs w:val="0"/>
        </w:rPr>
        <w:commentReference w:id="38"/>
      </w:r>
    </w:p>
    <w:p w14:paraId="497CDA34" w14:textId="0EFC5640" w:rsidR="0029119E" w:rsidRDefault="0029119E" w:rsidP="0029119E">
      <w:r>
        <w:t>A MediaPipe Holistic azon kevés modell közé tartozik, amely egyesíti a különböző emberi testrészek detektálását, és még tovább megy: képes az egymáshoz képesti térbeli elhelyezkedésük azonosítására is. A Google által kifejlesztett MediaPipe platformon belül a Holistic modell olyan innovatív technológiákat alkalmaz, amelyek lehetővé teszik az arc, kéz és test pózának egyidejű elemzését.</w:t>
      </w:r>
    </w:p>
    <w:p w14:paraId="55CBD12F" w14:textId="6EC4E31D" w:rsidR="0029119E" w:rsidRDefault="0029119E" w:rsidP="0029119E">
      <w:r>
        <w:t>Ami igazán különlegessé teszi a Holistic modellt, az az integrált megközelítés: több modellt kombinál együtt a lehető legpontosabb eredmények eléréséhez. Például külön modell végzi a testpóz, kéz, fej kulcspontjainak meghatározását. Ezek az almodelljei külön-külön is kiemelkedő teljesítményt nyújtanak területükön, de együtt alkalmazva a Holistic modell egy integrált és átfogó képet ad a felhasználó pózáról és interakciójáról környezetével.</w:t>
      </w:r>
    </w:p>
    <w:p w14:paraId="062F864E" w14:textId="3158F53A" w:rsidR="00137C3F" w:rsidRDefault="00EA68E7" w:rsidP="0029119E">
      <w:r>
        <w:t xml:space="preserve">Sajnos nem elérhető olyan részletes leírás az algoritmikus hátteréről, mint az OpenPosenak,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korlátaik miatt, így egy kisebb komplexitású követő algoritmust alkalmaz.</w:t>
      </w:r>
    </w:p>
    <w:p w14:paraId="0724DF2E" w14:textId="58F7DC50" w:rsidR="0029119E" w:rsidRDefault="00AB3140" w:rsidP="0029119E">
      <w:r>
        <w:t xml:space="preserve">Az imént felsorolt előnyök miatt a dolgozat további részében a mediapipe holistic, illetve </w:t>
      </w:r>
      <w:r w:rsidR="00137C3F">
        <w:t>a</w:t>
      </w:r>
      <w:r>
        <w:t xml:space="preserve"> kézre dedikált verzióját (mediapipe hands) fogom használni.</w:t>
      </w:r>
    </w:p>
    <w:p w14:paraId="0CF97087" w14:textId="1FE620A0" w:rsidR="00EF6060" w:rsidRDefault="00B96455" w:rsidP="00EF6060">
      <w:pPr>
        <w:pStyle w:val="Heading1"/>
      </w:pPr>
      <w:bookmarkStart w:id="39" w:name="_Toc148516045"/>
      <w:r>
        <w:lastRenderedPageBreak/>
        <w:t>Statikus ujjbetűzés</w:t>
      </w:r>
      <w:bookmarkEnd w:id="39"/>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3FADE4A4"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ez a kettő pedig a lentebb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be ugyanis</w:t>
      </w:r>
      <w:r w:rsidR="009544FA">
        <w:t>, tartalmaz</w:t>
      </w:r>
      <w:r w:rsidR="007803F1">
        <w:t xml:space="preserve"> olyan kéztartások</w:t>
      </w:r>
      <w:r w:rsidR="009544FA">
        <w:t>at</w:t>
      </w:r>
      <w:r w:rsidR="007803F1">
        <w:t xml:space="preserve">, melyek két kategóriába is tartoznak. Ilyen például a 2 és v, melyek gyakorlatilag identikusok kéztartás szempontjából. A gyakorlatban szövegkörnyezetből megkülönböztethetőek, de ha mégis szükség van izolált környezetben a megkülönböztetésükre, olyankor szám esetében a jelelő tenyerét maga felé </w:t>
      </w:r>
      <w:commentRangeStart w:id="40"/>
      <w:r w:rsidR="007803F1">
        <w:t>fordíthatja</w:t>
      </w:r>
      <w:commentRangeEnd w:id="40"/>
      <w:r w:rsidR="00E0423D">
        <w:rPr>
          <w:rStyle w:val="CommentReference"/>
        </w:rPr>
        <w:commentReference w:id="40"/>
      </w:r>
      <w:r w:rsidR="007803F1">
        <w:t>.</w:t>
      </w:r>
    </w:p>
    <w:p w14:paraId="1D624D65" w14:textId="43ACEFC0" w:rsidR="00C771AB" w:rsidRDefault="00637D39" w:rsidP="00637D39">
      <w:pPr>
        <w:pStyle w:val="Heading2"/>
      </w:pPr>
      <w:r>
        <w:t>Adathalmaz</w:t>
      </w:r>
    </w:p>
    <w:p w14:paraId="445F3BD3" w14:textId="30782CB9"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mediapipe holistic modell csak az emberi test kontextusában képes </w:t>
      </w:r>
      <w:r w:rsidR="009D5F02">
        <w:t>részleteket felismerni</w:t>
      </w:r>
      <w:r w:rsidR="002E4ABD">
        <w:t>, így kézen fekvő volt a mediapipe hands api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apihoz </w:t>
      </w:r>
      <w:r w:rsidR="002F1BF4">
        <w:t xml:space="preserve">szükséges </w:t>
      </w:r>
      <w:r w:rsidR="00CD47C1">
        <w:t>minimális minőségi követelmények</w:t>
      </w:r>
      <w:r w:rsidR="002F1BF4">
        <w:t>ről</w:t>
      </w:r>
      <w:r w:rsidR="00CD47C1">
        <w:t xml:space="preserve">, így több, </w:t>
      </w:r>
      <w:commentRangeStart w:id="41"/>
      <w:commentRangeStart w:id="42"/>
      <w:r w:rsidR="00CD47C1">
        <w:t>nem csak ASL adathalma</w:t>
      </w:r>
      <w:r w:rsidR="00526697">
        <w:t>zt</w:t>
      </w:r>
      <w:r w:rsidR="00CD47C1">
        <w:t xml:space="preserve"> </w:t>
      </w:r>
      <w:commentRangeEnd w:id="41"/>
      <w:r w:rsidR="004C3383">
        <w:rPr>
          <w:rStyle w:val="CommentReference"/>
        </w:rPr>
        <w:commentReference w:id="41"/>
      </w:r>
      <w:commentRangeEnd w:id="42"/>
      <w:r w:rsidR="004C3383">
        <w:rPr>
          <w:rStyle w:val="CommentReference"/>
        </w:rPr>
        <w:commentReference w:id="42"/>
      </w:r>
      <w:r w:rsidR="00526697">
        <w:t xml:space="preserve"> is kipróbáltam</w:t>
      </w:r>
      <w:r w:rsidR="004C3383">
        <w:t>:</w:t>
      </w:r>
    </w:p>
    <w:p w14:paraId="623A82FD" w14:textId="6C34465C" w:rsidR="004C3383" w:rsidRDefault="004C3383" w:rsidP="004C3383">
      <w:pPr>
        <w:pStyle w:val="ListParagraph"/>
        <w:numPr>
          <w:ilvl w:val="0"/>
          <w:numId w:val="25"/>
        </w:numPr>
      </w:pPr>
      <w:commentRangeStart w:id="43"/>
      <w:r>
        <w:lastRenderedPageBreak/>
        <w:t>Sign language MNIST</w:t>
      </w:r>
      <w:commentRangeEnd w:id="43"/>
      <w:r>
        <w:rPr>
          <w:rStyle w:val="CommentReference"/>
        </w:rPr>
        <w:commentReference w:id="43"/>
      </w:r>
      <w:r>
        <w:t>: A klasszikus kézzel írt, 28x28 pixeles számjegyeket tartalmazó MNIST adathalmaz variánsa, amerikai jelnyelv feladatokra. A képek hasonlóan névrokonához fekete fehérek, és hasonló felbontásúak.</w:t>
      </w:r>
    </w:p>
    <w:p w14:paraId="7765B437" w14:textId="65FB7B93" w:rsidR="000A6B17" w:rsidRDefault="000A6B17" w:rsidP="004C3383">
      <w:pPr>
        <w:pStyle w:val="ListParagraph"/>
        <w:numPr>
          <w:ilvl w:val="0"/>
          <w:numId w:val="25"/>
        </w:numPr>
      </w:pPr>
      <w:commentRangeStart w:id="44"/>
      <w:commentRangeStart w:id="45"/>
      <w:r>
        <w:t>University of Exter ASL</w:t>
      </w:r>
      <w:commentRangeEnd w:id="44"/>
      <w:r>
        <w:rPr>
          <w:rStyle w:val="CommentReference"/>
        </w:rPr>
        <w:commentReference w:id="44"/>
      </w:r>
      <w:commentRangeEnd w:id="45"/>
      <w:r>
        <w:rPr>
          <w:rStyle w:val="CommentReference"/>
        </w:rPr>
        <w:commentReference w:id="45"/>
      </w:r>
      <w:r>
        <w:t>: Két féle verzióban is elérhető. Tartalmaz alacsony felbontású színes képeket, valamint mélység információt is. A képek minősége elég változatos, és majdnem mindegyik tartalmaz artifaktumokat.</w:t>
      </w:r>
    </w:p>
    <w:p w14:paraId="2A163666" w14:textId="265536C8" w:rsidR="00AD6F3E" w:rsidRDefault="00AD6F3E" w:rsidP="004C3383">
      <w:pPr>
        <w:pStyle w:val="ListParagraph"/>
        <w:numPr>
          <w:ilvl w:val="0"/>
          <w:numId w:val="25"/>
        </w:numPr>
      </w:pPr>
      <w:commentRangeStart w:id="46"/>
      <w:r>
        <w:t xml:space="preserve">Sign language for Alphabets Kaggle </w:t>
      </w:r>
      <w:commentRangeEnd w:id="46"/>
      <w:r>
        <w:rPr>
          <w:rStyle w:val="CommentReference"/>
        </w:rPr>
        <w:commentReference w:id="46"/>
      </w:r>
      <w:r>
        <w:t xml:space="preserve">adathalmaz: </w:t>
      </w:r>
      <w:r w:rsidR="00AB5E97">
        <w:t>Szintén fekete fehér adathalmaz, de magasabb felbontású, mint az első pontban.</w:t>
      </w:r>
    </w:p>
    <w:p w14:paraId="2EEB58ED" w14:textId="14356E4C" w:rsidR="00BD7945" w:rsidRDefault="000C7FA0" w:rsidP="00BD7945">
      <w:r>
        <w:t xml:space="preserve">Nyers formában a képek nem voltak megfelelő minőségűek, a mediapipe hands api számára, így </w:t>
      </w:r>
      <w:r w:rsidR="00406D6D">
        <w:t xml:space="preserve">különböző minőség fokozó technikákat alkalmaztam a </w:t>
      </w:r>
      <w:r w:rsidR="00507F9A">
        <w:t>rajtuk</w:t>
      </w:r>
      <w:r w:rsidR="00BD7991">
        <w:t>:</w:t>
      </w:r>
    </w:p>
    <w:p w14:paraId="67FDB064" w14:textId="7AA65815" w:rsidR="00BD7945" w:rsidRDefault="00BD7945" w:rsidP="00BD7945">
      <w:pPr>
        <w:pStyle w:val="ListParagraph"/>
        <w:numPr>
          <w:ilvl w:val="0"/>
          <w:numId w:val="31"/>
        </w:numPr>
      </w:pPr>
      <w:r>
        <w:t>Interpolációs algoritmusok (</w:t>
      </w:r>
      <w:commentRangeStart w:id="47"/>
      <w:r w:rsidR="006A6060" w:rsidRPr="006A6060">
        <w:t>Nearest-neighbour</w:t>
      </w:r>
      <w:r w:rsidR="006A6060">
        <w:t xml:space="preserve"> interpoláció</w:t>
      </w:r>
      <w:r>
        <w:t xml:space="preserve"> Bilineáris Bicubic Lanczos</w:t>
      </w:r>
      <w:commentRangeEnd w:id="47"/>
      <w:r>
        <w:rPr>
          <w:rStyle w:val="CommentReference"/>
        </w:rPr>
        <w:commentReference w:id="47"/>
      </w:r>
      <w:r>
        <w:t>)</w:t>
      </w:r>
    </w:p>
    <w:p w14:paraId="17FBD310" w14:textId="32FC0437" w:rsidR="00BD7945" w:rsidRDefault="00253C92" w:rsidP="00BD7945">
      <w:pPr>
        <w:pStyle w:val="ListParagraph"/>
        <w:numPr>
          <w:ilvl w:val="0"/>
          <w:numId w:val="31"/>
        </w:numPr>
      </w:pPr>
      <w:r>
        <w:t>Deep learning alapú megoldás (</w:t>
      </w:r>
      <w:commentRangeStart w:id="48"/>
      <w:r>
        <w:t>A2N</w:t>
      </w:r>
      <w:commentRangeEnd w:id="48"/>
      <w:r w:rsidR="00F3651B">
        <w:rPr>
          <w:rStyle w:val="CommentReference"/>
        </w:rPr>
        <w:commentReference w:id="48"/>
      </w:r>
      <w:r>
        <w:t xml:space="preserve">, </w:t>
      </w:r>
      <w:commentRangeStart w:id="49"/>
      <w:r>
        <w:t>DRLN</w:t>
      </w:r>
      <w:commentRangeEnd w:id="49"/>
      <w:r w:rsidR="00F3651B">
        <w:rPr>
          <w:rStyle w:val="CommentReference"/>
        </w:rPr>
        <w:commentReference w:id="49"/>
      </w:r>
      <w:r>
        <w:t>)</w:t>
      </w:r>
    </w:p>
    <w:p w14:paraId="2588CF2C" w14:textId="47F184CD" w:rsidR="00253C92" w:rsidRDefault="00253C92" w:rsidP="00BD7945">
      <w:pPr>
        <w:pStyle w:val="ListParagraph"/>
        <w:numPr>
          <w:ilvl w:val="0"/>
          <w:numId w:val="31"/>
        </w:numPr>
      </w:pPr>
      <w:r>
        <w:t>A kettő kombinációja.</w:t>
      </w:r>
    </w:p>
    <w:p w14:paraId="3FE3005D" w14:textId="25795701" w:rsidR="009443D9" w:rsidRDefault="00CC4299" w:rsidP="00CC4299">
      <w:r>
        <w:t xml:space="preserve">Minden erőfeszítés ellenére a mediapipe api, a fokozott minőségű képek mellett sem volt képes </w:t>
      </w:r>
      <w:r w:rsidR="00F874B2">
        <w:t>pózokat felismerni.</w:t>
      </w:r>
    </w:p>
    <w:p w14:paraId="05C01D46" w14:textId="0B726D97" w:rsidR="00BD7945" w:rsidRDefault="009443D9" w:rsidP="00BD7945">
      <w:pPr>
        <w:ind w:left="720" w:firstLine="0"/>
      </w:pPr>
      <w:r>
        <w:t>-research A2N and DRLN</w:t>
      </w:r>
    </w:p>
    <w:p w14:paraId="737D1283" w14:textId="11E50831" w:rsidR="009443D9" w:rsidRDefault="009443D9" w:rsidP="00BD7945">
      <w:pPr>
        <w:ind w:left="720" w:firstLine="0"/>
      </w:pPr>
      <w:r>
        <w:t>-show results</w:t>
      </w:r>
    </w:p>
    <w:p w14:paraId="7861F3F8" w14:textId="126AB278" w:rsidR="00817513" w:rsidRDefault="00817513" w:rsidP="00BD7945">
      <w:pPr>
        <w:ind w:left="720" w:firstLine="0"/>
      </w:pPr>
      <w:r>
        <w:t>-use rgb ISL dataset</w:t>
      </w:r>
    </w:p>
    <w:p w14:paraId="0A8570E3" w14:textId="08A0C65A" w:rsidR="009443D9" w:rsidRDefault="001C2291" w:rsidP="00BD7945">
      <w:pPr>
        <w:ind w:left="720" w:firstLine="0"/>
      </w:pPr>
      <w:r>
        <w:t>-saját adathalmaz mp hands</w:t>
      </w:r>
      <w:r w:rsidR="00026904">
        <w:t>, principles</w:t>
      </w:r>
    </w:p>
    <w:p w14:paraId="6F947E77" w14:textId="4E56BD03" w:rsidR="005A1A10" w:rsidRDefault="008E6C8B" w:rsidP="007F050A">
      <w:r>
        <w:t xml:space="preserve">.....valamiért ........ saját adathalmazt gyűjtöttem. </w:t>
      </w:r>
      <w:r w:rsidR="0029573E">
        <w:t>Az adatokat</w:t>
      </w:r>
      <w:r w:rsidR="007D629C">
        <w:t xml:space="preserve"> frontális irányba néző webkamerával rögzítettem, a felvételeket nem, csak a póz információ került mentésre.</w:t>
      </w:r>
    </w:p>
    <w:p w14:paraId="764404E4" w14:textId="33D6DE93" w:rsidR="007D629C" w:rsidRDefault="007D629C" w:rsidP="007F050A">
      <w:r>
        <w:t xml:space="preserve">quick becslés a tömörítés méretére: A képen maximum egy kezet kerestem, mivel az ASL-ben minden betű és szám kifejezhető így. </w:t>
      </w:r>
      <w:r w:rsidR="00351778">
        <w:t xml:space="preserve">Egy képkockánként 21 db 3 dimenziós kulcspont került rögzítésre. Feltételezzünk 32 bites lebegőpontos számábrázolást, így képkockánként 252 byte adattal kell számolni. Ez erős preprocessing mellett, például </w:t>
      </w:r>
      <w:r w:rsidR="00351778">
        <w:lastRenderedPageBreak/>
        <w:t>100x100-as méretű, 8 bites színmélységű, fekete fehér képek mellett</w:t>
      </w:r>
      <w:r w:rsidR="009357C0">
        <w:t xml:space="preserve"> 10000 byte, ami így közel 1 : 40 tömörítési arányt jelent.</w:t>
      </w:r>
    </w:p>
    <w:p w14:paraId="728BB635" w14:textId="549668D9" w:rsidR="00351778" w:rsidRDefault="003F45BA" w:rsidP="007F050A">
      <w:r>
        <w:t>A felvételek 3 résztvevő közreműködésével, X különböző napszakban, Y különböző helyszínen készültek.</w:t>
      </w:r>
      <w:r w:rsidR="000C5747">
        <w:t xml:space="preserve"> </w:t>
      </w:r>
      <w:r w:rsidR="00343D04">
        <w:t xml:space="preserve">A felhasznált minták között egyénenként egyenletesen oszlott meg a </w:t>
      </w:r>
      <w:r w:rsidR="00F52A90">
        <w:t>különböző</w:t>
      </w:r>
      <w:r w:rsidR="00343D04">
        <w:t xml:space="preserve"> kategóriákban rögzített felvételek száma</w:t>
      </w:r>
      <w:r w:rsidR="00041E39">
        <w:t>, valamint a jobb és bal kéz használata.</w:t>
      </w:r>
    </w:p>
    <w:p w14:paraId="3FE6A805" w14:textId="2374FFC7" w:rsidR="00F95FB9" w:rsidRDefault="00F95FB9" w:rsidP="00BD7945">
      <w:pPr>
        <w:ind w:left="720" w:firstLine="0"/>
      </w:pPr>
      <w:r>
        <w:t xml:space="preserve">Teszt és tanító adathalmaz </w:t>
      </w:r>
      <w:r w:rsidR="00821135">
        <w:t>válogatása.</w:t>
      </w:r>
    </w:p>
    <w:p w14:paraId="7243023E" w14:textId="25AE8FB3" w:rsidR="000C5747" w:rsidRDefault="000C5747" w:rsidP="007F050A">
      <w:r>
        <w:t xml:space="preserve">Mivel az adatok átlagosan 15-20 fps seb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1 sec </w:t>
      </w:r>
      <w:r w:rsidR="007F050A">
        <w:t>teljen</w:t>
      </w:r>
      <w:r w:rsidR="00CB22CA">
        <w:t xml:space="preserve"> el két minta között.</w:t>
      </w:r>
    </w:p>
    <w:p w14:paraId="57049B7C" w14:textId="0D93C81D" w:rsidR="00351778" w:rsidRDefault="00351778" w:rsidP="00BD7945">
      <w:pPr>
        <w:ind w:left="720" w:firstLine="0"/>
      </w:pPr>
      <w:r>
        <w:t>-augmentation</w:t>
      </w:r>
    </w:p>
    <w:p w14:paraId="4E2C212E" w14:textId="7A043F81" w:rsidR="008E6841" w:rsidRDefault="007F050A" w:rsidP="007F050A">
      <w:r>
        <w:t xml:space="preserve">Az adatokat minden </w:t>
      </w:r>
      <w:commentRangeStart w:id="50"/>
      <w:r>
        <w:t>epoch</w:t>
      </w:r>
      <w:commentRangeEnd w:id="50"/>
      <w:r w:rsidR="00DA554E">
        <w:rPr>
          <w:rStyle w:val="CommentReference"/>
        </w:rPr>
        <w:commentReference w:id="50"/>
      </w:r>
      <w:r>
        <w:t xml:space="preserve"> során </w:t>
      </w:r>
      <w:r w:rsidR="00C24617">
        <w:t>egy bizonyos valószínűséggel affin transzformálom. Ez segít a modell általánosító képességének növelésében.</w:t>
      </w:r>
      <w:r w:rsidR="000F7954">
        <w:t xml:space="preserve"> </w:t>
      </w:r>
      <w:r w:rsidR="00B4327B">
        <w:t>A transzformáció csak az xy koordinátákra érvényesül, ugyanis a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k az y tengelyre.</w:t>
      </w:r>
      <w:r w:rsidR="005E6972">
        <w:t xml:space="preserve"> További transzformációk között szerepel a képernyő síkjában történő közelítés, illetve távolítás, xy tengelyek menti nyírás, valamint </w:t>
      </w:r>
      <w:commentRangeStart w:id="51"/>
      <w:r w:rsidR="005E6972">
        <w:t xml:space="preserve">(valami és valami közti) </w:t>
      </w:r>
      <w:commentRangeEnd w:id="51"/>
      <w:r w:rsidR="005E6972">
        <w:rPr>
          <w:rStyle w:val="CommentReference"/>
        </w:rPr>
        <w:commentReference w:id="51"/>
      </w:r>
      <w:r w:rsidR="005E6972">
        <w:t>forgatás.</w:t>
      </w:r>
    </w:p>
    <w:p w14:paraId="32D791C4" w14:textId="77FC00F8" w:rsidR="005E6972" w:rsidRDefault="005E6972" w:rsidP="007F050A">
      <w:r>
        <w:t>nyírás first vs r</w:t>
      </w:r>
      <w:r w:rsidR="00D5230A">
        <w:t>o</w:t>
      </w:r>
      <w:r>
        <w:t>tate first</w:t>
      </w:r>
    </w:p>
    <w:p w14:paraId="7354439C" w14:textId="695023C3" w:rsidR="00637D39" w:rsidRDefault="00637D39" w:rsidP="00637D39">
      <w:pPr>
        <w:pStyle w:val="Heading2"/>
      </w:pPr>
      <w:r>
        <w:t>Modellek</w:t>
      </w:r>
    </w:p>
    <w:p w14:paraId="31FFE5CD" w14:textId="68B5F8A4" w:rsidR="00637D39" w:rsidRDefault="009443D9" w:rsidP="00637D39">
      <w:r>
        <w:t>-Tensorflow bevezető, sequential api</w:t>
      </w:r>
    </w:p>
    <w:p w14:paraId="0A6D3BF1" w14:textId="61EF964B" w:rsidR="009443D9" w:rsidRDefault="009443D9" w:rsidP="00637D39">
      <w:r>
        <w:t>-Dense, CNN</w:t>
      </w:r>
    </w:p>
    <w:p w14:paraId="36AA1578" w14:textId="65EAEDB5" w:rsidR="008E6C8B" w:rsidRDefault="008E6C8B" w:rsidP="00637D39">
      <w:r>
        <w:t>-cnn teljesíti az összes intuitív magyarázatot</w:t>
      </w:r>
    </w:p>
    <w:p w14:paraId="4CAF0C14" w14:textId="73F78F1B" w:rsidR="00D740DF" w:rsidRDefault="00D740DF" w:rsidP="00637D39">
      <w:r>
        <w:t xml:space="preserve">Mivel nem képi adatokról van szó, nem feltétlenül indokolt szemantikusan a konvolúciós rétegek használata. Az építőelemet az 19XX-es években bevezető </w:t>
      </w:r>
      <w:commentRangeStart w:id="52"/>
      <w:r>
        <w:t>paper</w:t>
      </w:r>
      <w:commentRangeEnd w:id="52"/>
      <w:r>
        <w:rPr>
          <w:rStyle w:val="CommentReference"/>
        </w:rPr>
        <w:commentReference w:id="52"/>
      </w:r>
      <w:r>
        <w:t xml:space="preserve"> a következő problémák megoldására javasolta a szerző: temporal coherence, variety of </w:t>
      </w:r>
      <w:r>
        <w:lastRenderedPageBreak/>
        <w:t>position, more complex relations...</w:t>
      </w:r>
      <w:r w:rsidR="00C75936">
        <w:t xml:space="preserve"> belátható, hogy a póz információra ezek</w:t>
      </w:r>
      <w:r w:rsidR="00305D29">
        <w:t xml:space="preserve"> az eshetőségek ugyanúgy fennálnak, </w:t>
      </w:r>
      <w:r w:rsidR="008C5A17">
        <w:t xml:space="preserve">és az eredmények igazolják </w:t>
      </w:r>
      <w:commentRangeStart w:id="53"/>
      <w:r w:rsidR="008C5A17">
        <w:t>is az intuíciót.</w:t>
      </w:r>
      <w:commentRangeEnd w:id="53"/>
      <w:r w:rsidR="00821205">
        <w:rPr>
          <w:rStyle w:val="CommentReference"/>
        </w:rPr>
        <w:commentReference w:id="53"/>
      </w:r>
    </w:p>
    <w:p w14:paraId="575A4E06" w14:textId="5A18AF84" w:rsidR="00821205" w:rsidRDefault="00821205" w:rsidP="00637D39">
      <w:r>
        <w:t>Egy döntési lehetőség továbbá a</w:t>
      </w:r>
      <w:r w:rsidR="00F4592B">
        <w:t xml:space="preserve"> bemeneti adatok struktúrálása: flatten xyz, 3 channels:x,y,z</w:t>
      </w:r>
      <w:r w:rsidR="00F4592B">
        <w:tab/>
      </w:r>
      <w:r w:rsidR="00F4592B">
        <w:tab/>
        <w:t>channel minden egyes landmark típus és ECA</w:t>
      </w:r>
      <w:r w:rsidR="00F43CE2">
        <w:t xml:space="preserve"> (maybe)</w:t>
      </w:r>
    </w:p>
    <w:p w14:paraId="4AD19917" w14:textId="5D157697" w:rsidR="00273EAA" w:rsidRDefault="00024A0D" w:rsidP="00637D39">
      <w:r>
        <w:t>-try Dropout</w:t>
      </w:r>
    </w:p>
    <w:p w14:paraId="60854512" w14:textId="479F7518" w:rsidR="00637D39" w:rsidRDefault="00637D39" w:rsidP="00637D39">
      <w:pPr>
        <w:pStyle w:val="Heading2"/>
      </w:pPr>
      <w:r>
        <w:t>Kiegészítő algoritmusok</w:t>
      </w:r>
    </w:p>
    <w:p w14:paraId="6703E4FD" w14:textId="25E983D7" w:rsidR="0049083C" w:rsidRPr="0049083C" w:rsidRDefault="0049083C" w:rsidP="0049083C">
      <w:r w:rsidRPr="0049083C">
        <w:rPr>
          <w:highlight w:val="yellow"/>
        </w:rPr>
        <w:t xml:space="preserve">Maybe ask </w:t>
      </w:r>
      <w:r w:rsidR="00267062">
        <w:rPr>
          <w:highlight w:val="yellow"/>
        </w:rPr>
        <w:t>GPT</w:t>
      </w:r>
      <w:r w:rsidRPr="0049083C">
        <w:rPr>
          <w:highlight w:val="yellow"/>
        </w:rPr>
        <w:t xml:space="preserve"> to gen a nice motive</w:t>
      </w:r>
    </w:p>
    <w:p w14:paraId="202B972D" w14:textId="6251E871" w:rsidR="00637D39" w:rsidRDefault="0049083C" w:rsidP="0020481E">
      <w:r>
        <w:t>A modellek bár jól teljesítenek, önmagukban nem alkalmazhatóak éles alkalmazásokban. Black box jellegükből fakadóan, probabilisztikusan viselkednek éles adatokon. Előfordulhat például, hogy bizonyos szögben, vagy a környezeti viszonyok hatására, pl.: fény csillanás a kamerában, nem a megfelelő kategória kerül megállapításra. Ez a jelenség egyszerűen kiszűrhető, a többségi döntés algoritmusával. A modell eredményei először egy sorba kerülnek, ahonnan többségi döntés alapján kerül ki a modell valós predikciója.</w:t>
      </w:r>
      <w:r w:rsidR="001F7CC6">
        <w:t xml:space="preserve"> Egyszerűen megvalósítható egy fifó adatszerkezettel, és így hatékony módon kiszűrhető</w:t>
      </w:r>
      <w:r w:rsidR="00B34AD5">
        <w:t>e</w:t>
      </w:r>
      <w:r w:rsidR="001F7CC6">
        <w:t xml:space="preserve">k a pillanatnyi anomáliák. </w:t>
      </w:r>
      <w:r w:rsidR="00B34AD5">
        <w:t>Szűrhető továbbá az a jelenség, amikor ismeretlen pózok eredményéül kis magabiztosságú, csapongó eredményeket ad a modell, ilyenkor nem egyszerű többségi döntést hozunk, hanem csak egy bizonyos százalékú többség hatására adunk eredményt pl.: 70%, ha ekkora „fölénnyel” egyik kategória sem rendelkezik, abban az esetben sikeresen</w:t>
      </w:r>
      <w:r w:rsidR="00425ADD">
        <w:t xml:space="preserve"> azonosítottuk azt a helyzetet, amikor a modell képtelen a</w:t>
      </w:r>
      <w:r w:rsidR="00494F22">
        <w:t xml:space="preserve"> magabiztos azonosításra</w:t>
      </w:r>
      <w:r w:rsidR="00267062">
        <w:t xml:space="preserve">. Ennek a megoldásnak egy hátránya van, mégpedig az, hogy nem veszi figyelembe a modell magabiztosságát, a tanítás során ugyanis valószínűségi értékeket is megtanul a modell. Ha például a kimenetéből az látszik, hogy a bemeneten lévő póz 3 karakterhez tartozhat 90%-ban, és mindegyiknek </w:t>
      </w:r>
      <w:r w:rsidR="00C264B3">
        <w:t xml:space="preserve">nagyságrendileg egyforma az esélye, pontatlanság az egyiket predikciónak kikiáltani és behelyezni a sorba. </w:t>
      </w:r>
      <w:r w:rsidR="00336AA0">
        <w:t xml:space="preserve">Egy ilyen szituációban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hogy a valószínűségük összege ne legyen több egy p paraméternél, de maximum k darabot választhatunk. A választásokat átskálázzuk, hogy a kisebb csoportban is 1 legyen az összegük, és probabilisztikus alapon választunk közülük elemet a bufferbe.</w:t>
      </w:r>
      <w:r w:rsidR="00D85A39">
        <w:t xml:space="preserve"> Ha a modell elég magabiztos</w:t>
      </w:r>
      <w:r w:rsidR="00336AA0">
        <w:t xml:space="preserve"> a választásaiban, a </w:t>
      </w:r>
      <w:r w:rsidR="00336AA0">
        <w:lastRenderedPageBreak/>
        <w:t>probabilisztikus viselkedésből fakadó „melléfogásokat” elfedi a felhasználó elől a többségi döntés, de kevésbé magabiztos esetben</w:t>
      </w:r>
      <w:r w:rsidR="00B165AB">
        <w:t xml:space="preserve"> pedig valószínűségi alapon döntünk az ismeretlen, és egyéb esetek között. Ezen technika a kategóriák számának növelésével egyre jobban működik, valamint a top p és k paraméterek a modell úgynevezett „kreativitását” befolyásolják. Előszeretettel alkalmazzák nagy </w:t>
      </w:r>
      <w:commentRangeStart w:id="54"/>
      <w:r w:rsidR="00B165AB">
        <w:t>nyelvi modellek esetében.</w:t>
      </w:r>
      <w:commentRangeEnd w:id="54"/>
      <w:r w:rsidR="0020481E">
        <w:rPr>
          <w:rStyle w:val="CommentReference"/>
        </w:rPr>
        <w:commentReference w:id="54"/>
      </w:r>
    </w:p>
    <w:p w14:paraId="0714A174" w14:textId="3F82040D" w:rsidR="0049083C" w:rsidRDefault="0020481E" w:rsidP="00637D39">
      <w:r>
        <w:t xml:space="preserve">Eddig feltételeztük, hogy a felhasználó minden időpillanatban jelel. Ez a valóságban nem áll fenn, és szükség van ennek megbízható detekciójára. Első lehetőség egy okos heurisztika alkalmazása. Ha például nem érzékel kezeket az mediapipe api,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w:t>
      </w:r>
      <w:commentRangeStart w:id="55"/>
      <w:r w:rsidR="00F313FB">
        <w:t>vagy az arcukhoz érnek.</w:t>
      </w:r>
      <w:commentRangeEnd w:id="55"/>
      <w:r w:rsidR="00F313FB">
        <w:rPr>
          <w:rStyle w:val="CommentReference"/>
        </w:rPr>
        <w:commentReference w:id="55"/>
      </w:r>
      <w:r w:rsidR="00F313FB">
        <w:t xml:space="preserve"> Az akaratlan, véletlen mozgások, valamint egyéb különleges testhelyzetek kiszűrésére nem elég tehát egy egyszerű pozíció heurisztika. A javaslat egy másik kiegészítő modell alkalmazása, amely bináris klasszifikációt hajt végre minden időpillanatban, a jelelés tényének megállapítására. Hasonló okokból, mint az egyszerű heurisztika esetében</w:t>
      </w:r>
      <w:r w:rsidR="005738DC">
        <w:t xml:space="preserve"> nem lehetséges csupán a statikus képkockákból, vagy pózokból megállapítani ezt az információt</w:t>
      </w:r>
      <w:r w:rsidR="00FE2068">
        <w:t xml:space="preserve">, szükséges </w:t>
      </w:r>
      <w:r w:rsidR="00B47925">
        <w:t>az elmúlt n db időpillanatból származó információmorzsa is.</w:t>
      </w:r>
      <w:r w:rsidR="00CF3025">
        <w:t xml:space="preserve"> </w:t>
      </w:r>
    </w:p>
    <w:p w14:paraId="416572A9" w14:textId="2BA8FA98" w:rsidR="00F313FB" w:rsidRDefault="0000443F" w:rsidP="00637D39">
      <w:r>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Valamiker </w:t>
      </w:r>
      <w:commentRangeStart w:id="56"/>
      <w:r>
        <w:t>választottam</w:t>
      </w:r>
      <w:commentRangeEnd w:id="56"/>
      <w:r>
        <w:rPr>
          <w:rStyle w:val="CommentReference"/>
        </w:rPr>
        <w:commentReference w:id="56"/>
      </w:r>
      <w:r w:rsidR="00A936FB">
        <w:t>, de legalább kicsit hasonlítottak nagy része a jelelésre testhelyzetben vagy mi</w:t>
      </w:r>
      <w:r>
        <w:t>.</w:t>
      </w:r>
      <w:r w:rsidR="00A049B0">
        <w:t xml:space="preserve"> Ebben a feladatban már felhasználtam a testpóz approximációs modelleket is, a fentebb kifejtett indokok miatt. Az előfeldolgozási lépések megegyeztek a klasszifikációs modell esetében alkalmazottakkal</w:t>
      </w:r>
      <w:r w:rsidR="008D7C65">
        <w:t xml:space="preserve">. Az n paramétert empírikus módon hangolva </w:t>
      </w:r>
      <w:commentRangeStart w:id="57"/>
      <w:r w:rsidR="008D7C65">
        <w:t>X</w:t>
      </w:r>
      <w:commentRangeEnd w:id="57"/>
      <w:r w:rsidR="008D7C65">
        <w:rPr>
          <w:rStyle w:val="CommentReference"/>
        </w:rPr>
        <w:commentReference w:id="57"/>
      </w:r>
      <w:r w:rsidR="008D7C65">
        <w:t>-nek állapítottam meg.</w:t>
      </w:r>
      <w:r w:rsidR="00F079F0">
        <w:t xml:space="preserve"> A modell architektúrájához LSTM (Long Short term memory) elemeket használtam</w:t>
      </w:r>
      <w:r w:rsidR="00A13EC8">
        <w:t xml:space="preserve">. A tanulmány nem foglalkozik, ezen modell optimalizációjával, de a szekvenciafeldolgozással kapcsolatos deep learning apparátus lehetőségeit egy későbbi fejezetben külön </w:t>
      </w:r>
      <w:r w:rsidR="00091C37">
        <w:t>tárgyalva van.</w:t>
      </w:r>
    </w:p>
    <w:p w14:paraId="6F1D1F9F" w14:textId="7A070010" w:rsidR="00696C07" w:rsidRDefault="00696C07" w:rsidP="00637D39">
      <w:r>
        <w:t>ilyen olyan eredmények stb... lehetne még egy másik kategóriát bevezetni</w:t>
      </w:r>
      <w:r w:rsidR="00921B23">
        <w:t>, ami az ismeretlen kategória</w:t>
      </w:r>
      <w:r w:rsidR="001F7E29">
        <w:t>, sőt talán a modell is nehezebben tanulna stb....</w:t>
      </w:r>
    </w:p>
    <w:p w14:paraId="201AA359" w14:textId="0A73A37A" w:rsidR="008C6B2C" w:rsidRDefault="008C6B2C" w:rsidP="00637D39">
      <w:r>
        <w:lastRenderedPageBreak/>
        <w:t>-signing detection model (LSTM, DENSE, data collection</w:t>
      </w:r>
      <w:r w:rsidR="00267062">
        <w:t>,</w:t>
      </w:r>
      <w:r w:rsidR="007D6AA9">
        <w:t xml:space="preserve"> etc. Proof that it works</w:t>
      </w:r>
      <w:r w:rsidR="003002B9">
        <w:t xml:space="preserve"> instead of heuristic</w:t>
      </w:r>
      <w:r>
        <w:t>)</w:t>
      </w:r>
    </w:p>
    <w:p w14:paraId="79AD1DFA" w14:textId="2C2EBC60" w:rsidR="008F2D09" w:rsidRDefault="008F2D09" w:rsidP="00637D39">
      <w:r>
        <w:t>Utóbbi technika fejleszthető egy másik kiegészítő (</w:t>
      </w:r>
      <w:commentRangeStart w:id="58"/>
      <w:r>
        <w:t>ensemble vagy mi</w:t>
      </w:r>
      <w:commentRangeEnd w:id="58"/>
      <w:r>
        <w:rPr>
          <w:rStyle w:val="CommentReference"/>
        </w:rPr>
        <w:commentReference w:id="58"/>
      </w:r>
      <w:r>
        <w:t>) modellel, amit arra tanítunk, hogy megkülönböztessen két állapotot: amikor a felhasználó jelel, illetve amikor nem.</w:t>
      </w:r>
    </w:p>
    <w:p w14:paraId="29BE8D61" w14:textId="45C59D95" w:rsidR="00517B1C" w:rsidRDefault="00C84EA1" w:rsidP="00C84EA1">
      <w:pPr>
        <w:tabs>
          <w:tab w:val="left" w:pos="1770"/>
        </w:tabs>
      </w:pPr>
      <w:r>
        <w:t>Az eddig tárgyalt összetett modell betűzést képes felismerni. Másodpercenként 30 képkocka esetén 30 megfejtett betű keletkezik. Ha ezeket szavakká akarjuk összefűzni elég eltárolni az előző megfejtett betűt, majd csak a következő ettől különböző betűt bevenni a megfejtések közé.</w:t>
      </w:r>
      <w:r w:rsidR="003230A9">
        <w:t xml:space="preserve"> Ujjbetűzést legtöbbször összefüggő kifejezésekre alkalmazzák, de előrfordulhat, hogy külön akarjuk választani a szavakat. Ideiglenes megoldásként a szavak határait a jelelés pillanatnyi szüneteltetése jelenti.</w:t>
      </w:r>
    </w:p>
    <w:p w14:paraId="388AAE3C" w14:textId="2F229387" w:rsidR="001C2291" w:rsidRDefault="001C2291" w:rsidP="00637D39">
      <w:r>
        <w:t>-llm correction (few shot learning</w:t>
      </w:r>
      <w:r w:rsidR="00541C00">
        <w:t>, vs zero shot learning</w:t>
      </w:r>
      <w:r>
        <w:t>)</w:t>
      </w:r>
    </w:p>
    <w:p w14:paraId="34B1C8C1" w14:textId="7B4BE90A" w:rsidR="00FD7BD3" w:rsidRDefault="008038F5" w:rsidP="00FD7BD3">
      <w:r>
        <w:t xml:space="preserve">Az eddigiekben nem esett szó a j, </w:t>
      </w:r>
      <w:r w:rsidR="00C84EA1">
        <w:t>z, valamint az identikusan jelelt 2 és v betű, illetve 6 és w esetéről. Ezeket a jeleket a modell tervezett módon el fogja rontani.</w:t>
      </w:r>
      <w:r w:rsidR="003230A9">
        <w:t xml:space="preserve"> </w:t>
      </w:r>
      <w:r w:rsidR="00E06FF7">
        <w:t>Szöveges tartalmak javítására alkalmazhatóak a nagy nyelvi modellek képességei. Bemenetként egy empírikus módon kialakított utasítás (prompt engineering) szolgál, mely a modellt arra utasítja, hogy javítsa ki a fent említett hibákat. Az irodalom ezt zero shot learningnek nevezi, ilyenkor gyakorlatilag egyetlen utasításból „tanul” a modell midenféle példa ismerete nélkül. Egy fokkal kifinomultabb módszer a few shot learning, amely során struktúrált módon példákat is elhelyezünk a prompt-ban.</w:t>
      </w:r>
      <w:r w:rsidR="00131FDF">
        <w:t xml:space="preserve"> </w:t>
      </w:r>
      <w:r w:rsidR="00800407">
        <w:t xml:space="preserve">Ez gyakran segít a kimenet megfelelő </w:t>
      </w:r>
      <w:r w:rsidR="004F3DD9">
        <w:t>struktúráltságá</w:t>
      </w:r>
      <w:r w:rsidR="00456BC7">
        <w:t>nak kialakításában is</w:t>
      </w:r>
      <w:r w:rsidR="00FE56ED">
        <w:t>.</w:t>
      </w:r>
      <w:r w:rsidR="00FD7BD3">
        <w:t xml:space="preserve"> Természetesen a módszer felhasználható egyáb hibák kijavítására is.</w:t>
      </w:r>
    </w:p>
    <w:p w14:paraId="095C135E" w14:textId="0E612CE0" w:rsidR="00EE742C" w:rsidRDefault="002D6B23" w:rsidP="00FD7BD3">
      <w:r>
        <w:t>Ez az algoritmus rendkívül költség hatékony lehet egy külső nagy nyelvi modell szolgáltatás igénybe vételekor, hiszen sok fejlesztési időt nem igényel, könnyen adaptálható egyéb hibák javítására is</w:t>
      </w:r>
      <w:r w:rsidR="00985F3F">
        <w:t>, nem beszélve arról, hogy más jelnyelvek integrációjáról</w:t>
      </w:r>
      <w:r w:rsidR="00D26492">
        <w:t>. Hátrány viszont, hogy</w:t>
      </w:r>
      <w:r w:rsidR="00C31D99">
        <w:t xml:space="preserve"> semmi féle minőségi garanciát nem vállal a kimenet helyességére.</w:t>
      </w:r>
      <w:r w:rsidR="00985F3F">
        <w:t xml:space="preserve"> Jó lenne egy olyan alternatíva is, mely </w:t>
      </w:r>
      <w:r w:rsidR="00D26492">
        <w:t>bár lehet bonyolultabb, esetleg tanítást speciális tanítást is igényel, de legalább egy probabilisztikus alapokon nyugvó minőségi garanciát nyújt.</w:t>
      </w:r>
      <w:r w:rsidR="00806E55">
        <w:t xml:space="preserve"> </w:t>
      </w:r>
      <w:r w:rsidR="00081DA6">
        <w:t xml:space="preserve">A javasolt algoritmus a következő: a mutatóujj mozgását követve lehetséges javaslatot tenni j és z betű esetén, hiszen ezek sorban az i és d-től csupán ebben térnek el. Ekkor i vagy d detekciója esetén ezt a kiegészítő modellt kell futtatni, hogy eldöntse a két verzió közül melyikről lehet „szó”. A számok </w:t>
      </w:r>
      <w:r w:rsidR="00081DA6">
        <w:lastRenderedPageBreak/>
        <w:t>kontextusbeli elkülönítését sajnos ezzel a módszerrel nem lehet szétválogatni</w:t>
      </w:r>
      <w:r w:rsidR="008879D2">
        <w:t>, valamint ASL specifikus.</w:t>
      </w:r>
    </w:p>
    <w:p w14:paraId="6C726E08" w14:textId="461C06AE" w:rsidR="00EE742C" w:rsidRDefault="002045C7" w:rsidP="00FD7BD3">
      <w:r w:rsidRPr="002045C7">
        <w:rPr>
          <w:highlight w:val="yellow"/>
        </w:rPr>
        <w:t>talán ez mehet előre, hogy tervezői döntés alapján jutottunk ide</w:t>
      </w:r>
    </w:p>
    <w:p w14:paraId="21E3CA3B" w14:textId="5BB93137" w:rsidR="00FB0821" w:rsidRDefault="00FB0821" w:rsidP="00FB0821">
      <w:pPr>
        <w:pStyle w:val="Heading2"/>
      </w:pPr>
      <w:r>
        <w:t>Kiértékelés</w:t>
      </w:r>
    </w:p>
    <w:p w14:paraId="5C828080" w14:textId="286C25C9" w:rsidR="005206F2" w:rsidRDefault="005206F2" w:rsidP="005206F2">
      <w:r>
        <w:t>mention positive as well</w:t>
      </w:r>
    </w:p>
    <w:p w14:paraId="07082ECD" w14:textId="69CF52F0" w:rsidR="005206F2" w:rsidRDefault="00B228E2" w:rsidP="005206F2">
      <w:r>
        <w:t>A kialakított modell, és algoritmikus apparátus</w:t>
      </w:r>
      <w:r w:rsidR="00811935">
        <w:t xml:space="preserve"> alkalmas különálló szavak betűzésére, és korlátok között összetettebb kifejezésekhez is.</w:t>
      </w:r>
      <w:r w:rsidR="004C347B">
        <w:t xml:space="preserve"> </w:t>
      </w:r>
    </w:p>
    <w:p w14:paraId="0E09D73C" w14:textId="4D5884A0" w:rsidR="004C347B" w:rsidRPr="005206F2" w:rsidRDefault="004C347B" w:rsidP="005206F2">
      <w:r>
        <w:t>sebesség becslés: bad, mert 30 fps</w:t>
      </w:r>
      <w:r w:rsidR="002F0593">
        <w:t xml:space="preserve"> 57 character per perc az majdnem 1 char /sec ami csak az átlag, szóval lehet ezt sokkal gyorsabban, még real time korlátokat nem teljesít bár ez a következő sem xd</w:t>
      </w:r>
    </w:p>
    <w:p w14:paraId="6094B54B" w14:textId="349095F2" w:rsidR="00FB0821" w:rsidRDefault="005C4DCA" w:rsidP="00FB0821">
      <w:r>
        <w:t>-nem képes csak szavakat átadni. A szünetnek nincs konkrét jele, a testbeszédből időzítésből következik.</w:t>
      </w:r>
    </w:p>
    <w:p w14:paraId="0F154B1B" w14:textId="77777777" w:rsidR="00FB0821" w:rsidRPr="00FB0821" w:rsidRDefault="00FB0821" w:rsidP="00FB0821"/>
    <w:p w14:paraId="2D4F098E" w14:textId="77777777" w:rsidR="00C771AB" w:rsidRDefault="00C771AB" w:rsidP="00EF6060"/>
    <w:p w14:paraId="619FA077" w14:textId="77777777" w:rsidR="00C771AB" w:rsidRDefault="00C771AB" w:rsidP="00EF6060"/>
    <w:p w14:paraId="2FF60CEC" w14:textId="398A4F0A" w:rsidR="00EF6060" w:rsidRDefault="00B96455" w:rsidP="00B96455">
      <w:pPr>
        <w:pStyle w:val="Heading1"/>
      </w:pPr>
      <w:bookmarkStart w:id="59" w:name="_Toc148516046"/>
      <w:r>
        <w:lastRenderedPageBreak/>
        <w:t>Ujjbetűzés szekvenciális bemenetből</w:t>
      </w:r>
      <w:bookmarkEnd w:id="59"/>
    </w:p>
    <w:p w14:paraId="4B5F50AA" w14:textId="13A220FC" w:rsidR="00B96455" w:rsidRDefault="00B96455" w:rsidP="00B96455">
      <w:r>
        <w:t>Asd</w:t>
      </w:r>
    </w:p>
    <w:p w14:paraId="6EDC8ED3" w14:textId="216FAAA7" w:rsidR="00B96455" w:rsidRDefault="00B96455" w:rsidP="00B96455">
      <w:pPr>
        <w:pStyle w:val="Heading1"/>
      </w:pPr>
      <w:bookmarkStart w:id="60" w:name="_Toc148516047"/>
      <w:commentRangeStart w:id="61"/>
      <w:r>
        <w:lastRenderedPageBreak/>
        <w:t>Hagyomás jelelés</w:t>
      </w:r>
      <w:bookmarkEnd w:id="60"/>
      <w:commentRangeEnd w:id="61"/>
      <w:r w:rsidR="00681B41">
        <w:rPr>
          <w:rStyle w:val="CommentReference"/>
          <w:rFonts w:cs="Times New Roman"/>
          <w:b w:val="0"/>
          <w:bCs w:val="0"/>
          <w:kern w:val="0"/>
        </w:rPr>
        <w:commentReference w:id="61"/>
      </w:r>
    </w:p>
    <w:p w14:paraId="1DE3EBD1" w14:textId="504B0536" w:rsidR="00B96455" w:rsidRDefault="00B96455" w:rsidP="00B96455">
      <w:r>
        <w:t>Asd</w:t>
      </w:r>
    </w:p>
    <w:p w14:paraId="43040112" w14:textId="384EE36F" w:rsidR="00B96455" w:rsidRDefault="00B96455" w:rsidP="00B96455">
      <w:pPr>
        <w:pStyle w:val="Heading1"/>
      </w:pPr>
      <w:bookmarkStart w:id="62" w:name="_Toc148516048"/>
      <w:r>
        <w:lastRenderedPageBreak/>
        <w:t>Általános jelnyelv fordítása</w:t>
      </w:r>
      <w:bookmarkEnd w:id="62"/>
    </w:p>
    <w:p w14:paraId="24C9CEAA" w14:textId="64AB7216" w:rsidR="00B96455" w:rsidRDefault="00B96455" w:rsidP="00B96455">
      <w:r>
        <w:t>Asd</w:t>
      </w:r>
    </w:p>
    <w:p w14:paraId="3D7A046B" w14:textId="4655AF0B" w:rsidR="00B96455" w:rsidRDefault="00B96455" w:rsidP="00B96455">
      <w:pPr>
        <w:pStyle w:val="Heading1"/>
      </w:pPr>
      <w:bookmarkStart w:id="63" w:name="_Toc148516049"/>
      <w:r>
        <w:lastRenderedPageBreak/>
        <w:t>Összegzés</w:t>
      </w:r>
      <w:bookmarkEnd w:id="63"/>
    </w:p>
    <w:p w14:paraId="235706D2" w14:textId="4BABE6D4" w:rsidR="00B96455" w:rsidRDefault="00B96455" w:rsidP="00B96455">
      <w:r>
        <w:t>Asd</w:t>
      </w:r>
    </w:p>
    <w:p w14:paraId="45740705" w14:textId="77777777" w:rsidR="00B96455" w:rsidRDefault="00B96455" w:rsidP="00B96455"/>
    <w:p w14:paraId="098DBD5A" w14:textId="77777777" w:rsidR="00B96455" w:rsidRPr="00B96455" w:rsidRDefault="00B96455" w:rsidP="00B96455"/>
    <w:p w14:paraId="0B2D2F83" w14:textId="77777777" w:rsidR="002841F9" w:rsidRDefault="002841F9" w:rsidP="002841F9">
      <w:pPr>
        <w:pStyle w:val="Heading2"/>
      </w:pPr>
      <w:bookmarkStart w:id="64" w:name="_Toc332797398"/>
      <w:bookmarkStart w:id="65" w:name="_Toc148516050"/>
      <w:r>
        <w:t>Formázási tudnivalók</w:t>
      </w:r>
      <w:bookmarkEnd w:id="64"/>
      <w:bookmarkEnd w:id="65"/>
    </w:p>
    <w:p w14:paraId="5F84770D" w14:textId="77777777" w:rsidR="00502A30" w:rsidRPr="00502A30" w:rsidRDefault="00502A30" w:rsidP="00502A30">
      <w:r>
        <w:t xml:space="preserve">A dokumentum folyószövegéhez használjuk a </w:t>
      </w:r>
      <w:r w:rsidRPr="00D07335">
        <w:rPr>
          <w:rStyle w:val="Strong"/>
        </w:rPr>
        <w:t>Normál</w:t>
      </w:r>
      <w:r>
        <w:t xml:space="preserve"> (angol Word esetén Normal) stílust.</w:t>
      </w:r>
    </w:p>
    <w:p w14:paraId="77D80BFB" w14:textId="77777777" w:rsidR="002841F9" w:rsidRDefault="002841F9" w:rsidP="00D07335">
      <w:pPr>
        <w:pStyle w:val="Heading3"/>
      </w:pPr>
      <w:bookmarkStart w:id="66" w:name="_Toc332797399"/>
      <w:bookmarkStart w:id="67" w:name="_Toc148516051"/>
      <w:r>
        <w:t>Címsorok</w:t>
      </w:r>
      <w:bookmarkEnd w:id="66"/>
      <w:bookmarkEnd w:id="67"/>
    </w:p>
    <w:p w14:paraId="3650895B" w14:textId="77777777" w:rsidR="00502A30" w:rsidRPr="00502A30" w:rsidRDefault="00502A30" w:rsidP="00502A30">
      <w:r>
        <w:t xml:space="preserve">A fejezetcímek esetén a </w:t>
      </w:r>
      <w:r w:rsidRPr="00D07335">
        <w:rPr>
          <w:rStyle w:val="Strong"/>
        </w:rPr>
        <w:t>Címsor 1-4</w:t>
      </w:r>
      <w:r>
        <w:t xml:space="preserve"> (Heading 1-4) stílusokat használjuk.</w:t>
      </w:r>
    </w:p>
    <w:p w14:paraId="4AB2348F" w14:textId="77777777" w:rsidR="002841F9" w:rsidRPr="002841F9" w:rsidRDefault="002841F9" w:rsidP="00D07335">
      <w:pPr>
        <w:pStyle w:val="Heading3"/>
      </w:pPr>
      <w:bookmarkStart w:id="68" w:name="_Toc332797400"/>
      <w:bookmarkStart w:id="69" w:name="_Toc148516052"/>
      <w:r>
        <w:t>Képek</w:t>
      </w:r>
      <w:bookmarkEnd w:id="68"/>
      <w:bookmarkEnd w:id="69"/>
    </w:p>
    <w:p w14:paraId="31973D3F" w14:textId="77777777" w:rsidR="00502A30" w:rsidRDefault="00502A30" w:rsidP="005524FC">
      <w:r>
        <w:t xml:space="preserve">A képhez használjuk a </w:t>
      </w:r>
      <w:r w:rsidRPr="00D07335">
        <w:rPr>
          <w:rStyle w:val="Strong"/>
        </w:rPr>
        <w:t>Kép</w:t>
      </w:r>
      <w:r>
        <w:t xml:space="preserve"> stílust.</w:t>
      </w:r>
    </w:p>
    <w:p w14:paraId="121577ED" w14:textId="77777777" w:rsidR="002841F9" w:rsidRDefault="00502A30" w:rsidP="005524FC">
      <w:r>
        <w:t xml:space="preserve">Képaláírást a képen jobb gombbal kattintva a </w:t>
      </w:r>
      <w:r w:rsidRPr="00D07335">
        <w:rPr>
          <w:rStyle w:val="Emphasis"/>
        </w:rPr>
        <w:t>Képaláírás beszúrása…</w:t>
      </w:r>
      <w:r>
        <w:t xml:space="preserve"> opcióval adhatunk hozzá, így az automatikusan </w:t>
      </w:r>
      <w:r w:rsidRPr="00D07335">
        <w:rPr>
          <w:rStyle w:val="Strong"/>
        </w:rPr>
        <w:t>Képaláírás</w:t>
      </w:r>
      <w:r>
        <w:t xml:space="preserve"> (Caption)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77777777" w:rsidR="002841F9" w:rsidRDefault="00000000" w:rsidP="002841F9">
      <w:pPr>
        <w:pStyle w:val="Caption"/>
      </w:pPr>
      <w:fldSimple w:instr=" STYLEREF 1 \s ">
        <w:r w:rsidR="006A1B7F">
          <w:rPr>
            <w:noProof/>
          </w:rPr>
          <w:t>1</w:t>
        </w:r>
      </w:fldSimple>
      <w:r w:rsidR="002841F9">
        <w:t>.</w:t>
      </w:r>
      <w:fldSimple w:instr=" SEQ ábra \* ARABIC \s 1 ">
        <w:r w:rsidR="006A1B7F">
          <w:rPr>
            <w:noProof/>
          </w:rPr>
          <w:t>1</w:t>
        </w:r>
      </w:fldSimple>
      <w:r w:rsidR="002841F9">
        <w:t>. ábra: Példa képaláírásra</w:t>
      </w:r>
    </w:p>
    <w:p w14:paraId="46015996" w14:textId="77777777" w:rsidR="002841F9" w:rsidRDefault="00D07335" w:rsidP="00D07335">
      <w:pPr>
        <w:pStyle w:val="Heading3"/>
      </w:pPr>
      <w:bookmarkStart w:id="70" w:name="_Toc332797401"/>
      <w:bookmarkStart w:id="71" w:name="_Toc148516053"/>
      <w:r>
        <w:t>Kódrészletek</w:t>
      </w:r>
      <w:bookmarkEnd w:id="70"/>
      <w:bookmarkEnd w:id="71"/>
    </w:p>
    <w:p w14:paraId="3CD6BC37" w14:textId="77777777" w:rsidR="00D07335" w:rsidRDefault="00D07335" w:rsidP="00650C7C">
      <w:r>
        <w:t xml:space="preserve">Kódrészletek beillesztése esetén használjuk a </w:t>
      </w:r>
      <w:r w:rsidRPr="00D07335">
        <w:rPr>
          <w:rStyle w:val="Strong"/>
        </w:rPr>
        <w:t>Kód</w:t>
      </w:r>
      <w:r>
        <w:t xml:space="preserve"> stílust.</w:t>
      </w:r>
    </w:p>
    <w:p w14:paraId="14FF52F7" w14:textId="77777777" w:rsidR="00650C7C" w:rsidRDefault="00650C7C" w:rsidP="00650C7C">
      <w:pPr>
        <w:pStyle w:val="Kd"/>
      </w:pPr>
      <w:r>
        <w:t>using System;</w:t>
      </w:r>
    </w:p>
    <w:p w14:paraId="221E7E10" w14:textId="77777777" w:rsidR="00650C7C" w:rsidRDefault="00650C7C" w:rsidP="00650C7C">
      <w:pPr>
        <w:pStyle w:val="Kd"/>
      </w:pPr>
      <w:r>
        <w:t>namespace MyApp</w:t>
      </w:r>
    </w:p>
    <w:p w14:paraId="06D6E55C" w14:textId="77777777" w:rsidR="00650C7C" w:rsidRDefault="00650C7C" w:rsidP="00650C7C">
      <w:pPr>
        <w:pStyle w:val="Kd"/>
      </w:pPr>
      <w:r>
        <w:t>{</w:t>
      </w:r>
    </w:p>
    <w:p w14:paraId="7D29C113" w14:textId="77777777" w:rsidR="00650C7C" w:rsidRDefault="00650C7C" w:rsidP="00650C7C">
      <w:pPr>
        <w:pStyle w:val="Kd"/>
      </w:pPr>
      <w:r>
        <w:tab/>
        <w:t>class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r w:rsidR="00650C7C">
        <w:t>static void Main( string[] args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t>Console.WriteLine( "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Heading3"/>
      </w:pPr>
      <w:bookmarkStart w:id="72" w:name="_Toc332797402"/>
      <w:bookmarkStart w:id="73" w:name="_Toc148516054"/>
      <w:r>
        <w:lastRenderedPageBreak/>
        <w:t>Irodalomjegyzék</w:t>
      </w:r>
      <w:bookmarkEnd w:id="72"/>
      <w:bookmarkEnd w:id="73"/>
    </w:p>
    <w:p w14:paraId="1806A189" w14:textId="77777777" w:rsidR="00225F65" w:rsidRDefault="00225F65" w:rsidP="00225F65">
      <w:r>
        <w:t xml:space="preserve">Az Irodalomjegyzékben szereplő hivatkozásokat </w:t>
      </w:r>
      <w:r w:rsidRPr="00225F65">
        <w:rPr>
          <w:rStyle w:val="Strong"/>
        </w:rPr>
        <w:t xml:space="preserve">Irodalomjegyzék </w:t>
      </w:r>
      <w:r w:rsidR="00700E3A">
        <w:rPr>
          <w:rStyle w:val="Strong"/>
        </w:rPr>
        <w:t>sor</w:t>
      </w:r>
      <w:r>
        <w:t xml:space="preserve"> stílussal formázzuk, a címüket pedig </w:t>
      </w:r>
      <w:r w:rsidRPr="00225F65">
        <w:rPr>
          <w:rStyle w:val="Strong"/>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Emphasis"/>
        </w:rPr>
        <w:t>Kereszthivatkozás beszúrása</w:t>
      </w:r>
      <w:r>
        <w:t xml:space="preserve"> (Insert cross-referenc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46BF91C4" w14:textId="77777777" w:rsidR="00B4104A" w:rsidRDefault="00B4104A" w:rsidP="00700E3A">
      <w:pPr>
        <w:pStyle w:val="Heading1"/>
      </w:pPr>
      <w:bookmarkStart w:id="74" w:name="_Toc332797403"/>
      <w:bookmarkStart w:id="75" w:name="_Toc148516055"/>
      <w:r>
        <w:lastRenderedPageBreak/>
        <w:t>Utolsó simítások</w:t>
      </w:r>
      <w:bookmarkEnd w:id="74"/>
      <w:bookmarkEnd w:id="75"/>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Emphasi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Emphasi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Emphasi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76" w:name="_Toc148516056"/>
      <w:r w:rsidRPr="00B50CAA">
        <w:lastRenderedPageBreak/>
        <w:t>Irodalomjegyzék</w:t>
      </w:r>
      <w:bookmarkEnd w:id="76"/>
    </w:p>
    <w:p w14:paraId="1056D64D" w14:textId="77777777" w:rsidR="00B50CAA" w:rsidRPr="00EE1A1F" w:rsidRDefault="00EE1A1F" w:rsidP="006F512E">
      <w:pPr>
        <w:pStyle w:val="Irodalomjegyzksor"/>
      </w:pPr>
      <w:bookmarkStart w:id="77"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77"/>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6" w:history="1">
        <w:r w:rsidRPr="00EE1A1F">
          <w:rPr>
            <w:rStyle w:val="Hyperlink"/>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7" w:history="1">
        <w:r w:rsidR="00D95E2C" w:rsidRPr="00D95E2C">
          <w:rPr>
            <w:rStyle w:val="Hyperlink"/>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78" w:name="_Toc148516057"/>
      <w:r>
        <w:lastRenderedPageBreak/>
        <w:t>Függelék</w:t>
      </w:r>
      <w:bookmarkEnd w:id="78"/>
    </w:p>
    <w:p w14:paraId="5747A86F" w14:textId="77777777" w:rsidR="00B50CAA" w:rsidRDefault="00B50CAA" w:rsidP="00B50CAA"/>
    <w:sectPr w:rsidR="00B50CAA" w:rsidSect="0056267F">
      <w:headerReference w:type="even" r:id="rId18"/>
      <w:footerReference w:type="default" r:id="rId19"/>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Dancsó Marcell" w:date="2023-10-18T15:37:00Z" w:initials="MD">
    <w:p w14:paraId="61442716" w14:textId="77777777" w:rsidR="00605C81" w:rsidRDefault="00605C81" w:rsidP="00895F87">
      <w:pPr>
        <w:pStyle w:val="CommentText"/>
        <w:ind w:firstLine="0"/>
        <w:jc w:val="left"/>
      </w:pPr>
      <w:r>
        <w:rPr>
          <w:rStyle w:val="CommentReference"/>
        </w:rPr>
        <w:annotationRef/>
      </w:r>
      <w:r>
        <w:rPr>
          <w:highlight w:val="yellow"/>
        </w:rPr>
        <w:t>https://en.wikipedia.org/wiki/List_of_sign_languages_by_number_of_native_signers</w:t>
      </w:r>
    </w:p>
  </w:comment>
  <w:comment w:id="9" w:author="Dancsó Marcell" w:date="2023-10-18T15:37:00Z" w:initials="MD">
    <w:p w14:paraId="0D65A8E2" w14:textId="77777777" w:rsidR="004F6683" w:rsidRDefault="004F6683" w:rsidP="0033633C">
      <w:pPr>
        <w:pStyle w:val="CommentText"/>
        <w:ind w:firstLine="0"/>
        <w:jc w:val="left"/>
      </w:pPr>
      <w:r>
        <w:rPr>
          <w:rStyle w:val="CommentReference"/>
        </w:rPr>
        <w:annotationRef/>
      </w:r>
      <w:r>
        <w:t>ábra</w:t>
      </w:r>
    </w:p>
  </w:comment>
  <w:comment w:id="11" w:author="Dancsó Marcell" w:date="2023-10-18T15:39:00Z" w:initials="MD">
    <w:p w14:paraId="2A5C1A34" w14:textId="77777777" w:rsidR="00BB4424" w:rsidRDefault="00BB4424" w:rsidP="00D03261">
      <w:pPr>
        <w:pStyle w:val="CommentText"/>
        <w:ind w:firstLine="0"/>
        <w:jc w:val="left"/>
      </w:pPr>
      <w:r>
        <w:rPr>
          <w:rStyle w:val="CommentReference"/>
        </w:rPr>
        <w:annotationRef/>
      </w:r>
      <w:r>
        <w:rPr>
          <w:highlight w:val="yellow"/>
        </w:rPr>
        <w:t>https://www.lifeprint.com/asl101/pages-signs/m/momdad.htm</w:t>
      </w:r>
    </w:p>
  </w:comment>
  <w:comment w:id="12" w:author="Dancsó Marcell" w:date="2023-10-18T15:39:00Z" w:initials="MD">
    <w:p w14:paraId="02FD7C88" w14:textId="77777777" w:rsidR="00BB4424" w:rsidRDefault="00BB4424">
      <w:pPr>
        <w:pStyle w:val="CommentText"/>
        <w:ind w:firstLine="0"/>
        <w:jc w:val="left"/>
      </w:pPr>
      <w:r>
        <w:rPr>
          <w:rStyle w:val="CommentReference"/>
        </w:rPr>
        <w:annotationRef/>
      </w:r>
      <w:r>
        <w:t>Database to filter for handshape</w:t>
      </w:r>
    </w:p>
    <w:p w14:paraId="1083668B" w14:textId="77777777" w:rsidR="00BB4424" w:rsidRDefault="00000000" w:rsidP="007A0AC1">
      <w:pPr>
        <w:pStyle w:val="CommentText"/>
        <w:ind w:firstLine="0"/>
        <w:jc w:val="left"/>
      </w:pPr>
      <w:hyperlink r:id="rId1" w:anchor=":~:text=ASL,a%20fingerspelled%20loan%20sign" w:history="1">
        <w:r w:rsidR="00BB4424" w:rsidRPr="007A0AC1">
          <w:rPr>
            <w:rStyle w:val="Hyperlink"/>
          </w:rPr>
          <w:t>https://link.springer.com/article/10.3758/s13428-016-0742-0#:~:text=ASL,a%20fingerspelled%20loan%20sign</w:t>
        </w:r>
      </w:hyperlink>
    </w:p>
  </w:comment>
  <w:comment w:id="13" w:author="Dancsó Marcell" w:date="2023-10-18T15:38:00Z" w:initials="MD">
    <w:p w14:paraId="713D1900" w14:textId="63389331" w:rsidR="00BB4424" w:rsidRDefault="00BB4424" w:rsidP="009D65F0">
      <w:pPr>
        <w:pStyle w:val="CommentText"/>
        <w:ind w:firstLine="0"/>
        <w:jc w:val="left"/>
      </w:pPr>
      <w:r>
        <w:rPr>
          <w:rStyle w:val="CommentReference"/>
        </w:rPr>
        <w:annotationRef/>
      </w:r>
      <w:hyperlink r:id="rId2" w:history="1">
        <w:r w:rsidRPr="009D65F0">
          <w:rPr>
            <w:rStyle w:val="Hyperlink"/>
          </w:rPr>
          <w:t>ht</w:t>
        </w:r>
      </w:hyperlink>
      <w:hyperlink r:id="rId3" w:history="1">
        <w:r w:rsidRPr="009D65F0">
          <w:rPr>
            <w:rStyle w:val="Hyperlink"/>
            <w:highlight w:val="yellow"/>
          </w:rPr>
          <w:t>tps://www.tvusd.k12.ca.us/site/handlers/filedownload.ashx?moduleinstanceid=50361&amp;dataid=32983&amp;FileName=Introduction%20to%20Glossing.ppt.pdf</w:t>
        </w:r>
      </w:hyperlink>
    </w:p>
  </w:comment>
  <w:comment w:id="16" w:author="Dancsó Marcell" w:date="2023-10-18T11:12:00Z" w:initials="MD">
    <w:p w14:paraId="5A0CC017" w14:textId="04B40D86" w:rsidR="00DA0892" w:rsidRDefault="00DA0892" w:rsidP="00F90D94">
      <w:pPr>
        <w:pStyle w:val="CommentText"/>
        <w:ind w:firstLine="0"/>
        <w:jc w:val="left"/>
      </w:pPr>
      <w:r>
        <w:rPr>
          <w:rStyle w:val="CommentReference"/>
        </w:rPr>
        <w:annotationRef/>
      </w:r>
      <w:r>
        <w:t>Kutatás hivatkozás + kép</w:t>
      </w:r>
    </w:p>
  </w:comment>
  <w:comment w:id="17" w:author="Dancsó Marcell" w:date="2023-10-18T11:36:00Z" w:initials="MD">
    <w:p w14:paraId="77F12A8D" w14:textId="77777777" w:rsidR="00274327" w:rsidRDefault="00274327" w:rsidP="006D3633">
      <w:pPr>
        <w:pStyle w:val="CommentText"/>
        <w:ind w:firstLine="0"/>
        <w:jc w:val="left"/>
      </w:pPr>
      <w:r>
        <w:rPr>
          <w:rStyle w:val="CommentReference"/>
        </w:rPr>
        <w:annotationRef/>
      </w:r>
      <w:hyperlink r:id="rId4" w:history="1">
        <w:r w:rsidRPr="006D3633">
          <w:rPr>
            <w:rStyle w:val="Hyperlink"/>
          </w:rPr>
          <w:t>https://www.sciencedirect.com/science/article/pii/S0957417422019327</w:t>
        </w:r>
      </w:hyperlink>
    </w:p>
  </w:comment>
  <w:comment w:id="18" w:author="Dancsó Marcell" w:date="2023-10-18T11:21:00Z" w:initials="MD">
    <w:p w14:paraId="61B4E1E3" w14:textId="3D6D34E2" w:rsidR="008063DA" w:rsidRDefault="008063DA" w:rsidP="006D64F3">
      <w:pPr>
        <w:pStyle w:val="CommentText"/>
        <w:ind w:firstLine="0"/>
        <w:jc w:val="left"/>
      </w:pPr>
      <w:r>
        <w:rPr>
          <w:rStyle w:val="CommentReference"/>
        </w:rPr>
        <w:annotationRef/>
      </w:r>
      <w:hyperlink r:id="rId5" w:history="1">
        <w:r w:rsidRPr="006D64F3">
          <w:rPr>
            <w:rStyle w:val="Hyperlink"/>
          </w:rPr>
          <w:t>https://link.springer.com/article/10.1007/s11042-022-13423-9</w:t>
        </w:r>
      </w:hyperlink>
    </w:p>
  </w:comment>
  <w:comment w:id="19" w:author="Dancsó Marcell" w:date="2023-10-18T11:47:00Z" w:initials="MD">
    <w:p w14:paraId="193616FD" w14:textId="77777777" w:rsidR="000543D2" w:rsidRDefault="000543D2" w:rsidP="00053E33">
      <w:pPr>
        <w:pStyle w:val="CommentText"/>
        <w:ind w:firstLine="0"/>
        <w:jc w:val="left"/>
      </w:pPr>
      <w:r>
        <w:rPr>
          <w:rStyle w:val="CommentReference"/>
        </w:rPr>
        <w:annotationRef/>
      </w:r>
      <w:hyperlink r:id="rId6" w:history="1">
        <w:r w:rsidRPr="00053E33">
          <w:rPr>
            <w:rStyle w:val="Hyperlink"/>
          </w:rPr>
          <w:t>https://www.sciencedirect.com/science/article/pii/S0957417422024125</w:t>
        </w:r>
      </w:hyperlink>
    </w:p>
  </w:comment>
  <w:comment w:id="20" w:author="Dancsó Marcell" w:date="2023-10-18T11:58:00Z" w:initials="MD">
    <w:p w14:paraId="54DF2F4A" w14:textId="77777777" w:rsidR="00573B7B" w:rsidRDefault="00573B7B" w:rsidP="006659E8">
      <w:pPr>
        <w:pStyle w:val="CommentText"/>
        <w:ind w:firstLine="0"/>
        <w:jc w:val="left"/>
      </w:pPr>
      <w:r>
        <w:rPr>
          <w:rStyle w:val="CommentReference"/>
        </w:rPr>
        <w:annotationRef/>
      </w:r>
      <w:hyperlink r:id="rId7" w:history="1">
        <w:r w:rsidRPr="006659E8">
          <w:rPr>
            <w:rStyle w:val="Hyperlink"/>
          </w:rPr>
          <w:t>https://scholar.google.com/scholar_lookup?title=Video%20summarization%20using%20keyframe%20extraction%20and%20video%20skimming%3A%20Technical%20Report&amp;author=S.%20Jadon&amp;publication_year=2020</w:t>
        </w:r>
      </w:hyperlink>
    </w:p>
  </w:comment>
  <w:comment w:id="21" w:author="Dancsó Marcell" w:date="2023-10-18T12:12:00Z" w:initials="MD">
    <w:p w14:paraId="7C30AB1D" w14:textId="77777777" w:rsidR="001B56D0" w:rsidRDefault="001B56D0" w:rsidP="00D84B8A">
      <w:pPr>
        <w:pStyle w:val="CommentText"/>
        <w:ind w:firstLine="0"/>
        <w:jc w:val="left"/>
      </w:pPr>
      <w:r>
        <w:rPr>
          <w:rStyle w:val="CommentReference"/>
        </w:rPr>
        <w:annotationRef/>
      </w:r>
      <w:hyperlink r:id="rId8" w:history="1">
        <w:r w:rsidRPr="00D84B8A">
          <w:rPr>
            <w:rStyle w:val="Hyperlink"/>
          </w:rPr>
          <w:t>https://www.researchgate.net/publication/225138825_Two-Frame_Motion_Estimation_Based_on_Polynomial_Expansion</w:t>
        </w:r>
      </w:hyperlink>
    </w:p>
  </w:comment>
  <w:comment w:id="22" w:author="Dancsó Marcell" w:date="2023-10-18T12:13:00Z" w:initials="MD">
    <w:p w14:paraId="3ACF9320" w14:textId="77777777" w:rsidR="001B56D0" w:rsidRDefault="001B56D0" w:rsidP="00146290">
      <w:pPr>
        <w:pStyle w:val="CommentText"/>
        <w:ind w:firstLine="0"/>
        <w:jc w:val="left"/>
      </w:pPr>
      <w:r>
        <w:rPr>
          <w:rStyle w:val="CommentReference"/>
        </w:rPr>
        <w:annotationRef/>
      </w:r>
      <w:r>
        <w:t>Lényeg + képek</w:t>
      </w:r>
    </w:p>
  </w:comment>
  <w:comment w:id="24" w:author="Dancsó Marcell" w:date="2023-10-18T11:46:00Z" w:initials="MD">
    <w:p w14:paraId="22698168" w14:textId="4757AE2D" w:rsidR="00326294" w:rsidRDefault="00326294" w:rsidP="00344638">
      <w:pPr>
        <w:pStyle w:val="CommentText"/>
        <w:ind w:firstLine="0"/>
        <w:jc w:val="left"/>
      </w:pPr>
      <w:r>
        <w:rPr>
          <w:rStyle w:val="CommentReference"/>
        </w:rPr>
        <w:annotationRef/>
      </w:r>
      <w:r>
        <w:t xml:space="preserve">How to cite this: </w:t>
      </w:r>
      <w:hyperlink r:id="rId9" w:history="1">
        <w:r w:rsidRPr="00344638">
          <w:rPr>
            <w:rStyle w:val="Hyperlink"/>
          </w:rPr>
          <w:t>https://www.brightsignglove.com/</w:t>
        </w:r>
      </w:hyperlink>
      <w:r>
        <w:br/>
        <w:t>from MIT:</w:t>
      </w:r>
      <w:r>
        <w:br/>
      </w:r>
      <w:hyperlink r:id="rId10" w:history="1">
        <w:r w:rsidRPr="00344638">
          <w:rPr>
            <w:rStyle w:val="Hyperlink"/>
          </w:rPr>
          <w:t>https://www.youtube.com/watch?v=NVCE7JR0FCQ&amp;ab_channel=YugaTech</w:t>
        </w:r>
      </w:hyperlink>
    </w:p>
  </w:comment>
  <w:comment w:id="25" w:author="Dancsó Marcell" w:date="2023-10-18T11:43:00Z" w:initials="MD">
    <w:p w14:paraId="46F0FAA1" w14:textId="120DC556" w:rsidR="00E0196C" w:rsidRDefault="00E0196C" w:rsidP="00A5458C">
      <w:pPr>
        <w:pStyle w:val="CommentText"/>
        <w:ind w:firstLine="0"/>
        <w:jc w:val="left"/>
      </w:pPr>
      <w:r>
        <w:rPr>
          <w:rStyle w:val="CommentReference"/>
        </w:rPr>
        <w:annotationRef/>
      </w:r>
      <w:hyperlink r:id="rId11" w:history="1">
        <w:r w:rsidRPr="00A5458C">
          <w:rPr>
            <w:rStyle w:val="Hyperlink"/>
          </w:rPr>
          <w:t>https://ieeexplore.ieee.org/document/7785276</w:t>
        </w:r>
      </w:hyperlink>
    </w:p>
  </w:comment>
  <w:comment w:id="26" w:author="Dancsó Marcell" w:date="2023-10-18T11:44:00Z" w:initials="MD">
    <w:p w14:paraId="3409F40D" w14:textId="77777777" w:rsidR="00E0196C" w:rsidRDefault="00E0196C" w:rsidP="00A13983">
      <w:pPr>
        <w:pStyle w:val="CommentText"/>
        <w:ind w:firstLine="0"/>
        <w:jc w:val="left"/>
      </w:pPr>
      <w:r>
        <w:rPr>
          <w:rStyle w:val="CommentReference"/>
        </w:rPr>
        <w:annotationRef/>
      </w:r>
      <w:hyperlink r:id="rId12" w:history="1">
        <w:r w:rsidRPr="00A13983">
          <w:rPr>
            <w:rStyle w:val="Hyperlink"/>
          </w:rPr>
          <w:t>https://link.springer.com/article/10.1007/s40820-022-00887-5</w:t>
        </w:r>
      </w:hyperlink>
    </w:p>
  </w:comment>
  <w:comment w:id="27" w:author="Dancsó Marcell" w:date="2023-10-18T11:44:00Z" w:initials="MD">
    <w:p w14:paraId="5991A27C" w14:textId="77777777" w:rsidR="00E0196C" w:rsidRDefault="00E0196C" w:rsidP="00AF3DB2">
      <w:pPr>
        <w:pStyle w:val="CommentText"/>
        <w:ind w:firstLine="0"/>
        <w:jc w:val="left"/>
      </w:pPr>
      <w:r>
        <w:rPr>
          <w:rStyle w:val="CommentReference"/>
        </w:rPr>
        <w:annotationRef/>
      </w:r>
      <w:hyperlink r:id="rId13" w:anchor=":~:text=A%20Review%20on%20Systems,provides%20access%20to%20scientific%20literature" w:history="1">
        <w:r w:rsidRPr="00AF3DB2">
          <w:rPr>
            <w:rStyle w:val="Hyperlink"/>
          </w:rPr>
          <w:t>https://www.ncbi.nlm.nih.gov/pmc/articles/PMC6069389/#:~:text=A%20Review%20on%20Systems,provides%20access%20to%20scientific%20literature</w:t>
        </w:r>
      </w:hyperlink>
    </w:p>
  </w:comment>
  <w:comment w:id="28" w:author="Dancsó Marcell" w:date="2023-10-18T15:43:00Z" w:initials="MD">
    <w:p w14:paraId="7C4506D7" w14:textId="77777777" w:rsidR="002D1E8F" w:rsidRDefault="002D1E8F" w:rsidP="00D76EE3">
      <w:pPr>
        <w:pStyle w:val="CommentText"/>
        <w:ind w:firstLine="0"/>
        <w:jc w:val="left"/>
      </w:pPr>
      <w:r>
        <w:rPr>
          <w:rStyle w:val="CommentReference"/>
        </w:rPr>
        <w:annotationRef/>
      </w:r>
      <w:hyperlink r:id="rId14" w:history="1">
        <w:r w:rsidRPr="00D76EE3">
          <w:rPr>
            <w:rStyle w:val="Hyperlink"/>
          </w:rPr>
          <w:t>https://dl.acm.org/doi/abs/10.1145/3610881</w:t>
        </w:r>
      </w:hyperlink>
    </w:p>
  </w:comment>
  <w:comment w:id="31" w:author="Dancsó Marcell" w:date="2023-10-18T16:32:00Z" w:initials="MD">
    <w:p w14:paraId="7A1ACFFD" w14:textId="77777777" w:rsidR="00595C91" w:rsidRDefault="00595C91" w:rsidP="00C16FE1">
      <w:pPr>
        <w:pStyle w:val="CommentText"/>
        <w:ind w:firstLine="0"/>
        <w:jc w:val="left"/>
      </w:pPr>
      <w:r>
        <w:rPr>
          <w:rStyle w:val="CommentReference"/>
        </w:rPr>
        <w:annotationRef/>
      </w:r>
      <w:r>
        <w:t>Egyéb technikai adatok ebben a fejezetben helyezhetőek el</w:t>
      </w:r>
    </w:p>
  </w:comment>
  <w:comment w:id="33" w:author="Dancsó Marcell" w:date="2023-10-18T17:45:00Z" w:initials="MD">
    <w:p w14:paraId="0B442E34" w14:textId="77777777" w:rsidR="000A184A" w:rsidRDefault="000A184A" w:rsidP="00814CBA">
      <w:pPr>
        <w:pStyle w:val="CommentText"/>
        <w:ind w:firstLine="0"/>
        <w:jc w:val="left"/>
      </w:pPr>
      <w:r>
        <w:rPr>
          <w:rStyle w:val="CommentReference"/>
        </w:rPr>
        <w:annotationRef/>
      </w:r>
      <w:hyperlink r:id="rId15" w:history="1">
        <w:r w:rsidRPr="00814CBA">
          <w:rPr>
            <w:rStyle w:val="Hyperlink"/>
          </w:rPr>
          <w:t>https://arxiv.org/abs/1812.08008</w:t>
        </w:r>
      </w:hyperlink>
    </w:p>
  </w:comment>
  <w:comment w:id="34" w:author="Dancsó Marcell" w:date="2023-10-18T17:59:00Z" w:initials="MD">
    <w:p w14:paraId="17394A12" w14:textId="77777777" w:rsidR="00756FDA" w:rsidRDefault="006C11D9" w:rsidP="00993B1B">
      <w:pPr>
        <w:pStyle w:val="CommentText"/>
        <w:ind w:firstLine="0"/>
        <w:jc w:val="left"/>
      </w:pPr>
      <w:r>
        <w:rPr>
          <w:rStyle w:val="CommentReference"/>
        </w:rPr>
        <w:annotationRef/>
      </w:r>
      <w:hyperlink r:id="rId16" w:history="1">
        <w:r w:rsidR="00756FDA" w:rsidRPr="00993B1B">
          <w:rPr>
            <w:rStyle w:val="Hyperlink"/>
          </w:rPr>
          <w:t>https://medium.com/dailytech/openpose-estimation-model-81de994fea69</w:t>
        </w:r>
      </w:hyperlink>
    </w:p>
  </w:comment>
  <w:comment w:id="35" w:author="Dancsó Marcell" w:date="2023-10-18T18:21:00Z" w:initials="MD">
    <w:p w14:paraId="4BD4AD7F" w14:textId="5F102A7C" w:rsidR="007E6C64" w:rsidRDefault="007E6C64" w:rsidP="00AF4646">
      <w:pPr>
        <w:pStyle w:val="CommentText"/>
        <w:ind w:firstLine="0"/>
        <w:jc w:val="left"/>
      </w:pPr>
      <w:r>
        <w:rPr>
          <w:rStyle w:val="CommentReference"/>
        </w:rPr>
        <w:annotationRef/>
      </w:r>
      <w:r>
        <w:t>Explain better</w:t>
      </w:r>
      <w:r>
        <w:br/>
        <w:t>latex</w:t>
      </w:r>
    </w:p>
  </w:comment>
  <w:comment w:id="36" w:author="Dancsó Marcell" w:date="2023-10-18T18:54:00Z" w:initials="MD">
    <w:p w14:paraId="72CFBE5B" w14:textId="77777777" w:rsidR="00D30355" w:rsidRDefault="00D30355" w:rsidP="004B30FC">
      <w:pPr>
        <w:pStyle w:val="CommentText"/>
        <w:ind w:firstLine="0"/>
        <w:jc w:val="left"/>
      </w:pPr>
      <w:r>
        <w:rPr>
          <w:rStyle w:val="CommentReference"/>
        </w:rPr>
        <w:annotationRef/>
      </w:r>
      <w:r>
        <w:t>Are u sure?</w:t>
      </w:r>
    </w:p>
  </w:comment>
  <w:comment w:id="37" w:author="Dancsó Marcell" w:date="2023-10-18T21:42:00Z" w:initials="MD">
    <w:p w14:paraId="192C9217" w14:textId="77777777" w:rsidR="002A72B0" w:rsidRDefault="002A72B0" w:rsidP="00F7304C">
      <w:pPr>
        <w:pStyle w:val="CommentText"/>
        <w:ind w:firstLine="0"/>
        <w:jc w:val="left"/>
      </w:pPr>
      <w:r>
        <w:rPr>
          <w:rStyle w:val="CommentReference"/>
        </w:rPr>
        <w:annotationRef/>
      </w:r>
      <w:hyperlink r:id="rId17" w:history="1">
        <w:r w:rsidRPr="00F7304C">
          <w:rPr>
            <w:rStyle w:val="Hyperlink"/>
          </w:rPr>
          <w:t>https://github.com/google/mediapipe/blob/master/docs/solutions/holistic.md</w:t>
        </w:r>
      </w:hyperlink>
    </w:p>
  </w:comment>
  <w:comment w:id="38" w:author="Dancsó Marcell" w:date="2023-10-18T21:42:00Z" w:initials="MD">
    <w:p w14:paraId="759E4F49" w14:textId="77777777" w:rsidR="002A72B0" w:rsidRDefault="002A72B0" w:rsidP="000B365C">
      <w:pPr>
        <w:pStyle w:val="CommentText"/>
        <w:ind w:firstLine="0"/>
        <w:jc w:val="left"/>
      </w:pPr>
      <w:r>
        <w:rPr>
          <w:rStyle w:val="CommentReference"/>
        </w:rPr>
        <w:annotationRef/>
      </w:r>
      <w:hyperlink r:id="rId18" w:history="1">
        <w:r w:rsidRPr="000B365C">
          <w:rPr>
            <w:rStyle w:val="Hyperlink"/>
          </w:rPr>
          <w:t>https://arxiv.org/abs/1506.02025</w:t>
        </w:r>
      </w:hyperlink>
    </w:p>
  </w:comment>
  <w:comment w:id="40" w:author="Dancsó Marcell" w:date="2023-10-18T21:19:00Z" w:initials="MD">
    <w:p w14:paraId="69C042F8" w14:textId="10600F12" w:rsidR="00E0423D" w:rsidRDefault="00E0423D" w:rsidP="00D40D30">
      <w:pPr>
        <w:pStyle w:val="CommentText"/>
        <w:ind w:firstLine="0"/>
        <w:jc w:val="left"/>
      </w:pPr>
      <w:r>
        <w:rPr>
          <w:rStyle w:val="CommentReference"/>
        </w:rPr>
        <w:annotationRef/>
      </w:r>
      <w:r>
        <w:t>Kép, de lehet ez a rész a bevezetőhöz kellene még</w:t>
      </w:r>
    </w:p>
  </w:comment>
  <w:comment w:id="41" w:author="Dancsó Marcell" w:date="2023-10-18T21:46:00Z" w:initials="MD">
    <w:p w14:paraId="5F9E91BC" w14:textId="77777777" w:rsidR="004C3383" w:rsidRDefault="004C3383" w:rsidP="00737BB7">
      <w:pPr>
        <w:pStyle w:val="CommentText"/>
        <w:ind w:firstLine="0"/>
        <w:jc w:val="left"/>
      </w:pPr>
      <w:r>
        <w:rPr>
          <w:rStyle w:val="CommentReference"/>
        </w:rPr>
        <w:annotationRef/>
      </w:r>
      <w:r>
        <w:t>Török</w:t>
      </w:r>
    </w:p>
  </w:comment>
  <w:comment w:id="42" w:author="Dancsó Marcell" w:date="2023-10-18T21:49:00Z" w:initials="MD">
    <w:p w14:paraId="37C4F1AD" w14:textId="77777777" w:rsidR="004C3383" w:rsidRDefault="004C3383" w:rsidP="00EC219C">
      <w:pPr>
        <w:pStyle w:val="CommentText"/>
        <w:ind w:firstLine="0"/>
        <w:jc w:val="left"/>
      </w:pPr>
      <w:r>
        <w:rPr>
          <w:rStyle w:val="CommentReference"/>
        </w:rPr>
        <w:annotationRef/>
      </w:r>
      <w:r>
        <w:t>Indiai rgb: (try out!)</w:t>
      </w:r>
      <w:r>
        <w:br/>
      </w:r>
      <w:hyperlink r:id="rId19" w:history="1">
        <w:r w:rsidRPr="00EC219C">
          <w:rPr>
            <w:rStyle w:val="Hyperlink"/>
          </w:rPr>
          <w:t>https://www.kaggle.com/datasets/prathumarikeri/indian-sign-language-isl</w:t>
        </w:r>
      </w:hyperlink>
    </w:p>
  </w:comment>
  <w:comment w:id="43" w:author="Dancsó Marcell" w:date="2023-10-18T21:52:00Z" w:initials="MD">
    <w:p w14:paraId="41EE4BEA" w14:textId="77777777" w:rsidR="004C3383" w:rsidRDefault="004C3383" w:rsidP="00E13D52">
      <w:pPr>
        <w:pStyle w:val="CommentText"/>
        <w:ind w:firstLine="0"/>
        <w:jc w:val="left"/>
      </w:pPr>
      <w:r>
        <w:rPr>
          <w:rStyle w:val="CommentReference"/>
        </w:rPr>
        <w:annotationRef/>
      </w:r>
      <w:hyperlink r:id="rId20" w:history="1">
        <w:r w:rsidRPr="00E13D52">
          <w:rPr>
            <w:rStyle w:val="Hyperlink"/>
          </w:rPr>
          <w:t>https://www.kaggle.com/datasets/datamunge/sign-language-mnist</w:t>
        </w:r>
      </w:hyperlink>
    </w:p>
  </w:comment>
  <w:comment w:id="44" w:author="Dancsó Marcell" w:date="2023-10-18T21:56:00Z" w:initials="MD">
    <w:p w14:paraId="0F61D650" w14:textId="77777777" w:rsidR="000A6B17" w:rsidRDefault="000A6B17" w:rsidP="000F460A">
      <w:pPr>
        <w:pStyle w:val="CommentText"/>
        <w:ind w:firstLine="0"/>
        <w:jc w:val="left"/>
      </w:pPr>
      <w:r>
        <w:rPr>
          <w:rStyle w:val="CommentReference"/>
        </w:rPr>
        <w:annotationRef/>
      </w:r>
      <w:hyperlink r:id="rId21" w:history="1">
        <w:r w:rsidRPr="000F460A">
          <w:rPr>
            <w:rStyle w:val="Hyperlink"/>
          </w:rPr>
          <w:t>https://empslocal.ex.ac.uk/people/staff/np331/index.php?section=FingerSpellingDataset</w:t>
        </w:r>
      </w:hyperlink>
    </w:p>
  </w:comment>
  <w:comment w:id="45" w:author="Dancsó Marcell" w:date="2023-10-18T21:56:00Z" w:initials="MD">
    <w:p w14:paraId="2DBEEA2C" w14:textId="77777777" w:rsidR="000A6B17" w:rsidRDefault="000A6B17" w:rsidP="009A2653">
      <w:pPr>
        <w:pStyle w:val="CommentText"/>
        <w:ind w:firstLine="0"/>
        <w:jc w:val="left"/>
      </w:pPr>
      <w:r>
        <w:rPr>
          <w:rStyle w:val="CommentReference"/>
        </w:rPr>
        <w:annotationRef/>
      </w:r>
      <w:hyperlink r:id="rId22" w:history="1">
        <w:r w:rsidRPr="009A2653">
          <w:rPr>
            <w:rStyle w:val="Hyperlink"/>
          </w:rPr>
          <w:t>https://empslocal.ex.ac.uk/people/staff/np331/publications/PugeaultBowden2011b.pdf</w:t>
        </w:r>
      </w:hyperlink>
    </w:p>
  </w:comment>
  <w:comment w:id="46" w:author="Dancsó Marcell" w:date="2023-10-18T22:03:00Z" w:initials="MD">
    <w:p w14:paraId="2305081F" w14:textId="77777777" w:rsidR="00AD6F3E" w:rsidRDefault="00AD6F3E" w:rsidP="00137C5D">
      <w:pPr>
        <w:pStyle w:val="CommentText"/>
        <w:ind w:firstLine="0"/>
        <w:jc w:val="left"/>
      </w:pPr>
      <w:r>
        <w:rPr>
          <w:rStyle w:val="CommentReference"/>
        </w:rPr>
        <w:annotationRef/>
      </w:r>
      <w:hyperlink r:id="rId23" w:history="1">
        <w:r w:rsidRPr="00137C5D">
          <w:rPr>
            <w:rStyle w:val="Hyperlink"/>
          </w:rPr>
          <w:t>https://www.kaggle.com/datasets/muhammadkhalid/sign-language-for-alphabets</w:t>
        </w:r>
      </w:hyperlink>
    </w:p>
  </w:comment>
  <w:comment w:id="47" w:author="Dancsó Marcell" w:date="2023-10-18T22:31:00Z" w:initials="MD">
    <w:p w14:paraId="704734D3" w14:textId="77777777" w:rsidR="00BD7945" w:rsidRDefault="00BD7945" w:rsidP="00B510BD">
      <w:pPr>
        <w:pStyle w:val="CommentText"/>
        <w:ind w:firstLine="0"/>
        <w:jc w:val="left"/>
      </w:pPr>
      <w:r>
        <w:rPr>
          <w:rStyle w:val="CommentReference"/>
        </w:rPr>
        <w:annotationRef/>
      </w:r>
      <w:r>
        <w:t>ábra</w:t>
      </w:r>
    </w:p>
  </w:comment>
  <w:comment w:id="48" w:author="Dancsó Marcell" w:date="2023-10-18T23:04:00Z" w:initials="MD">
    <w:p w14:paraId="1D64780C" w14:textId="77777777" w:rsidR="00F3651B" w:rsidRDefault="00F3651B" w:rsidP="006032F3">
      <w:pPr>
        <w:pStyle w:val="CommentText"/>
        <w:ind w:firstLine="0"/>
        <w:jc w:val="left"/>
      </w:pPr>
      <w:r>
        <w:rPr>
          <w:rStyle w:val="CommentReference"/>
        </w:rPr>
        <w:annotationRef/>
      </w:r>
      <w:hyperlink r:id="rId24" w:history="1">
        <w:r w:rsidRPr="006032F3">
          <w:rPr>
            <w:rStyle w:val="Hyperlink"/>
          </w:rPr>
          <w:t>https://arxiv.org/abs/2104.09497</w:t>
        </w:r>
      </w:hyperlink>
    </w:p>
  </w:comment>
  <w:comment w:id="49" w:author="Dancsó Marcell" w:date="2023-10-18T23:04:00Z" w:initials="MD">
    <w:p w14:paraId="02640D0D" w14:textId="3B55B05A" w:rsidR="00F3651B" w:rsidRDefault="00F3651B" w:rsidP="00187532">
      <w:pPr>
        <w:pStyle w:val="CommentText"/>
        <w:ind w:firstLine="0"/>
        <w:jc w:val="left"/>
      </w:pPr>
      <w:r>
        <w:rPr>
          <w:rStyle w:val="CommentReference"/>
        </w:rPr>
        <w:annotationRef/>
      </w:r>
      <w:hyperlink r:id="rId25" w:history="1">
        <w:r w:rsidRPr="00187532">
          <w:rPr>
            <w:rStyle w:val="Hyperlink"/>
          </w:rPr>
          <w:t>https://github.com/saeed-anwar/DRLN</w:t>
        </w:r>
      </w:hyperlink>
    </w:p>
  </w:comment>
  <w:comment w:id="50" w:author="Dancsó, Marcell" w:date="2023-10-19T19:36:00Z" w:initials="DM">
    <w:p w14:paraId="6491086E" w14:textId="77777777" w:rsidR="00DA554E" w:rsidRDefault="00DA554E" w:rsidP="00576280">
      <w:pPr>
        <w:pStyle w:val="CommentText"/>
        <w:ind w:firstLine="0"/>
        <w:jc w:val="left"/>
      </w:pPr>
      <w:r>
        <w:rPr>
          <w:rStyle w:val="CommentReference"/>
        </w:rPr>
        <w:annotationRef/>
      </w:r>
      <w:r>
        <w:t>Kell rövidítések szekció?</w:t>
      </w:r>
    </w:p>
  </w:comment>
  <w:comment w:id="51" w:author="Dancsó, Marcell" w:date="2023-10-19T19:47:00Z" w:initials="DM">
    <w:p w14:paraId="41D74A38" w14:textId="77777777" w:rsidR="005E6972" w:rsidRDefault="005E6972" w:rsidP="000B75FC">
      <w:pPr>
        <w:pStyle w:val="CommentText"/>
        <w:ind w:firstLine="0"/>
        <w:jc w:val="left"/>
      </w:pPr>
      <w:r>
        <w:rPr>
          <w:rStyle w:val="CommentReference"/>
        </w:rPr>
        <w:annotationRef/>
      </w:r>
      <w:r>
        <w:t>adatok</w:t>
      </w:r>
    </w:p>
  </w:comment>
  <w:comment w:id="52" w:author="Dancsó, Marcell" w:date="2023-10-19T20:03:00Z" w:initials="DM">
    <w:p w14:paraId="7188F912" w14:textId="77777777" w:rsidR="00D740DF" w:rsidRDefault="00D740DF" w:rsidP="00743790">
      <w:pPr>
        <w:pStyle w:val="CommentText"/>
        <w:ind w:firstLine="0"/>
        <w:jc w:val="left"/>
      </w:pPr>
      <w:r>
        <w:rPr>
          <w:rStyle w:val="CommentReference"/>
        </w:rPr>
        <w:annotationRef/>
      </w:r>
      <w:r>
        <w:t>find</w:t>
      </w:r>
    </w:p>
  </w:comment>
  <w:comment w:id="53" w:author="Dancsó, Marcell" w:date="2023-10-19T20:09:00Z" w:initials="DM">
    <w:p w14:paraId="2CFF2910" w14:textId="77777777" w:rsidR="00821205" w:rsidRDefault="00821205" w:rsidP="00E32390">
      <w:pPr>
        <w:pStyle w:val="CommentText"/>
        <w:ind w:firstLine="0"/>
        <w:jc w:val="left"/>
      </w:pPr>
      <w:r>
        <w:rPr>
          <w:rStyle w:val="CommentReference"/>
        </w:rPr>
        <w:annotationRef/>
      </w:r>
      <w:r>
        <w:t>Ez Conv1D-re is igaz?</w:t>
      </w:r>
    </w:p>
  </w:comment>
  <w:comment w:id="54" w:author="Dancsó, Marcell" w:date="2023-10-20T00:27:00Z" w:initials="DM">
    <w:p w14:paraId="67B8563D" w14:textId="77777777" w:rsidR="0020481E" w:rsidRDefault="0020481E" w:rsidP="00FC418D">
      <w:pPr>
        <w:pStyle w:val="CommentText"/>
        <w:ind w:firstLine="0"/>
        <w:jc w:val="left"/>
      </w:pPr>
      <w:r>
        <w:rPr>
          <w:rStyle w:val="CommentReference"/>
        </w:rPr>
        <w:annotationRef/>
      </w:r>
      <w:r>
        <w:t>paper metnioning this</w:t>
      </w:r>
    </w:p>
  </w:comment>
  <w:comment w:id="55" w:author="Dancsó, Marcell" w:date="2023-10-20T00:34:00Z" w:initials="DM">
    <w:p w14:paraId="25AA6412" w14:textId="77777777" w:rsidR="00F313FB" w:rsidRDefault="00F313FB" w:rsidP="004B7C12">
      <w:pPr>
        <w:pStyle w:val="CommentText"/>
        <w:ind w:firstLine="0"/>
        <w:jc w:val="left"/>
      </w:pPr>
      <w:r>
        <w:rPr>
          <w:rStyle w:val="CommentReference"/>
        </w:rPr>
        <w:annotationRef/>
      </w:r>
      <w:r>
        <w:t>paper😃</w:t>
      </w:r>
    </w:p>
  </w:comment>
  <w:comment w:id="56" w:author="Dancsó, Marcell" w:date="2023-10-20T00:53:00Z" w:initials="DM">
    <w:p w14:paraId="18211A20" w14:textId="77777777" w:rsidR="0000443F" w:rsidRDefault="0000443F" w:rsidP="00860031">
      <w:pPr>
        <w:pStyle w:val="CommentText"/>
        <w:ind w:firstLine="0"/>
        <w:jc w:val="left"/>
      </w:pPr>
      <w:r>
        <w:rPr>
          <w:rStyle w:val="CommentReference"/>
        </w:rPr>
        <w:annotationRef/>
      </w:r>
      <w:r>
        <w:t>miket választottál? (maybe office meeting and stuff)</w:t>
      </w:r>
    </w:p>
  </w:comment>
  <w:comment w:id="57" w:author="Dancsó, Marcell" w:date="2023-10-20T00:57:00Z" w:initials="DM">
    <w:p w14:paraId="6329BA7D" w14:textId="77777777" w:rsidR="008D7C65" w:rsidRDefault="008D7C65" w:rsidP="00AA7F61">
      <w:pPr>
        <w:pStyle w:val="CommentText"/>
        <w:ind w:firstLine="0"/>
        <w:jc w:val="left"/>
      </w:pPr>
      <w:r>
        <w:rPr>
          <w:rStyle w:val="CommentReference"/>
        </w:rPr>
        <w:annotationRef/>
      </w:r>
      <w:r>
        <w:t>mennyinek? mesélj!</w:t>
      </w:r>
    </w:p>
  </w:comment>
  <w:comment w:id="58" w:author="Dancsó, Marcell" w:date="2023-10-19T20:26:00Z" w:initials="DM">
    <w:p w14:paraId="6A040501" w14:textId="55C9104E" w:rsidR="008F2D09" w:rsidRDefault="008F2D09" w:rsidP="003B513C">
      <w:pPr>
        <w:pStyle w:val="CommentText"/>
        <w:ind w:firstLine="0"/>
        <w:jc w:val="left"/>
      </w:pPr>
      <w:r>
        <w:rPr>
          <w:rStyle w:val="CommentReference"/>
        </w:rPr>
        <w:annotationRef/>
      </w:r>
      <w:r>
        <w:t>check</w:t>
      </w:r>
    </w:p>
  </w:comment>
  <w:comment w:id="61" w:author="Dancsó Marcell" w:date="2023-10-18T21:39:00Z" w:initials="MD">
    <w:p w14:paraId="3ACAF98B" w14:textId="62DB497D" w:rsidR="00681B41" w:rsidRDefault="00681B41" w:rsidP="002B291C">
      <w:pPr>
        <w:pStyle w:val="CommentText"/>
        <w:ind w:firstLine="0"/>
        <w:jc w:val="left"/>
      </w:pPr>
      <w:r>
        <w:rPr>
          <w:rStyle w:val="CommentReference"/>
        </w:rPr>
        <w:annotationRef/>
      </w:r>
      <w:hyperlink r:id="rId26" w:history="1">
        <w:r w:rsidRPr="002B291C">
          <w:rPr>
            <w:rStyle w:val="Hyperlink"/>
          </w:rPr>
          <w:t>https://www.researchgate.net/publication/359786522_A_Transformer-Based_Contrastive_Learning_Approach_for_Few-Shot_Sign_Language_Recognition</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42716" w15:done="0"/>
  <w15:commentEx w15:paraId="0D65A8E2" w15:done="0"/>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7A1ACFFD" w15:done="0"/>
  <w15:commentEx w15:paraId="0B442E34" w15:done="0"/>
  <w15:commentEx w15:paraId="17394A12" w15:paraIdParent="0B442E34" w15:done="0"/>
  <w15:commentEx w15:paraId="4BD4AD7F" w15:done="0"/>
  <w15:commentEx w15:paraId="72CFBE5B" w15:done="0"/>
  <w15:commentEx w15:paraId="192C9217" w15:done="0"/>
  <w15:commentEx w15:paraId="759E4F49" w15:paraIdParent="192C9217" w15:done="0"/>
  <w15:commentEx w15:paraId="69C042F8" w15:done="0"/>
  <w15:commentEx w15:paraId="5F9E91BC" w15:done="0"/>
  <w15:commentEx w15:paraId="37C4F1AD" w15:paraIdParent="5F9E91BC" w15:done="0"/>
  <w15:commentEx w15:paraId="41EE4BEA" w15:done="0"/>
  <w15:commentEx w15:paraId="0F61D650" w15:done="0"/>
  <w15:commentEx w15:paraId="2DBEEA2C" w15:paraIdParent="0F61D650" w15:done="0"/>
  <w15:commentEx w15:paraId="2305081F" w15:done="0"/>
  <w15:commentEx w15:paraId="704734D3" w15:done="0"/>
  <w15:commentEx w15:paraId="1D64780C" w15:done="0"/>
  <w15:commentEx w15:paraId="02640D0D" w15:done="0"/>
  <w15:commentEx w15:paraId="6491086E" w15:done="0"/>
  <w15:commentEx w15:paraId="41D74A38" w15:done="0"/>
  <w15:commentEx w15:paraId="7188F912" w15:done="0"/>
  <w15:commentEx w15:paraId="2CFF2910" w15:done="0"/>
  <w15:commentEx w15:paraId="67B8563D" w15:done="0"/>
  <w15:commentEx w15:paraId="25AA6412" w15:done="0"/>
  <w15:commentEx w15:paraId="18211A20" w15:done="0"/>
  <w15:commentEx w15:paraId="6329BA7D" w15:done="0"/>
  <w15:commentEx w15:paraId="6A040501" w15:done="0"/>
  <w15:commentEx w15:paraId="3ACAF9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B0A020" w16cex:dateUtc="2023-10-18T13:37:00Z"/>
  <w16cex:commentExtensible w16cex:durableId="0108C2BD" w16cex:dateUtc="2023-10-18T13:37:00Z"/>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50571654" w16cex:dateUtc="2023-10-18T14:32: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Extensible w16cex:durableId="5FF167AF" w16cex:dateUtc="2023-10-18T19:42:00Z"/>
  <w16cex:commentExtensible w16cex:durableId="4BE4B09D" w16cex:dateUtc="2023-10-18T19:42:00Z"/>
  <w16cex:commentExtensible w16cex:durableId="68FD3E64" w16cex:dateUtc="2023-10-18T19:19:00Z"/>
  <w16cex:commentExtensible w16cex:durableId="5AA91839" w16cex:dateUtc="2023-10-18T19:46:00Z"/>
  <w16cex:commentExtensible w16cex:durableId="43AF80FB" w16cex:dateUtc="2023-10-18T19:49: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0590C3A2" w16cex:dateUtc="2023-10-18T20:31:00Z"/>
  <w16cex:commentExtensible w16cex:durableId="4F92FC6E" w16cex:dateUtc="2023-10-18T21:04:00Z"/>
  <w16cex:commentExtensible w16cex:durableId="0A82CDF9" w16cex:dateUtc="2023-10-18T21:04:00Z"/>
  <w16cex:commentExtensible w16cex:durableId="28DC03A3" w16cex:dateUtc="2023-10-19T17:36:00Z"/>
  <w16cex:commentExtensible w16cex:durableId="28DC065F" w16cex:dateUtc="2023-10-19T17:47:00Z"/>
  <w16cex:commentExtensible w16cex:durableId="28DC0A11" w16cex:dateUtc="2023-10-19T18:03:00Z"/>
  <w16cex:commentExtensible w16cex:durableId="28DC0B6B" w16cex:dateUtc="2023-10-19T18:09:00Z"/>
  <w16cex:commentExtensible w16cex:durableId="28DC47E2" w16cex:dateUtc="2023-10-19T22:27:00Z"/>
  <w16cex:commentExtensible w16cex:durableId="28DC4992" w16cex:dateUtc="2023-10-19T22:34:00Z"/>
  <w16cex:commentExtensible w16cex:durableId="28DC4DF0" w16cex:dateUtc="2023-10-19T22:53:00Z"/>
  <w16cex:commentExtensible w16cex:durableId="28DC4F01" w16cex:dateUtc="2023-10-19T22:57:00Z"/>
  <w16cex:commentExtensible w16cex:durableId="28DC0F69" w16cex:dateUtc="2023-10-19T18:26:00Z"/>
  <w16cex:commentExtensible w16cex:durableId="41C83579" w16cex:dateUtc="2023-10-18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42716" w16cid:durableId="1BB0A020"/>
  <w16cid:commentId w16cid:paraId="0D65A8E2" w16cid:durableId="0108C2BD"/>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7A1ACFFD" w16cid:durableId="50571654"/>
  <w16cid:commentId w16cid:paraId="0B442E34" w16cid:durableId="3C9FDD16"/>
  <w16cid:commentId w16cid:paraId="17394A12" w16cid:durableId="42D36BE3"/>
  <w16cid:commentId w16cid:paraId="4BD4AD7F" w16cid:durableId="4B3DBD7F"/>
  <w16cid:commentId w16cid:paraId="72CFBE5B" w16cid:durableId="73B99191"/>
  <w16cid:commentId w16cid:paraId="192C9217" w16cid:durableId="5FF167AF"/>
  <w16cid:commentId w16cid:paraId="759E4F49" w16cid:durableId="4BE4B09D"/>
  <w16cid:commentId w16cid:paraId="69C042F8" w16cid:durableId="68FD3E64"/>
  <w16cid:commentId w16cid:paraId="5F9E91BC" w16cid:durableId="5AA91839"/>
  <w16cid:commentId w16cid:paraId="37C4F1AD" w16cid:durableId="43AF80FB"/>
  <w16cid:commentId w16cid:paraId="41EE4BEA" w16cid:durableId="441E98E2"/>
  <w16cid:commentId w16cid:paraId="0F61D650" w16cid:durableId="554A43E0"/>
  <w16cid:commentId w16cid:paraId="2DBEEA2C" w16cid:durableId="15CD86F4"/>
  <w16cid:commentId w16cid:paraId="2305081F" w16cid:durableId="4A496B29"/>
  <w16cid:commentId w16cid:paraId="704734D3" w16cid:durableId="0590C3A2"/>
  <w16cid:commentId w16cid:paraId="1D64780C" w16cid:durableId="4F92FC6E"/>
  <w16cid:commentId w16cid:paraId="02640D0D" w16cid:durableId="0A82CDF9"/>
  <w16cid:commentId w16cid:paraId="6491086E" w16cid:durableId="28DC03A3"/>
  <w16cid:commentId w16cid:paraId="41D74A38" w16cid:durableId="28DC065F"/>
  <w16cid:commentId w16cid:paraId="7188F912" w16cid:durableId="28DC0A11"/>
  <w16cid:commentId w16cid:paraId="2CFF2910" w16cid:durableId="28DC0B6B"/>
  <w16cid:commentId w16cid:paraId="67B8563D" w16cid:durableId="28DC47E2"/>
  <w16cid:commentId w16cid:paraId="25AA6412" w16cid:durableId="28DC4992"/>
  <w16cid:commentId w16cid:paraId="18211A20" w16cid:durableId="28DC4DF0"/>
  <w16cid:commentId w16cid:paraId="6329BA7D" w16cid:durableId="28DC4F01"/>
  <w16cid:commentId w16cid:paraId="6A040501" w16cid:durableId="28DC0F69"/>
  <w16cid:commentId w16cid:paraId="3ACAF98B" w16cid:durableId="41C835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B5FEE" w14:textId="77777777" w:rsidR="000B7550" w:rsidRDefault="000B7550">
      <w:r>
        <w:separator/>
      </w:r>
    </w:p>
  </w:endnote>
  <w:endnote w:type="continuationSeparator" w:id="0">
    <w:p w14:paraId="33AA640F" w14:textId="77777777" w:rsidR="000B7550" w:rsidRDefault="000B7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6CB4D" w14:textId="77777777" w:rsidR="000B7550" w:rsidRDefault="000B7550">
      <w:r>
        <w:separator/>
      </w:r>
    </w:p>
  </w:footnote>
  <w:footnote w:type="continuationSeparator" w:id="0">
    <w:p w14:paraId="34045D71" w14:textId="77777777" w:rsidR="000B7550" w:rsidRDefault="000B7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29"/>
  </w:num>
  <w:num w:numId="3" w16cid:durableId="1068386084">
    <w:abstractNumId w:val="15"/>
  </w:num>
  <w:num w:numId="4" w16cid:durableId="1476948330">
    <w:abstractNumId w:val="21"/>
  </w:num>
  <w:num w:numId="5" w16cid:durableId="582880882">
    <w:abstractNumId w:val="23"/>
  </w:num>
  <w:num w:numId="6" w16cid:durableId="253520490">
    <w:abstractNumId w:val="25"/>
  </w:num>
  <w:num w:numId="7" w16cid:durableId="146439893">
    <w:abstractNumId w:val="17"/>
  </w:num>
  <w:num w:numId="8" w16cid:durableId="840703661">
    <w:abstractNumId w:val="14"/>
  </w:num>
  <w:num w:numId="9" w16cid:durableId="1162624045">
    <w:abstractNumId w:val="18"/>
  </w:num>
  <w:num w:numId="10" w16cid:durableId="1818910989">
    <w:abstractNumId w:val="30"/>
  </w:num>
  <w:num w:numId="11" w16cid:durableId="2060352815">
    <w:abstractNumId w:val="19"/>
  </w:num>
  <w:num w:numId="12" w16cid:durableId="386955759">
    <w:abstractNumId w:val="28"/>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2"/>
  </w:num>
  <w:num w:numId="24" w16cid:durableId="1293559428">
    <w:abstractNumId w:val="24"/>
  </w:num>
  <w:num w:numId="25" w16cid:durableId="254434983">
    <w:abstractNumId w:val="11"/>
  </w:num>
  <w:num w:numId="26" w16cid:durableId="24602843">
    <w:abstractNumId w:val="27"/>
  </w:num>
  <w:num w:numId="27" w16cid:durableId="1369256697">
    <w:abstractNumId w:val="20"/>
  </w:num>
  <w:num w:numId="28" w16cid:durableId="625307492">
    <w:abstractNumId w:val="13"/>
  </w:num>
  <w:num w:numId="29" w16cid:durableId="1707101042">
    <w:abstractNumId w:val="12"/>
  </w:num>
  <w:num w:numId="30" w16cid:durableId="1353068045">
    <w:abstractNumId w:val="26"/>
  </w:num>
  <w:num w:numId="31" w16cid:durableId="1435783484">
    <w:abstractNumId w:val="1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rson w15:author="Dancsó, Marcell">
    <w15:presenceInfo w15:providerId="AD" w15:userId="S::MDancso@graphisoft.com::38dd9947-1190-4869-a849-ba6d5d7366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B3B"/>
    <w:rsid w:val="0000443F"/>
    <w:rsid w:val="000062F4"/>
    <w:rsid w:val="0001192F"/>
    <w:rsid w:val="00021C90"/>
    <w:rsid w:val="00024A0D"/>
    <w:rsid w:val="00026904"/>
    <w:rsid w:val="0002769F"/>
    <w:rsid w:val="00041E39"/>
    <w:rsid w:val="00041F8B"/>
    <w:rsid w:val="0004567A"/>
    <w:rsid w:val="000543D2"/>
    <w:rsid w:val="00064066"/>
    <w:rsid w:val="00081DA6"/>
    <w:rsid w:val="00091C37"/>
    <w:rsid w:val="000A184A"/>
    <w:rsid w:val="000A6820"/>
    <w:rsid w:val="000A6B17"/>
    <w:rsid w:val="000A7483"/>
    <w:rsid w:val="000B1BB6"/>
    <w:rsid w:val="000B53E0"/>
    <w:rsid w:val="000B70AE"/>
    <w:rsid w:val="000B7550"/>
    <w:rsid w:val="000C3519"/>
    <w:rsid w:val="000C5747"/>
    <w:rsid w:val="000C7019"/>
    <w:rsid w:val="000C7FA0"/>
    <w:rsid w:val="000D0C1C"/>
    <w:rsid w:val="000D50CD"/>
    <w:rsid w:val="000E3621"/>
    <w:rsid w:val="000E6A98"/>
    <w:rsid w:val="000F52BF"/>
    <w:rsid w:val="000F5B06"/>
    <w:rsid w:val="000F627A"/>
    <w:rsid w:val="000F7954"/>
    <w:rsid w:val="00100A49"/>
    <w:rsid w:val="00123ED7"/>
    <w:rsid w:val="00131FDF"/>
    <w:rsid w:val="00137C3F"/>
    <w:rsid w:val="00145A6A"/>
    <w:rsid w:val="0015268E"/>
    <w:rsid w:val="00152D02"/>
    <w:rsid w:val="00157A24"/>
    <w:rsid w:val="00162232"/>
    <w:rsid w:val="001631F1"/>
    <w:rsid w:val="001709A6"/>
    <w:rsid w:val="00171054"/>
    <w:rsid w:val="00171998"/>
    <w:rsid w:val="00173D67"/>
    <w:rsid w:val="001938B1"/>
    <w:rsid w:val="001A57BC"/>
    <w:rsid w:val="001B56D0"/>
    <w:rsid w:val="001B6819"/>
    <w:rsid w:val="001C2291"/>
    <w:rsid w:val="001C31F7"/>
    <w:rsid w:val="001C43D8"/>
    <w:rsid w:val="001F7441"/>
    <w:rsid w:val="001F7CC6"/>
    <w:rsid w:val="001F7E29"/>
    <w:rsid w:val="002045C7"/>
    <w:rsid w:val="0020481E"/>
    <w:rsid w:val="002102C3"/>
    <w:rsid w:val="00221866"/>
    <w:rsid w:val="00223F96"/>
    <w:rsid w:val="00225F65"/>
    <w:rsid w:val="00227347"/>
    <w:rsid w:val="00253C92"/>
    <w:rsid w:val="00267062"/>
    <w:rsid w:val="00267677"/>
    <w:rsid w:val="002711AE"/>
    <w:rsid w:val="00273EAA"/>
    <w:rsid w:val="00274327"/>
    <w:rsid w:val="00277B32"/>
    <w:rsid w:val="002841F9"/>
    <w:rsid w:val="00284C26"/>
    <w:rsid w:val="0029119E"/>
    <w:rsid w:val="00294D26"/>
    <w:rsid w:val="0029573E"/>
    <w:rsid w:val="00296DFF"/>
    <w:rsid w:val="002A72B0"/>
    <w:rsid w:val="002B35B0"/>
    <w:rsid w:val="002D0621"/>
    <w:rsid w:val="002D1E8F"/>
    <w:rsid w:val="002D6B23"/>
    <w:rsid w:val="002D7DA9"/>
    <w:rsid w:val="002E1D2A"/>
    <w:rsid w:val="002E4255"/>
    <w:rsid w:val="002E4ABD"/>
    <w:rsid w:val="002F0593"/>
    <w:rsid w:val="002F1BF4"/>
    <w:rsid w:val="002F5DAF"/>
    <w:rsid w:val="003002B9"/>
    <w:rsid w:val="003021B4"/>
    <w:rsid w:val="00302BB3"/>
    <w:rsid w:val="003044AE"/>
    <w:rsid w:val="00305D29"/>
    <w:rsid w:val="003076C2"/>
    <w:rsid w:val="00313013"/>
    <w:rsid w:val="003230A9"/>
    <w:rsid w:val="00326294"/>
    <w:rsid w:val="00336AA0"/>
    <w:rsid w:val="00343D04"/>
    <w:rsid w:val="0034770D"/>
    <w:rsid w:val="00350AEC"/>
    <w:rsid w:val="00351778"/>
    <w:rsid w:val="00363F2B"/>
    <w:rsid w:val="003711BF"/>
    <w:rsid w:val="0037381F"/>
    <w:rsid w:val="00374B95"/>
    <w:rsid w:val="003830A6"/>
    <w:rsid w:val="003A4CDB"/>
    <w:rsid w:val="003E0FD6"/>
    <w:rsid w:val="003E70B1"/>
    <w:rsid w:val="003F45BA"/>
    <w:rsid w:val="003F5425"/>
    <w:rsid w:val="00403A08"/>
    <w:rsid w:val="00404C26"/>
    <w:rsid w:val="00406D6D"/>
    <w:rsid w:val="00410924"/>
    <w:rsid w:val="00411589"/>
    <w:rsid w:val="00423306"/>
    <w:rsid w:val="00425ADD"/>
    <w:rsid w:val="00451FAF"/>
    <w:rsid w:val="0045674E"/>
    <w:rsid w:val="00456BC7"/>
    <w:rsid w:val="00463D3D"/>
    <w:rsid w:val="00473C55"/>
    <w:rsid w:val="004808E5"/>
    <w:rsid w:val="0048395A"/>
    <w:rsid w:val="004851C7"/>
    <w:rsid w:val="00486C1A"/>
    <w:rsid w:val="004901A3"/>
    <w:rsid w:val="0049083C"/>
    <w:rsid w:val="00494F22"/>
    <w:rsid w:val="004A4B8D"/>
    <w:rsid w:val="004C3383"/>
    <w:rsid w:val="004C347B"/>
    <w:rsid w:val="004C61AD"/>
    <w:rsid w:val="004D0223"/>
    <w:rsid w:val="004E773D"/>
    <w:rsid w:val="004F3DD9"/>
    <w:rsid w:val="004F6683"/>
    <w:rsid w:val="00502A30"/>
    <w:rsid w:val="00507F9A"/>
    <w:rsid w:val="005106E2"/>
    <w:rsid w:val="00517B1C"/>
    <w:rsid w:val="005202C0"/>
    <w:rsid w:val="005206F2"/>
    <w:rsid w:val="00526697"/>
    <w:rsid w:val="00527A4A"/>
    <w:rsid w:val="00535289"/>
    <w:rsid w:val="00541C00"/>
    <w:rsid w:val="00551996"/>
    <w:rsid w:val="005524FC"/>
    <w:rsid w:val="00553769"/>
    <w:rsid w:val="0056037C"/>
    <w:rsid w:val="00560D91"/>
    <w:rsid w:val="005623B7"/>
    <w:rsid w:val="0056267F"/>
    <w:rsid w:val="00564E4A"/>
    <w:rsid w:val="005738DC"/>
    <w:rsid w:val="00573B7B"/>
    <w:rsid w:val="00576495"/>
    <w:rsid w:val="005920D5"/>
    <w:rsid w:val="00595C91"/>
    <w:rsid w:val="005A1A10"/>
    <w:rsid w:val="005B4C44"/>
    <w:rsid w:val="005C1D36"/>
    <w:rsid w:val="005C4DCA"/>
    <w:rsid w:val="005C6BC7"/>
    <w:rsid w:val="005D3443"/>
    <w:rsid w:val="005D7CEB"/>
    <w:rsid w:val="005E01E0"/>
    <w:rsid w:val="005E6972"/>
    <w:rsid w:val="005F3404"/>
    <w:rsid w:val="005F6822"/>
    <w:rsid w:val="00600190"/>
    <w:rsid w:val="00605C81"/>
    <w:rsid w:val="0062185B"/>
    <w:rsid w:val="0063571E"/>
    <w:rsid w:val="0063585C"/>
    <w:rsid w:val="00637D39"/>
    <w:rsid w:val="00640306"/>
    <w:rsid w:val="00641018"/>
    <w:rsid w:val="006504C3"/>
    <w:rsid w:val="00650C7C"/>
    <w:rsid w:val="0066174A"/>
    <w:rsid w:val="00675281"/>
    <w:rsid w:val="00676AD4"/>
    <w:rsid w:val="00681927"/>
    <w:rsid w:val="00681B41"/>
    <w:rsid w:val="00681E99"/>
    <w:rsid w:val="00685EFD"/>
    <w:rsid w:val="00692605"/>
    <w:rsid w:val="00696C07"/>
    <w:rsid w:val="006A12BD"/>
    <w:rsid w:val="006A1B7F"/>
    <w:rsid w:val="006A6060"/>
    <w:rsid w:val="006B00FC"/>
    <w:rsid w:val="006C11D9"/>
    <w:rsid w:val="006C7EA5"/>
    <w:rsid w:val="006C7EF3"/>
    <w:rsid w:val="006D338C"/>
    <w:rsid w:val="006D454E"/>
    <w:rsid w:val="006D781F"/>
    <w:rsid w:val="006F512E"/>
    <w:rsid w:val="006F5968"/>
    <w:rsid w:val="00700E3A"/>
    <w:rsid w:val="00715ECE"/>
    <w:rsid w:val="00730B3C"/>
    <w:rsid w:val="00741522"/>
    <w:rsid w:val="00756FDA"/>
    <w:rsid w:val="00760739"/>
    <w:rsid w:val="0076387E"/>
    <w:rsid w:val="00767054"/>
    <w:rsid w:val="00776DEA"/>
    <w:rsid w:val="007803F1"/>
    <w:rsid w:val="00783C17"/>
    <w:rsid w:val="00784C81"/>
    <w:rsid w:val="00784C9E"/>
    <w:rsid w:val="00793EC2"/>
    <w:rsid w:val="00797EB6"/>
    <w:rsid w:val="007D629C"/>
    <w:rsid w:val="007D6AA9"/>
    <w:rsid w:val="007E6C64"/>
    <w:rsid w:val="007F050A"/>
    <w:rsid w:val="007F6C8A"/>
    <w:rsid w:val="00800407"/>
    <w:rsid w:val="008038F5"/>
    <w:rsid w:val="008063DA"/>
    <w:rsid w:val="00806E55"/>
    <w:rsid w:val="008105B2"/>
    <w:rsid w:val="00811935"/>
    <w:rsid w:val="00816BCB"/>
    <w:rsid w:val="00817513"/>
    <w:rsid w:val="00821135"/>
    <w:rsid w:val="00821205"/>
    <w:rsid w:val="0082295F"/>
    <w:rsid w:val="00823612"/>
    <w:rsid w:val="00837FBE"/>
    <w:rsid w:val="00841A96"/>
    <w:rsid w:val="008516FE"/>
    <w:rsid w:val="00854BDC"/>
    <w:rsid w:val="00866B84"/>
    <w:rsid w:val="008879D2"/>
    <w:rsid w:val="008C5A17"/>
    <w:rsid w:val="008C6B2C"/>
    <w:rsid w:val="008D0C35"/>
    <w:rsid w:val="008D7C65"/>
    <w:rsid w:val="008E55FD"/>
    <w:rsid w:val="008E6841"/>
    <w:rsid w:val="008E6C8B"/>
    <w:rsid w:val="008E7228"/>
    <w:rsid w:val="008F2D09"/>
    <w:rsid w:val="008F31CE"/>
    <w:rsid w:val="0090541F"/>
    <w:rsid w:val="009171AF"/>
    <w:rsid w:val="009177F0"/>
    <w:rsid w:val="00921B23"/>
    <w:rsid w:val="009357C0"/>
    <w:rsid w:val="00940CB1"/>
    <w:rsid w:val="009443D9"/>
    <w:rsid w:val="00950E58"/>
    <w:rsid w:val="009544FA"/>
    <w:rsid w:val="009678BF"/>
    <w:rsid w:val="00981919"/>
    <w:rsid w:val="0098532E"/>
    <w:rsid w:val="00985F3F"/>
    <w:rsid w:val="009956B1"/>
    <w:rsid w:val="0099584D"/>
    <w:rsid w:val="009A30EF"/>
    <w:rsid w:val="009A32B9"/>
    <w:rsid w:val="009B1AB8"/>
    <w:rsid w:val="009B26B8"/>
    <w:rsid w:val="009B3C8B"/>
    <w:rsid w:val="009C1C93"/>
    <w:rsid w:val="009C65F6"/>
    <w:rsid w:val="009D5F02"/>
    <w:rsid w:val="009E67D2"/>
    <w:rsid w:val="009F1AF7"/>
    <w:rsid w:val="00A049B0"/>
    <w:rsid w:val="00A13EC8"/>
    <w:rsid w:val="00A212D5"/>
    <w:rsid w:val="00A31C04"/>
    <w:rsid w:val="00A34DC4"/>
    <w:rsid w:val="00A357D8"/>
    <w:rsid w:val="00A53C5B"/>
    <w:rsid w:val="00A57963"/>
    <w:rsid w:val="00A63F52"/>
    <w:rsid w:val="00A73229"/>
    <w:rsid w:val="00A743BF"/>
    <w:rsid w:val="00A936FB"/>
    <w:rsid w:val="00AA424B"/>
    <w:rsid w:val="00AB01E1"/>
    <w:rsid w:val="00AB2E11"/>
    <w:rsid w:val="00AB3140"/>
    <w:rsid w:val="00AB511F"/>
    <w:rsid w:val="00AB5E97"/>
    <w:rsid w:val="00AD176C"/>
    <w:rsid w:val="00AD6F3E"/>
    <w:rsid w:val="00AE05C4"/>
    <w:rsid w:val="00AE0B46"/>
    <w:rsid w:val="00AE6036"/>
    <w:rsid w:val="00AF485E"/>
    <w:rsid w:val="00B11DAB"/>
    <w:rsid w:val="00B13FD0"/>
    <w:rsid w:val="00B165AB"/>
    <w:rsid w:val="00B228E2"/>
    <w:rsid w:val="00B34750"/>
    <w:rsid w:val="00B34AD5"/>
    <w:rsid w:val="00B4104A"/>
    <w:rsid w:val="00B4327B"/>
    <w:rsid w:val="00B44A4C"/>
    <w:rsid w:val="00B47925"/>
    <w:rsid w:val="00B50CAA"/>
    <w:rsid w:val="00B51606"/>
    <w:rsid w:val="00B62B8B"/>
    <w:rsid w:val="00B635B3"/>
    <w:rsid w:val="00B7230C"/>
    <w:rsid w:val="00B95FE7"/>
    <w:rsid w:val="00B96455"/>
    <w:rsid w:val="00B96880"/>
    <w:rsid w:val="00BA6837"/>
    <w:rsid w:val="00BB4424"/>
    <w:rsid w:val="00BC3E79"/>
    <w:rsid w:val="00BD2058"/>
    <w:rsid w:val="00BD7945"/>
    <w:rsid w:val="00BD7991"/>
    <w:rsid w:val="00BE3F82"/>
    <w:rsid w:val="00BE6F5D"/>
    <w:rsid w:val="00BF4292"/>
    <w:rsid w:val="00C00B3C"/>
    <w:rsid w:val="00C24617"/>
    <w:rsid w:val="00C264B3"/>
    <w:rsid w:val="00C2686E"/>
    <w:rsid w:val="00C31260"/>
    <w:rsid w:val="00C31D99"/>
    <w:rsid w:val="00C3257B"/>
    <w:rsid w:val="00C33287"/>
    <w:rsid w:val="00C53F92"/>
    <w:rsid w:val="00C6532C"/>
    <w:rsid w:val="00C66B0A"/>
    <w:rsid w:val="00C73DEE"/>
    <w:rsid w:val="00C75936"/>
    <w:rsid w:val="00C771AB"/>
    <w:rsid w:val="00C84464"/>
    <w:rsid w:val="00C84EA1"/>
    <w:rsid w:val="00C94815"/>
    <w:rsid w:val="00C94F6A"/>
    <w:rsid w:val="00CA11C6"/>
    <w:rsid w:val="00CB1793"/>
    <w:rsid w:val="00CB22CA"/>
    <w:rsid w:val="00CB778B"/>
    <w:rsid w:val="00CC1C9E"/>
    <w:rsid w:val="00CC24CC"/>
    <w:rsid w:val="00CC4299"/>
    <w:rsid w:val="00CD47C1"/>
    <w:rsid w:val="00CE0430"/>
    <w:rsid w:val="00CF3025"/>
    <w:rsid w:val="00D07335"/>
    <w:rsid w:val="00D12F2D"/>
    <w:rsid w:val="00D1632F"/>
    <w:rsid w:val="00D23BFC"/>
    <w:rsid w:val="00D26492"/>
    <w:rsid w:val="00D30355"/>
    <w:rsid w:val="00D31FE4"/>
    <w:rsid w:val="00D372FB"/>
    <w:rsid w:val="00D429F2"/>
    <w:rsid w:val="00D4391B"/>
    <w:rsid w:val="00D5230A"/>
    <w:rsid w:val="00D53F5A"/>
    <w:rsid w:val="00D740DF"/>
    <w:rsid w:val="00D81927"/>
    <w:rsid w:val="00D85A39"/>
    <w:rsid w:val="00D95E2C"/>
    <w:rsid w:val="00DA0892"/>
    <w:rsid w:val="00DA554E"/>
    <w:rsid w:val="00DB314C"/>
    <w:rsid w:val="00DB7473"/>
    <w:rsid w:val="00DD6A58"/>
    <w:rsid w:val="00DE2EB8"/>
    <w:rsid w:val="00DF1AFC"/>
    <w:rsid w:val="00DF3CAE"/>
    <w:rsid w:val="00E0196C"/>
    <w:rsid w:val="00E0423D"/>
    <w:rsid w:val="00E06FF7"/>
    <w:rsid w:val="00E07EE4"/>
    <w:rsid w:val="00E42F0D"/>
    <w:rsid w:val="00E553D8"/>
    <w:rsid w:val="00E8379B"/>
    <w:rsid w:val="00E8385C"/>
    <w:rsid w:val="00E86A0C"/>
    <w:rsid w:val="00E91416"/>
    <w:rsid w:val="00E91DAA"/>
    <w:rsid w:val="00EA60C3"/>
    <w:rsid w:val="00EA68E7"/>
    <w:rsid w:val="00EA79BD"/>
    <w:rsid w:val="00EB631E"/>
    <w:rsid w:val="00EC273D"/>
    <w:rsid w:val="00ED24FC"/>
    <w:rsid w:val="00ED36D2"/>
    <w:rsid w:val="00EE1A1F"/>
    <w:rsid w:val="00EE2264"/>
    <w:rsid w:val="00EE33EB"/>
    <w:rsid w:val="00EE742C"/>
    <w:rsid w:val="00EF6060"/>
    <w:rsid w:val="00F050F9"/>
    <w:rsid w:val="00F05A1D"/>
    <w:rsid w:val="00F079F0"/>
    <w:rsid w:val="00F1112C"/>
    <w:rsid w:val="00F13E30"/>
    <w:rsid w:val="00F313FB"/>
    <w:rsid w:val="00F3651B"/>
    <w:rsid w:val="00F37882"/>
    <w:rsid w:val="00F37AEE"/>
    <w:rsid w:val="00F43CE2"/>
    <w:rsid w:val="00F4592B"/>
    <w:rsid w:val="00F52A90"/>
    <w:rsid w:val="00F53C3D"/>
    <w:rsid w:val="00F6124F"/>
    <w:rsid w:val="00F73462"/>
    <w:rsid w:val="00F866E4"/>
    <w:rsid w:val="00F874B2"/>
    <w:rsid w:val="00F93198"/>
    <w:rsid w:val="00F95FB9"/>
    <w:rsid w:val="00FB0821"/>
    <w:rsid w:val="00FB2938"/>
    <w:rsid w:val="00FC0424"/>
    <w:rsid w:val="00FD7BD3"/>
    <w:rsid w:val="00FE2068"/>
    <w:rsid w:val="00FE2D8D"/>
    <w:rsid w:val="00FE5699"/>
    <w:rsid w:val="00FE56ED"/>
    <w:rsid w:val="00FE646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927"/>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link w:val="Heading2Char"/>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2841F9"/>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2Char">
    <w:name w:val="Heading 2 Char"/>
    <w:basedOn w:val="DefaultParagraphFont"/>
    <w:link w:val="Heading2"/>
    <w:rsid w:val="00B96455"/>
    <w:rPr>
      <w:rFonts w:cs="Arial"/>
      <w:b/>
      <w:bCs/>
      <w:iCs/>
      <w:sz w:val="32"/>
      <w:szCs w:val="28"/>
      <w:lang w:eastAsia="en-US"/>
    </w:rPr>
  </w:style>
  <w:style w:type="character" w:styleId="UnresolvedMention">
    <w:name w:val="Unresolved Mention"/>
    <w:basedOn w:val="DefaultParagraphFont"/>
    <w:uiPriority w:val="99"/>
    <w:semiHidden/>
    <w:unhideWhenUsed/>
    <w:rsid w:val="00AB2E11"/>
    <w:rPr>
      <w:color w:val="605E5C"/>
      <w:shd w:val="clear" w:color="auto" w:fill="E1DFDD"/>
    </w:rPr>
  </w:style>
  <w:style w:type="character" w:styleId="FollowedHyperlink">
    <w:name w:val="FollowedHyperlink"/>
    <w:basedOn w:val="DefaultParagraphFont"/>
    <w:rsid w:val="00FE6469"/>
    <w:rPr>
      <w:color w:val="954F72" w:themeColor="followedHyperlink"/>
      <w:u w:val="single"/>
    </w:rPr>
  </w:style>
  <w:style w:type="character" w:styleId="CommentReference">
    <w:name w:val="annotation reference"/>
    <w:basedOn w:val="DefaultParagraphFont"/>
    <w:rsid w:val="00DA0892"/>
    <w:rPr>
      <w:sz w:val="16"/>
      <w:szCs w:val="16"/>
    </w:rPr>
  </w:style>
  <w:style w:type="paragraph" w:styleId="CommentText">
    <w:name w:val="annotation text"/>
    <w:basedOn w:val="Normal"/>
    <w:link w:val="CommentTextChar"/>
    <w:rsid w:val="00DA0892"/>
    <w:pPr>
      <w:spacing w:line="240" w:lineRule="auto"/>
    </w:pPr>
    <w:rPr>
      <w:sz w:val="20"/>
      <w:szCs w:val="20"/>
    </w:rPr>
  </w:style>
  <w:style w:type="character" w:customStyle="1" w:styleId="CommentTextChar">
    <w:name w:val="Comment Text Char"/>
    <w:basedOn w:val="DefaultParagraphFont"/>
    <w:link w:val="CommentText"/>
    <w:rsid w:val="00DA0892"/>
    <w:rPr>
      <w:lang w:eastAsia="en-US"/>
    </w:rPr>
  </w:style>
  <w:style w:type="paragraph" w:styleId="CommentSubject">
    <w:name w:val="annotation subject"/>
    <w:basedOn w:val="CommentText"/>
    <w:next w:val="CommentText"/>
    <w:link w:val="CommentSubjectChar"/>
    <w:semiHidden/>
    <w:unhideWhenUsed/>
    <w:rsid w:val="00DA0892"/>
    <w:rPr>
      <w:b/>
      <w:bCs/>
    </w:rPr>
  </w:style>
  <w:style w:type="character" w:customStyle="1" w:styleId="CommentSubjectChar">
    <w:name w:val="Comment Subject Char"/>
    <w:basedOn w:val="CommentTextChar"/>
    <w:link w:val="CommentSubject"/>
    <w:semiHidden/>
    <w:rsid w:val="00DA089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s://www.researchgate.net/publication/225138825_Two-Frame_Motion_Estimation_Based_on_Polynomial_Expansion" TargetMode="External"/><Relationship Id="rId13" Type="http://schemas.openxmlformats.org/officeDocument/2006/relationships/hyperlink" Target="https://www.ncbi.nlm.nih.gov/pmc/articles/PMC6069389/" TargetMode="External"/><Relationship Id="rId18" Type="http://schemas.openxmlformats.org/officeDocument/2006/relationships/hyperlink" Target="https://arxiv.org/abs/1506.02025" TargetMode="External"/><Relationship Id="rId26" Type="http://schemas.openxmlformats.org/officeDocument/2006/relationships/hyperlink" Target="https://www.researchgate.net/publication/359786522_A_Transformer-Based_Contrastive_Learning_Approach_for_Few-Shot_Sign_Language_Recognition"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21" Type="http://schemas.openxmlformats.org/officeDocument/2006/relationships/hyperlink" Target="https://empslocal.ex.ac.uk/people/staff/np331/index.php?section=FingerSpellingDataset"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17" Type="http://schemas.openxmlformats.org/officeDocument/2006/relationships/hyperlink" Target="https://github.com/google/mediapipe/blob/master/docs/solutions/holistic.md" TargetMode="External"/><Relationship Id="rId25" Type="http://schemas.openxmlformats.org/officeDocument/2006/relationships/hyperlink" Target="https://github.com/saeed-anwar/DRLN"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20" Type="http://schemas.openxmlformats.org/officeDocument/2006/relationships/hyperlink" Target="https://www.kaggle.com/datasets/datamunge/sign-language-mnist" TargetMode="External"/><Relationship Id="rId1" Type="http://schemas.openxmlformats.org/officeDocument/2006/relationships/hyperlink" Target="https://link.springer.com/article/10.3758/s13428-016-0742-0"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24" Type="http://schemas.openxmlformats.org/officeDocument/2006/relationships/hyperlink" Target="https://arxiv.org/abs/2104.09497"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23" Type="http://schemas.openxmlformats.org/officeDocument/2006/relationships/hyperlink" Target="https://www.kaggle.com/datasets/muhammadkhalid/sign-language-for-alphabets" TargetMode="External"/><Relationship Id="rId10" Type="http://schemas.openxmlformats.org/officeDocument/2006/relationships/hyperlink" Target="https://www.youtube.com/watch?v=NVCE7JR0FCQ&amp;ab_channel=YugaTech" TargetMode="External"/><Relationship Id="rId19" Type="http://schemas.openxmlformats.org/officeDocument/2006/relationships/hyperlink" Target="https://www.kaggle.com/datasets/prathumarikeri/indian-sign-language-isl"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 Id="rId22" Type="http://schemas.openxmlformats.org/officeDocument/2006/relationships/hyperlink" Target="https://empslocal.ex.ac.uk/people/staff/np331/publications/PugeaultBowden2011b.pdf"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en.wikipedia.org/wiki/Evaluation_strategy" TargetMode="External"/><Relationship Id="rId2" Type="http://schemas.openxmlformats.org/officeDocument/2006/relationships/numbering" Target="numbering.xml"/><Relationship Id="rId16" Type="http://schemas.openxmlformats.org/officeDocument/2006/relationships/hyperlink" Target="http://www.ni.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389</TotalTime>
  <Pages>32</Pages>
  <Words>6087</Words>
  <Characters>42003</Characters>
  <Application>Microsoft Office Word</Application>
  <DocSecurity>0</DocSecurity>
  <Lines>350</Lines>
  <Paragraphs>9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4799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ónika</cp:lastModifiedBy>
  <cp:revision>598</cp:revision>
  <cp:lastPrinted>2002-07-08T12:51:00Z</cp:lastPrinted>
  <dcterms:created xsi:type="dcterms:W3CDTF">2023-02-27T06:58:00Z</dcterms:created>
  <dcterms:modified xsi:type="dcterms:W3CDTF">2023-10-20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